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35CA6F" w14:textId="6E247F4B" w:rsidR="007E4833" w:rsidRPr="00583BA4" w:rsidRDefault="007E4833" w:rsidP="00D3651E">
      <w:pPr>
        <w:pStyle w:val="Balk5"/>
        <w:spacing w:after="0"/>
        <w:jc w:val="left"/>
        <w:rPr>
          <w:sz w:val="16"/>
          <w:szCs w:val="16"/>
        </w:rPr>
      </w:pPr>
    </w:p>
    <w:p w14:paraId="1AB362BE" w14:textId="18EA2052" w:rsidR="00EB14F3" w:rsidRPr="006E23DE" w:rsidRDefault="007A56CA" w:rsidP="009906A7">
      <w:pPr>
        <w:pStyle w:val="Balk5"/>
        <w:spacing w:after="0"/>
        <w:rPr>
          <w:sz w:val="22"/>
          <w:szCs w:val="22"/>
        </w:rPr>
      </w:pPr>
      <w:r w:rsidRPr="00184A36">
        <w:rPr>
          <w:b w:val="0"/>
          <w:sz w:val="22"/>
          <w:szCs w:val="22"/>
        </w:rPr>
        <w:t>202</w:t>
      </w:r>
      <w:r w:rsidR="00277620" w:rsidRPr="00184A36">
        <w:rPr>
          <w:b w:val="0"/>
          <w:sz w:val="22"/>
          <w:szCs w:val="22"/>
        </w:rPr>
        <w:t>5</w:t>
      </w:r>
      <w:r w:rsidR="00EB14F3" w:rsidRPr="00184A36">
        <w:rPr>
          <w:b w:val="0"/>
          <w:sz w:val="22"/>
          <w:szCs w:val="22"/>
        </w:rPr>
        <w:t>-20</w:t>
      </w:r>
      <w:r w:rsidRPr="00184A36">
        <w:rPr>
          <w:b w:val="0"/>
          <w:sz w:val="22"/>
          <w:szCs w:val="22"/>
        </w:rPr>
        <w:t>2</w:t>
      </w:r>
      <w:r w:rsidR="00277620" w:rsidRPr="00184A36">
        <w:rPr>
          <w:b w:val="0"/>
          <w:sz w:val="22"/>
          <w:szCs w:val="22"/>
        </w:rPr>
        <w:t>6</w:t>
      </w:r>
      <w:r w:rsidR="00EB14F3" w:rsidRPr="00184A36">
        <w:rPr>
          <w:b w:val="0"/>
          <w:sz w:val="22"/>
          <w:szCs w:val="22"/>
        </w:rPr>
        <w:t xml:space="preserve"> ÖĞRETİM YILI </w:t>
      </w:r>
      <w:r w:rsidR="00422180" w:rsidRPr="00184A36">
        <w:rPr>
          <w:b w:val="0"/>
          <w:sz w:val="22"/>
          <w:szCs w:val="22"/>
        </w:rPr>
        <w:t>BAHAR</w:t>
      </w:r>
      <w:r w:rsidR="00EB14F3" w:rsidRPr="00184A36">
        <w:rPr>
          <w:b w:val="0"/>
          <w:sz w:val="22"/>
          <w:szCs w:val="22"/>
        </w:rPr>
        <w:t xml:space="preserve"> YARIYILI </w:t>
      </w:r>
      <w:r w:rsidR="006E23DE">
        <w:rPr>
          <w:b w:val="0"/>
          <w:sz w:val="22"/>
          <w:szCs w:val="22"/>
        </w:rPr>
        <w:t xml:space="preserve">MEKATRONİK PROGRAMI </w:t>
      </w:r>
      <w:r w:rsidR="009A67E1">
        <w:rPr>
          <w:sz w:val="22"/>
          <w:szCs w:val="22"/>
        </w:rPr>
        <w:t>FİNAL</w:t>
      </w:r>
      <w:r w:rsidR="00184A36" w:rsidRPr="006E23DE">
        <w:rPr>
          <w:sz w:val="22"/>
          <w:szCs w:val="22"/>
        </w:rPr>
        <w:t xml:space="preserve"> SINAV </w:t>
      </w:r>
      <w:r w:rsidR="00AA19D7" w:rsidRPr="006E23DE">
        <w:rPr>
          <w:sz w:val="22"/>
          <w:szCs w:val="22"/>
        </w:rPr>
        <w:t>PROGRAMI</w:t>
      </w:r>
    </w:p>
    <w:p w14:paraId="1AD84297" w14:textId="77777777" w:rsidR="00B7516A" w:rsidRPr="00B7516A" w:rsidRDefault="00B7516A" w:rsidP="00B7516A">
      <w:pPr>
        <w:rPr>
          <w:lang w:val="tr-TR"/>
        </w:rPr>
      </w:pPr>
    </w:p>
    <w:tbl>
      <w:tblPr>
        <w:tblW w:w="5362" w:type="pct"/>
        <w:tblInd w:w="-299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600"/>
        <w:gridCol w:w="701"/>
        <w:gridCol w:w="4808"/>
        <w:gridCol w:w="5083"/>
      </w:tblGrid>
      <w:tr w:rsidR="006437BF" w:rsidRPr="00583BA4" w14:paraId="2EAA167B" w14:textId="77777777" w:rsidTr="00A875EE">
        <w:trPr>
          <w:trHeight w:val="266"/>
        </w:trPr>
        <w:tc>
          <w:tcPr>
            <w:tcW w:w="268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shd w:val="clear" w:color="auto" w:fill="FFFFFF" w:themeFill="background1"/>
            <w:hideMark/>
          </w:tcPr>
          <w:p w14:paraId="6EDFC96B" w14:textId="77777777" w:rsidR="00EB14F3" w:rsidRPr="00583BA4" w:rsidRDefault="00EB14F3" w:rsidP="006E250B">
            <w:pPr>
              <w:jc w:val="center"/>
              <w:rPr>
                <w:b/>
                <w:sz w:val="16"/>
                <w:szCs w:val="16"/>
                <w:lang w:val="tr-TR"/>
              </w:rPr>
            </w:pPr>
            <w:r w:rsidRPr="00583BA4">
              <w:rPr>
                <w:b/>
                <w:sz w:val="16"/>
                <w:szCs w:val="16"/>
                <w:lang w:val="tr-TR"/>
              </w:rPr>
              <w:t>Gün</w:t>
            </w:r>
          </w:p>
        </w:tc>
        <w:tc>
          <w:tcPr>
            <w:tcW w:w="313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1A3F0921" w14:textId="77777777" w:rsidR="00EB14F3" w:rsidRPr="00583BA4" w:rsidRDefault="00EB14F3" w:rsidP="006E250B">
            <w:pPr>
              <w:pStyle w:val="Balk4"/>
              <w:spacing w:before="0" w:after="0"/>
              <w:rPr>
                <w:sz w:val="16"/>
                <w:szCs w:val="16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Saat</w:t>
            </w:r>
          </w:p>
        </w:tc>
        <w:tc>
          <w:tcPr>
            <w:tcW w:w="2148" w:type="pct"/>
            <w:tcBorders>
              <w:top w:val="single" w:sz="12" w:space="0" w:color="auto"/>
              <w:left w:val="nil"/>
              <w:bottom w:val="single" w:sz="12" w:space="0" w:color="auto"/>
              <w:right w:val="single" w:sz="6" w:space="0" w:color="auto"/>
            </w:tcBorders>
            <w:shd w:val="clear" w:color="auto" w:fill="FFFFFF" w:themeFill="background1"/>
            <w:vAlign w:val="center"/>
            <w:hideMark/>
          </w:tcPr>
          <w:p w14:paraId="7F4E092E" w14:textId="77777777" w:rsidR="00EB14F3" w:rsidRPr="00583BA4" w:rsidRDefault="00EB14F3" w:rsidP="006E250B">
            <w:pPr>
              <w:jc w:val="center"/>
              <w:rPr>
                <w:b/>
                <w:sz w:val="16"/>
                <w:szCs w:val="16"/>
                <w:lang w:val="tr-TR"/>
              </w:rPr>
            </w:pPr>
            <w:r w:rsidRPr="00583BA4">
              <w:rPr>
                <w:b/>
                <w:sz w:val="16"/>
                <w:szCs w:val="16"/>
                <w:lang w:val="tr-TR"/>
              </w:rPr>
              <w:t>I. Sınıf</w:t>
            </w:r>
          </w:p>
        </w:tc>
        <w:tc>
          <w:tcPr>
            <w:tcW w:w="2271" w:type="pct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6FC333E0" w14:textId="77777777" w:rsidR="00EB14F3" w:rsidRPr="00583BA4" w:rsidRDefault="00EB14F3" w:rsidP="006E250B">
            <w:pPr>
              <w:jc w:val="center"/>
              <w:rPr>
                <w:b/>
                <w:sz w:val="16"/>
                <w:szCs w:val="16"/>
                <w:lang w:val="tr-TR"/>
              </w:rPr>
            </w:pPr>
            <w:r w:rsidRPr="00583BA4">
              <w:rPr>
                <w:b/>
                <w:sz w:val="16"/>
                <w:szCs w:val="16"/>
                <w:lang w:val="tr-TR"/>
              </w:rPr>
              <w:t>II.</w:t>
            </w:r>
            <w:r w:rsidR="0093538B" w:rsidRPr="00583BA4">
              <w:rPr>
                <w:b/>
                <w:sz w:val="16"/>
                <w:szCs w:val="16"/>
                <w:lang w:val="tr-TR"/>
              </w:rPr>
              <w:t xml:space="preserve"> </w:t>
            </w:r>
            <w:r w:rsidRPr="00583BA4">
              <w:rPr>
                <w:b/>
                <w:sz w:val="16"/>
                <w:szCs w:val="16"/>
                <w:lang w:val="tr-TR"/>
              </w:rPr>
              <w:t>Sınıf</w:t>
            </w:r>
          </w:p>
        </w:tc>
      </w:tr>
      <w:tr w:rsidR="009E7BEF" w:rsidRPr="00583BA4" w14:paraId="5EEAEC02" w14:textId="77777777" w:rsidTr="00A875EE">
        <w:trPr>
          <w:cantSplit/>
        </w:trPr>
        <w:tc>
          <w:tcPr>
            <w:tcW w:w="268" w:type="pct"/>
            <w:vMerge w:val="restart"/>
            <w:tcBorders>
              <w:left w:val="single" w:sz="12" w:space="0" w:color="auto"/>
              <w:right w:val="nil"/>
            </w:tcBorders>
            <w:shd w:val="clear" w:color="auto" w:fill="FFFFFF" w:themeFill="background1"/>
            <w:textDirection w:val="btLr"/>
            <w:vAlign w:val="center"/>
          </w:tcPr>
          <w:p w14:paraId="002C20E0" w14:textId="7D2B7CA0" w:rsidR="0041475F" w:rsidRDefault="009A67E1" w:rsidP="009E7BEF">
            <w:pPr>
              <w:ind w:left="113" w:right="113"/>
              <w:jc w:val="center"/>
              <w:rPr>
                <w:b/>
                <w:sz w:val="16"/>
                <w:szCs w:val="16"/>
                <w:lang w:val="tr-TR"/>
              </w:rPr>
            </w:pPr>
            <w:r>
              <w:rPr>
                <w:b/>
                <w:sz w:val="16"/>
                <w:szCs w:val="16"/>
                <w:lang w:val="tr-TR"/>
              </w:rPr>
              <w:t>08.06</w:t>
            </w:r>
            <w:r w:rsidR="0041475F">
              <w:rPr>
                <w:b/>
                <w:sz w:val="16"/>
                <w:szCs w:val="16"/>
                <w:lang w:val="tr-TR"/>
              </w:rPr>
              <w:t xml:space="preserve">.2026 </w:t>
            </w:r>
          </w:p>
          <w:p w14:paraId="4E2D3B22" w14:textId="2F8AF029" w:rsidR="009E7BEF" w:rsidRPr="00583BA4" w:rsidRDefault="009E7BEF" w:rsidP="009E7BEF">
            <w:pPr>
              <w:ind w:left="113" w:right="113"/>
              <w:jc w:val="center"/>
              <w:rPr>
                <w:b/>
                <w:sz w:val="16"/>
                <w:szCs w:val="16"/>
                <w:lang w:val="tr-TR"/>
              </w:rPr>
            </w:pPr>
            <w:r w:rsidRPr="00583BA4">
              <w:rPr>
                <w:b/>
                <w:sz w:val="16"/>
                <w:szCs w:val="16"/>
                <w:lang w:val="tr-TR"/>
              </w:rPr>
              <w:t>PAZARTESİ</w:t>
            </w: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38426803" w14:textId="77777777" w:rsidR="009E7BEF" w:rsidRPr="00583BA4" w:rsidRDefault="009E7BEF" w:rsidP="009E7BEF">
            <w:pPr>
              <w:jc w:val="center"/>
              <w:rPr>
                <w:sz w:val="16"/>
                <w:szCs w:val="16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08-09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  <w:shd w:val="clear" w:color="auto" w:fill="FFFFFF" w:themeFill="background1"/>
          </w:tcPr>
          <w:p w14:paraId="669CFAB4" w14:textId="757A0932" w:rsidR="009E7BEF" w:rsidRPr="00152AAD" w:rsidRDefault="009E7BEF" w:rsidP="009E7BEF">
            <w:pPr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22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2F4AAD66" w14:textId="37F5EBE5" w:rsidR="009E7BEF" w:rsidRPr="00152AAD" w:rsidRDefault="009E7BEF" w:rsidP="002A3698">
            <w:pPr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9E7BEF" w:rsidRPr="00583BA4" w14:paraId="2223359B" w14:textId="77777777" w:rsidTr="00A875EE">
        <w:trPr>
          <w:cantSplit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textDirection w:val="btLr"/>
            <w:vAlign w:val="center"/>
            <w:hideMark/>
          </w:tcPr>
          <w:p w14:paraId="756CED47" w14:textId="7AF7C6A5" w:rsidR="009E7BEF" w:rsidRPr="00583BA4" w:rsidRDefault="009E7BEF" w:rsidP="009E7BEF">
            <w:pPr>
              <w:ind w:left="113" w:right="113"/>
              <w:jc w:val="center"/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6ED7B3DA" w14:textId="77777777" w:rsidR="009E7BEF" w:rsidRPr="00583BA4" w:rsidRDefault="009E7BEF" w:rsidP="009E7BEF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09 – 10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  <w:shd w:val="clear" w:color="auto" w:fill="FFFFFF" w:themeFill="background1"/>
          </w:tcPr>
          <w:p w14:paraId="641BA429" w14:textId="65BFCAEF" w:rsidR="009E7BEF" w:rsidRPr="00152AAD" w:rsidRDefault="009E7BEF" w:rsidP="009E7BEF">
            <w:pPr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22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13759D60" w14:textId="706784B6" w:rsidR="009E7BEF" w:rsidRPr="00152AAD" w:rsidRDefault="009E7BEF" w:rsidP="002A3698">
            <w:pPr>
              <w:rPr>
                <w:color w:val="000000" w:themeColor="text1"/>
                <w:sz w:val="16"/>
                <w:szCs w:val="16"/>
              </w:rPr>
            </w:pPr>
          </w:p>
        </w:tc>
      </w:tr>
      <w:tr w:rsidR="009E7BEF" w:rsidRPr="00583BA4" w14:paraId="6AB5B289" w14:textId="77777777" w:rsidTr="00A875EE">
        <w:trPr>
          <w:cantSplit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3BCC4AF5" w14:textId="77777777" w:rsidR="009E7BEF" w:rsidRPr="00583BA4" w:rsidRDefault="009E7BEF" w:rsidP="009E7BEF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27647611" w14:textId="77777777" w:rsidR="009E7BEF" w:rsidRPr="00583BA4" w:rsidRDefault="009E7BEF" w:rsidP="009E7BEF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0 – 11</w:t>
            </w:r>
          </w:p>
        </w:tc>
        <w:tc>
          <w:tcPr>
            <w:tcW w:w="2148" w:type="pct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54123494" w14:textId="4604CB2E" w:rsidR="009E7BEF" w:rsidRPr="00152AAD" w:rsidRDefault="007F7185" w:rsidP="009E7BEF">
            <w:pPr>
              <w:rPr>
                <w:color w:val="000000" w:themeColor="text1"/>
                <w:sz w:val="16"/>
                <w:szCs w:val="16"/>
              </w:rPr>
            </w:pPr>
            <w:r w:rsidRPr="00152AAD">
              <w:rPr>
                <w:color w:val="000000" w:themeColor="text1"/>
                <w:sz w:val="16"/>
                <w:szCs w:val="16"/>
                <w:lang w:val="tr-TR"/>
              </w:rPr>
              <w:t xml:space="preserve">241112027-TekSeç II End. </w:t>
            </w:r>
            <w:proofErr w:type="gramStart"/>
            <w:r w:rsidRPr="00152AAD">
              <w:rPr>
                <w:color w:val="000000" w:themeColor="text1"/>
                <w:sz w:val="16"/>
                <w:szCs w:val="16"/>
                <w:lang w:val="tr-TR"/>
              </w:rPr>
              <w:t>Otomasyon  –</w:t>
            </w:r>
            <w:proofErr w:type="gramEnd"/>
            <w:r w:rsidR="0041475F">
              <w:rPr>
                <w:color w:val="000000" w:themeColor="text1"/>
                <w:sz w:val="16"/>
                <w:szCs w:val="16"/>
                <w:lang w:val="tr-TR"/>
              </w:rPr>
              <w:t xml:space="preserve"> </w:t>
            </w:r>
            <w:r w:rsidRPr="00152AAD">
              <w:rPr>
                <w:color w:val="000000" w:themeColor="text1"/>
                <w:sz w:val="16"/>
                <w:szCs w:val="16"/>
                <w:lang w:val="tr-TR"/>
              </w:rPr>
              <w:t xml:space="preserve">( Öğr. Gör. </w:t>
            </w:r>
            <w:proofErr w:type="spellStart"/>
            <w:r w:rsidRPr="00152AAD">
              <w:rPr>
                <w:color w:val="000000" w:themeColor="text1"/>
                <w:sz w:val="16"/>
                <w:szCs w:val="16"/>
                <w:lang w:val="tr-TR"/>
              </w:rPr>
              <w:t>Dr.Aslı</w:t>
            </w:r>
            <w:proofErr w:type="spellEnd"/>
            <w:r w:rsidRPr="00152AAD">
              <w:rPr>
                <w:color w:val="000000" w:themeColor="text1"/>
                <w:sz w:val="16"/>
                <w:szCs w:val="16"/>
                <w:lang w:val="tr-TR"/>
              </w:rPr>
              <w:t xml:space="preserve"> SOYİÇ LEBLEBİCİ) –</w:t>
            </w:r>
            <w:r w:rsidR="00E95854">
              <w:rPr>
                <w:color w:val="000000" w:themeColor="text1"/>
                <w:sz w:val="16"/>
                <w:szCs w:val="16"/>
                <w:lang w:val="tr-TR"/>
              </w:rPr>
              <w:t>Seminer-</w:t>
            </w:r>
          </w:p>
        </w:tc>
        <w:tc>
          <w:tcPr>
            <w:tcW w:w="22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5977F9C4" w14:textId="4E5B1E25" w:rsidR="009E7BEF" w:rsidRPr="00152AAD" w:rsidRDefault="009E7BEF" w:rsidP="002A3698">
            <w:pPr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9E7BEF" w:rsidRPr="00583BA4" w14:paraId="21CFD794" w14:textId="77777777" w:rsidTr="00A875EE">
        <w:trPr>
          <w:cantSplit/>
          <w:trHeight w:val="213"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578F25E8" w14:textId="77777777" w:rsidR="009E7BEF" w:rsidRPr="00583BA4" w:rsidRDefault="009E7BEF" w:rsidP="009E7BEF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29AE23F4" w14:textId="77777777" w:rsidR="009E7BEF" w:rsidRPr="00583BA4" w:rsidRDefault="009E7BEF" w:rsidP="009E7BEF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1 – 12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18A605FC" w14:textId="18A46316" w:rsidR="009E7BEF" w:rsidRPr="00152AAD" w:rsidRDefault="009E7BEF" w:rsidP="009E7BEF">
            <w:pPr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22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34404CD2" w14:textId="5846DA57" w:rsidR="009E7BEF" w:rsidRPr="00152AAD" w:rsidRDefault="007F7185" w:rsidP="002A3698">
            <w:pPr>
              <w:rPr>
                <w:color w:val="000000" w:themeColor="text1"/>
                <w:sz w:val="16"/>
                <w:szCs w:val="16"/>
                <w:lang w:val="tr-TR"/>
              </w:rPr>
            </w:pPr>
            <w:r w:rsidRPr="00152AAD">
              <w:rPr>
                <w:color w:val="000000" w:themeColor="text1"/>
                <w:sz w:val="16"/>
                <w:szCs w:val="16"/>
                <w:lang w:val="tr-TR"/>
              </w:rPr>
              <w:t>241114024-Bilgisayar Destekli Takım Tezgahları – A (Prof. Dr. Mustafa Özgür ÖTEYAKA)</w:t>
            </w:r>
            <w:proofErr w:type="gramStart"/>
            <w:r w:rsidRPr="00152AAD">
              <w:rPr>
                <w:color w:val="000000" w:themeColor="text1"/>
                <w:sz w:val="16"/>
                <w:szCs w:val="16"/>
                <w:lang w:val="tr-TR"/>
              </w:rPr>
              <w:t>) -</w:t>
            </w:r>
            <w:proofErr w:type="gramEnd"/>
            <w:r w:rsidRPr="00152AAD">
              <w:rPr>
                <w:color w:val="000000" w:themeColor="text1"/>
                <w:sz w:val="16"/>
                <w:szCs w:val="16"/>
                <w:lang w:val="tr-TR"/>
              </w:rPr>
              <w:t xml:space="preserve"> D1 /</w:t>
            </w:r>
            <w:r w:rsidR="00E95854">
              <w:rPr>
                <w:color w:val="000000" w:themeColor="text1"/>
                <w:sz w:val="16"/>
                <w:szCs w:val="16"/>
                <w:lang w:val="tr-TR"/>
              </w:rPr>
              <w:t xml:space="preserve"> </w:t>
            </w:r>
            <w:r w:rsidRPr="00152AAD">
              <w:rPr>
                <w:color w:val="000000" w:themeColor="text1"/>
                <w:sz w:val="16"/>
                <w:szCs w:val="16"/>
                <w:lang w:val="tr-TR"/>
              </w:rPr>
              <w:t xml:space="preserve">CNC </w:t>
            </w:r>
            <w:proofErr w:type="spellStart"/>
            <w:r w:rsidRPr="00152AAD">
              <w:rPr>
                <w:color w:val="000000" w:themeColor="text1"/>
                <w:sz w:val="16"/>
                <w:szCs w:val="16"/>
                <w:lang w:val="tr-TR"/>
              </w:rPr>
              <w:t>lab</w:t>
            </w:r>
            <w:proofErr w:type="spellEnd"/>
            <w:r w:rsidRPr="00152AAD">
              <w:rPr>
                <w:color w:val="000000" w:themeColor="text1"/>
                <w:sz w:val="16"/>
                <w:szCs w:val="16"/>
                <w:lang w:val="tr-TR"/>
              </w:rPr>
              <w:t xml:space="preserve">/ 241114026-Mikrodenetleyici Tabanlı Kontrol – (Doç. Dr. Mehmet Cemil KALE) – </w:t>
            </w:r>
            <w:r w:rsidR="002A3698" w:rsidRPr="00152AAD">
              <w:rPr>
                <w:color w:val="000000" w:themeColor="text1"/>
                <w:sz w:val="16"/>
                <w:szCs w:val="16"/>
                <w:lang w:val="tr-TR"/>
              </w:rPr>
              <w:t>seminer salonu</w:t>
            </w:r>
          </w:p>
        </w:tc>
      </w:tr>
      <w:tr w:rsidR="009E7BEF" w:rsidRPr="00583BA4" w14:paraId="78ECFAB7" w14:textId="77777777" w:rsidTr="00A875EE">
        <w:trPr>
          <w:cantSplit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3D8E0096" w14:textId="77777777" w:rsidR="009E7BEF" w:rsidRPr="00583BA4" w:rsidRDefault="009E7BEF" w:rsidP="009E7BEF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0BB960B3" w14:textId="77777777" w:rsidR="009E7BEF" w:rsidRPr="00583BA4" w:rsidRDefault="009E7BEF" w:rsidP="009E7BEF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2 – 13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61BF5D36" w14:textId="2374A4D0" w:rsidR="009E7BEF" w:rsidRPr="00152AAD" w:rsidRDefault="009E7BEF" w:rsidP="009E7BEF">
            <w:pPr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0567C493" w14:textId="7ACB8E88" w:rsidR="009E7BEF" w:rsidRPr="00152AAD" w:rsidRDefault="0041475F" w:rsidP="009E7BEF">
            <w:pPr>
              <w:rPr>
                <w:color w:val="000000" w:themeColor="text1"/>
                <w:sz w:val="16"/>
                <w:szCs w:val="16"/>
                <w:lang w:val="tr-TR"/>
              </w:rPr>
            </w:pPr>
            <w:r w:rsidRPr="00152AAD">
              <w:rPr>
                <w:color w:val="000000" w:themeColor="text1"/>
                <w:sz w:val="16"/>
                <w:szCs w:val="16"/>
                <w:lang w:val="tr-TR"/>
              </w:rPr>
              <w:t xml:space="preserve">*241114029-Proje A (Prof. Dr. Mustafa Özgür ÖTEYAKA)-Bilgisayar Laboratuvarı  </w:t>
            </w:r>
          </w:p>
        </w:tc>
      </w:tr>
      <w:tr w:rsidR="00A875EE" w:rsidRPr="00583BA4" w14:paraId="7D2DA285" w14:textId="77777777" w:rsidTr="00A875EE">
        <w:trPr>
          <w:cantSplit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365B2AFA" w14:textId="77777777" w:rsidR="00A875EE" w:rsidRPr="00583BA4" w:rsidRDefault="00A875EE" w:rsidP="00A875EE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628C9342" w14:textId="77777777" w:rsidR="00A875EE" w:rsidRPr="00583BA4" w:rsidRDefault="00A875EE" w:rsidP="00A875EE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3 – 14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45FA2E08" w14:textId="4091A2F5" w:rsidR="00A875EE" w:rsidRPr="00152AAD" w:rsidRDefault="00A875EE" w:rsidP="00A875EE">
            <w:pPr>
              <w:rPr>
                <w:color w:val="000000" w:themeColor="text1"/>
                <w:sz w:val="16"/>
                <w:szCs w:val="16"/>
              </w:rPr>
            </w:pPr>
            <w:r w:rsidRPr="00152AAD">
              <w:rPr>
                <w:color w:val="000000" w:themeColor="text1"/>
                <w:sz w:val="16"/>
                <w:szCs w:val="16"/>
                <w:lang w:val="tr-TR"/>
              </w:rPr>
              <w:t>241112025-Mekatronik Uygulamalar I-</w:t>
            </w:r>
            <w:r>
              <w:rPr>
                <w:color w:val="000000" w:themeColor="text1"/>
                <w:sz w:val="16"/>
                <w:szCs w:val="16"/>
                <w:lang w:val="tr-TR"/>
              </w:rPr>
              <w:t xml:space="preserve">A, </w:t>
            </w:r>
            <w:proofErr w:type="gramStart"/>
            <w:r w:rsidRPr="00152AAD">
              <w:rPr>
                <w:color w:val="000000" w:themeColor="text1"/>
                <w:sz w:val="16"/>
                <w:szCs w:val="16"/>
                <w:lang w:val="tr-TR"/>
              </w:rPr>
              <w:t>B,C</w:t>
            </w:r>
            <w:proofErr w:type="gramEnd"/>
            <w:r w:rsidRPr="00152AAD">
              <w:rPr>
                <w:color w:val="000000" w:themeColor="text1"/>
                <w:sz w:val="16"/>
                <w:szCs w:val="16"/>
                <w:lang w:val="tr-TR"/>
              </w:rPr>
              <w:t>,D-D2</w:t>
            </w:r>
          </w:p>
        </w:tc>
        <w:tc>
          <w:tcPr>
            <w:tcW w:w="22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29C4C7B1" w14:textId="6496A2ED" w:rsidR="00A875EE" w:rsidRPr="00152AAD" w:rsidRDefault="00A875EE" w:rsidP="00A875EE">
            <w:pPr>
              <w:tabs>
                <w:tab w:val="left" w:pos="1077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A875EE" w:rsidRPr="00583BA4" w14:paraId="3E26174C" w14:textId="77777777" w:rsidTr="00A875EE">
        <w:trPr>
          <w:cantSplit/>
          <w:trHeight w:val="258"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5AC0C49F" w14:textId="77777777" w:rsidR="00A875EE" w:rsidRPr="00583BA4" w:rsidRDefault="00A875EE" w:rsidP="00A875EE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3043EECA" w14:textId="77777777" w:rsidR="00A875EE" w:rsidRPr="00583BA4" w:rsidRDefault="00A875EE" w:rsidP="00A875EE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4 – 15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392C8BDB" w14:textId="6AEEE77C" w:rsidR="00A875EE" w:rsidRPr="00152AAD" w:rsidRDefault="00A875EE" w:rsidP="00A875EE">
            <w:pPr>
              <w:rPr>
                <w:color w:val="000000" w:themeColor="text1"/>
                <w:sz w:val="16"/>
                <w:szCs w:val="16"/>
              </w:rPr>
            </w:pPr>
            <w:r w:rsidRPr="00152AAD">
              <w:rPr>
                <w:color w:val="000000" w:themeColor="text1"/>
                <w:sz w:val="16"/>
                <w:szCs w:val="16"/>
                <w:lang w:val="tr-TR"/>
              </w:rPr>
              <w:t>241112026-Tek Seç II-Statik, Mukavemet ve Dinamiğin Temelleri – (Doç. Dr. Mehmet Cemil KALE)- D2</w:t>
            </w:r>
            <w:r w:rsidR="00E95854">
              <w:rPr>
                <w:color w:val="000000" w:themeColor="text1"/>
                <w:sz w:val="16"/>
                <w:szCs w:val="16"/>
                <w:lang w:val="tr-TR"/>
              </w:rPr>
              <w:t>-prof.</w:t>
            </w:r>
            <w:proofErr w:type="gramStart"/>
            <w:r w:rsidR="00E95854">
              <w:rPr>
                <w:color w:val="000000" w:themeColor="text1"/>
                <w:sz w:val="16"/>
                <w:szCs w:val="16"/>
                <w:lang w:val="tr-TR"/>
              </w:rPr>
              <w:t>dr.mustafa</w:t>
            </w:r>
            <w:proofErr w:type="gramEnd"/>
            <w:r w:rsidR="00E95854">
              <w:rPr>
                <w:color w:val="000000" w:themeColor="text1"/>
                <w:sz w:val="16"/>
                <w:szCs w:val="16"/>
                <w:lang w:val="tr-TR"/>
              </w:rPr>
              <w:t xml:space="preserve"> özgür Öteyaka</w:t>
            </w:r>
          </w:p>
        </w:tc>
        <w:tc>
          <w:tcPr>
            <w:tcW w:w="22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7CFE2D8B" w14:textId="3EEBE561" w:rsidR="00A875EE" w:rsidRPr="00152AAD" w:rsidRDefault="00A875EE" w:rsidP="00A875EE">
            <w:pPr>
              <w:tabs>
                <w:tab w:val="left" w:pos="1077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A875EE" w:rsidRPr="00583BA4" w14:paraId="637D92B1" w14:textId="77777777" w:rsidTr="00A875EE">
        <w:trPr>
          <w:cantSplit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5658845E" w14:textId="77777777" w:rsidR="00A875EE" w:rsidRPr="00583BA4" w:rsidRDefault="00A875EE" w:rsidP="00A875EE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1CDAE81C" w14:textId="77777777" w:rsidR="00A875EE" w:rsidRPr="00583BA4" w:rsidRDefault="00A875EE" w:rsidP="00A875EE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5 – 16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15074B79" w14:textId="2A961E4D" w:rsidR="00A875EE" w:rsidRPr="00152AAD" w:rsidRDefault="00A875EE" w:rsidP="00A875EE">
            <w:pPr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22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53E71781" w14:textId="3A246F5A" w:rsidR="00A875EE" w:rsidRPr="00152AAD" w:rsidRDefault="00A875EE" w:rsidP="00A875EE">
            <w:pPr>
              <w:tabs>
                <w:tab w:val="left" w:pos="1077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A875EE" w:rsidRPr="00583BA4" w14:paraId="65FBFD6B" w14:textId="77777777" w:rsidTr="00A875EE">
        <w:trPr>
          <w:cantSplit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6371808B" w14:textId="77777777" w:rsidR="00A875EE" w:rsidRPr="00583BA4" w:rsidRDefault="00A875EE" w:rsidP="00A875EE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145D3216" w14:textId="77777777" w:rsidR="00A875EE" w:rsidRPr="00583BA4" w:rsidRDefault="00A875EE" w:rsidP="00A875EE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6 – 17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56572472" w14:textId="61B298B5" w:rsidR="00A875EE" w:rsidRPr="00152AAD" w:rsidRDefault="00A875EE" w:rsidP="00A875EE">
            <w:pPr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22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681E1AEE" w14:textId="2B0C9BD3" w:rsidR="00A875EE" w:rsidRPr="00152AAD" w:rsidRDefault="00A875EE" w:rsidP="00A875EE">
            <w:pPr>
              <w:tabs>
                <w:tab w:val="left" w:pos="1077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A875EE" w:rsidRPr="00583BA4" w14:paraId="23C85A68" w14:textId="77777777" w:rsidTr="00A875EE">
        <w:trPr>
          <w:cantSplit/>
          <w:trHeight w:val="291"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0F35CD5D" w14:textId="77777777" w:rsidR="00A875EE" w:rsidRPr="00583BA4" w:rsidRDefault="00A875EE" w:rsidP="00A875EE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1E1413F2" w14:textId="7D72E1F2" w:rsidR="00A875EE" w:rsidRPr="00583BA4" w:rsidRDefault="00A875EE" w:rsidP="00A875EE">
            <w:pPr>
              <w:jc w:val="center"/>
              <w:rPr>
                <w:sz w:val="16"/>
                <w:szCs w:val="16"/>
                <w:lang w:val="tr-TR"/>
              </w:rPr>
            </w:pPr>
            <w:r>
              <w:rPr>
                <w:sz w:val="16"/>
                <w:szCs w:val="16"/>
                <w:lang w:val="tr-TR"/>
              </w:rPr>
              <w:t>17 – 18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12" w:space="0" w:color="auto"/>
              <w:right w:val="single" w:sz="6" w:space="0" w:color="auto"/>
            </w:tcBorders>
            <w:shd w:val="clear" w:color="auto" w:fill="FFFFFF" w:themeFill="background1"/>
          </w:tcPr>
          <w:p w14:paraId="034DF65F" w14:textId="77777777" w:rsidR="00A875EE" w:rsidRPr="00152AAD" w:rsidRDefault="00A875EE" w:rsidP="00A875EE">
            <w:pPr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1" w:type="pct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60F14A9D" w14:textId="1B994095" w:rsidR="00A875EE" w:rsidRPr="00152AAD" w:rsidRDefault="00A875EE" w:rsidP="00A875EE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A875EE" w:rsidRPr="00583BA4" w14:paraId="236EB549" w14:textId="77777777" w:rsidTr="00A875EE">
        <w:trPr>
          <w:cantSplit/>
        </w:trPr>
        <w:tc>
          <w:tcPr>
            <w:tcW w:w="268" w:type="pct"/>
            <w:vMerge w:val="restart"/>
            <w:tcBorders>
              <w:top w:val="single" w:sz="12" w:space="0" w:color="auto"/>
              <w:left w:val="single" w:sz="12" w:space="0" w:color="auto"/>
              <w:right w:val="nil"/>
            </w:tcBorders>
            <w:shd w:val="clear" w:color="auto" w:fill="FFFFFF" w:themeFill="background1"/>
            <w:textDirection w:val="btLr"/>
            <w:vAlign w:val="center"/>
          </w:tcPr>
          <w:p w14:paraId="5904722D" w14:textId="087038A3" w:rsidR="00A875EE" w:rsidRDefault="00A875EE" w:rsidP="00A875EE">
            <w:pPr>
              <w:ind w:left="113" w:right="113"/>
              <w:jc w:val="center"/>
              <w:rPr>
                <w:b/>
                <w:sz w:val="16"/>
                <w:szCs w:val="16"/>
                <w:lang w:val="tr-TR"/>
              </w:rPr>
            </w:pPr>
            <w:r>
              <w:rPr>
                <w:b/>
                <w:sz w:val="16"/>
                <w:szCs w:val="16"/>
                <w:lang w:val="tr-TR"/>
              </w:rPr>
              <w:t>09.06.2026</w:t>
            </w:r>
          </w:p>
          <w:p w14:paraId="58410B71" w14:textId="5A466102" w:rsidR="00A875EE" w:rsidRPr="00583BA4" w:rsidRDefault="00A875EE" w:rsidP="00A875EE">
            <w:pPr>
              <w:ind w:left="113" w:right="113"/>
              <w:jc w:val="center"/>
              <w:rPr>
                <w:b/>
                <w:sz w:val="16"/>
                <w:szCs w:val="16"/>
                <w:lang w:val="tr-TR"/>
              </w:rPr>
            </w:pPr>
            <w:r w:rsidRPr="00583BA4">
              <w:rPr>
                <w:b/>
                <w:sz w:val="16"/>
                <w:szCs w:val="16"/>
                <w:lang w:val="tr-TR"/>
              </w:rPr>
              <w:t>SALI</w:t>
            </w:r>
          </w:p>
        </w:tc>
        <w:tc>
          <w:tcPr>
            <w:tcW w:w="313" w:type="pc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  <w:tcMar>
              <w:top w:w="0" w:type="dxa"/>
              <w:left w:w="107" w:type="dxa"/>
              <w:bottom w:w="0" w:type="dxa"/>
              <w:right w:w="107" w:type="dxa"/>
            </w:tcMar>
          </w:tcPr>
          <w:p w14:paraId="5260C8B7" w14:textId="77777777" w:rsidR="00A875EE" w:rsidRPr="00583BA4" w:rsidRDefault="00A875EE" w:rsidP="00A875EE">
            <w:pPr>
              <w:jc w:val="center"/>
              <w:rPr>
                <w:color w:val="000000" w:themeColor="text1"/>
                <w:sz w:val="16"/>
                <w:szCs w:val="16"/>
                <w:lang w:val="tr-TR"/>
              </w:rPr>
            </w:pPr>
            <w:r w:rsidRPr="00583BA4">
              <w:rPr>
                <w:color w:val="000000" w:themeColor="text1"/>
                <w:sz w:val="16"/>
                <w:szCs w:val="16"/>
                <w:lang w:val="tr-TR"/>
              </w:rPr>
              <w:t xml:space="preserve">08 – 09 </w:t>
            </w:r>
          </w:p>
        </w:tc>
        <w:tc>
          <w:tcPr>
            <w:tcW w:w="2148" w:type="pct"/>
            <w:tcBorders>
              <w:top w:val="single" w:sz="12" w:space="0" w:color="auto"/>
              <w:left w:val="nil"/>
              <w:bottom w:val="single" w:sz="4" w:space="0" w:color="auto"/>
              <w:right w:val="single" w:sz="6" w:space="0" w:color="auto"/>
            </w:tcBorders>
            <w:shd w:val="clear" w:color="auto" w:fill="FFFFFF" w:themeFill="background1"/>
            <w:tcMar>
              <w:top w:w="0" w:type="dxa"/>
              <w:left w:w="107" w:type="dxa"/>
              <w:bottom w:w="0" w:type="dxa"/>
              <w:right w:w="107" w:type="dxa"/>
            </w:tcMar>
          </w:tcPr>
          <w:p w14:paraId="6600E613" w14:textId="5394424F" w:rsidR="00A875EE" w:rsidRPr="00152AAD" w:rsidRDefault="00A875EE" w:rsidP="00A875EE">
            <w:pPr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1" w:type="pct"/>
            <w:tcBorders>
              <w:top w:val="single" w:sz="12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  <w:tcMar>
              <w:top w:w="0" w:type="dxa"/>
              <w:left w:w="107" w:type="dxa"/>
              <w:bottom w:w="0" w:type="dxa"/>
              <w:right w:w="107" w:type="dxa"/>
            </w:tcMar>
          </w:tcPr>
          <w:p w14:paraId="4B875FB0" w14:textId="6E27DE81" w:rsidR="00A875EE" w:rsidRPr="00152AAD" w:rsidRDefault="00A875EE" w:rsidP="00A875EE">
            <w:pPr>
              <w:tabs>
                <w:tab w:val="left" w:pos="1134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A875EE" w:rsidRPr="00583BA4" w14:paraId="0BD2BA98" w14:textId="77777777" w:rsidTr="00A875EE">
        <w:trPr>
          <w:cantSplit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textDirection w:val="btLr"/>
            <w:vAlign w:val="center"/>
            <w:hideMark/>
          </w:tcPr>
          <w:p w14:paraId="692D7CE5" w14:textId="77777777" w:rsidR="00A875EE" w:rsidRPr="00583BA4" w:rsidRDefault="00A875EE" w:rsidP="00A875EE">
            <w:pPr>
              <w:ind w:left="113" w:right="113"/>
              <w:jc w:val="center"/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4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tcMar>
              <w:top w:w="0" w:type="dxa"/>
              <w:left w:w="107" w:type="dxa"/>
              <w:bottom w:w="0" w:type="dxa"/>
              <w:right w:w="107" w:type="dxa"/>
            </w:tcMar>
            <w:hideMark/>
          </w:tcPr>
          <w:p w14:paraId="111D530F" w14:textId="77777777" w:rsidR="00A875EE" w:rsidRPr="00583BA4" w:rsidRDefault="00A875EE" w:rsidP="00A875EE">
            <w:pPr>
              <w:jc w:val="center"/>
              <w:rPr>
                <w:color w:val="000000" w:themeColor="text1"/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color w:val="000000" w:themeColor="text1"/>
                <w:sz w:val="16"/>
                <w:szCs w:val="16"/>
                <w:lang w:val="tr-TR"/>
              </w:rPr>
              <w:t>09 – 10</w:t>
            </w:r>
          </w:p>
        </w:tc>
        <w:tc>
          <w:tcPr>
            <w:tcW w:w="2148" w:type="pct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top w:w="0" w:type="dxa"/>
              <w:left w:w="107" w:type="dxa"/>
              <w:bottom w:w="0" w:type="dxa"/>
              <w:right w:w="107" w:type="dxa"/>
            </w:tcMar>
          </w:tcPr>
          <w:p w14:paraId="2D080F36" w14:textId="632B1C39" w:rsidR="00A875EE" w:rsidRPr="00152AAD" w:rsidRDefault="00A875EE" w:rsidP="00A875EE">
            <w:pPr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1" w:type="pct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tcMar>
              <w:top w:w="0" w:type="dxa"/>
              <w:left w:w="107" w:type="dxa"/>
              <w:bottom w:w="0" w:type="dxa"/>
              <w:right w:w="107" w:type="dxa"/>
            </w:tcMar>
          </w:tcPr>
          <w:p w14:paraId="293C5D44" w14:textId="15FB0FB2" w:rsidR="00A875EE" w:rsidRPr="00152AAD" w:rsidRDefault="00A875EE" w:rsidP="00A875EE">
            <w:pPr>
              <w:tabs>
                <w:tab w:val="left" w:pos="1134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A875EE" w:rsidRPr="00583BA4" w14:paraId="0958D8D9" w14:textId="77777777" w:rsidTr="00A875EE">
        <w:trPr>
          <w:cantSplit/>
          <w:trHeight w:val="204"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2E4D183C" w14:textId="77777777" w:rsidR="00A875EE" w:rsidRPr="00583BA4" w:rsidRDefault="00A875EE" w:rsidP="00A875EE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tcMar>
              <w:top w:w="0" w:type="dxa"/>
              <w:left w:w="107" w:type="dxa"/>
              <w:bottom w:w="0" w:type="dxa"/>
              <w:right w:w="107" w:type="dxa"/>
            </w:tcMar>
            <w:hideMark/>
          </w:tcPr>
          <w:p w14:paraId="5EA7866B" w14:textId="77777777" w:rsidR="00A875EE" w:rsidRPr="00583BA4" w:rsidRDefault="00A875EE" w:rsidP="00A875EE">
            <w:pPr>
              <w:jc w:val="center"/>
              <w:rPr>
                <w:color w:val="000000" w:themeColor="text1"/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color w:val="000000" w:themeColor="text1"/>
                <w:sz w:val="16"/>
                <w:szCs w:val="16"/>
                <w:lang w:val="tr-TR"/>
              </w:rPr>
              <w:t>10 – 11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top w:w="0" w:type="dxa"/>
              <w:left w:w="107" w:type="dxa"/>
              <w:bottom w:w="0" w:type="dxa"/>
              <w:right w:w="107" w:type="dxa"/>
            </w:tcMar>
          </w:tcPr>
          <w:p w14:paraId="5BDCA1CB" w14:textId="0A8FF8AC" w:rsidR="00A875EE" w:rsidRPr="00152AAD" w:rsidRDefault="00A875EE" w:rsidP="00A875EE">
            <w:pPr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tcMar>
              <w:top w:w="0" w:type="dxa"/>
              <w:left w:w="107" w:type="dxa"/>
              <w:bottom w:w="0" w:type="dxa"/>
              <w:right w:w="107" w:type="dxa"/>
            </w:tcMar>
          </w:tcPr>
          <w:p w14:paraId="3A37CA4E" w14:textId="11839ADF" w:rsidR="00A875EE" w:rsidRPr="00152AAD" w:rsidRDefault="00A875EE" w:rsidP="00A875EE">
            <w:pPr>
              <w:tabs>
                <w:tab w:val="left" w:pos="1134"/>
              </w:tabs>
              <w:jc w:val="both"/>
              <w:rPr>
                <w:color w:val="000000" w:themeColor="text1"/>
                <w:sz w:val="16"/>
                <w:szCs w:val="16"/>
                <w:lang w:val="tr-TR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152AAD">
              <w:rPr>
                <w:color w:val="000000" w:themeColor="text1"/>
                <w:sz w:val="16"/>
                <w:szCs w:val="16"/>
              </w:rPr>
              <w:t>241112017-</w:t>
            </w:r>
            <w:r w:rsidRPr="00152AAD">
              <w:rPr>
                <w:color w:val="000000" w:themeColor="text1"/>
                <w:sz w:val="16"/>
                <w:szCs w:val="16"/>
                <w:lang w:val="tr-TR"/>
              </w:rPr>
              <w:t>Endüstriyel robotlar (Doç. Dr. Mehmet Cemil KALE)-D1 /</w:t>
            </w:r>
            <w:r w:rsidRPr="00152AAD">
              <w:rPr>
                <w:color w:val="000000" w:themeColor="text1"/>
                <w:sz w:val="16"/>
                <w:szCs w:val="16"/>
              </w:rPr>
              <w:t xml:space="preserve"> </w:t>
            </w:r>
          </w:p>
        </w:tc>
      </w:tr>
      <w:tr w:rsidR="00A875EE" w:rsidRPr="00583BA4" w14:paraId="4EA638E1" w14:textId="77777777" w:rsidTr="00A875EE">
        <w:trPr>
          <w:cantSplit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3083AD63" w14:textId="77777777" w:rsidR="00A875EE" w:rsidRPr="00583BA4" w:rsidRDefault="00A875EE" w:rsidP="00A875EE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469F7D6A" w14:textId="77777777" w:rsidR="00A875EE" w:rsidRPr="00583BA4" w:rsidRDefault="00A875EE" w:rsidP="00A875EE">
            <w:pPr>
              <w:jc w:val="center"/>
              <w:rPr>
                <w:color w:val="000000" w:themeColor="text1"/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color w:val="000000" w:themeColor="text1"/>
                <w:sz w:val="16"/>
                <w:szCs w:val="16"/>
                <w:lang w:val="tr-TR"/>
              </w:rPr>
              <w:t>11 – 12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6F9B2C2A" w14:textId="4BD73FC6" w:rsidR="00A875EE" w:rsidRPr="0065265E" w:rsidRDefault="00A875EE" w:rsidP="00A875EE">
            <w:pPr>
              <w:rPr>
                <w:b/>
                <w:bCs/>
                <w:i/>
                <w:iCs/>
                <w:color w:val="000000" w:themeColor="text1"/>
                <w:sz w:val="16"/>
                <w:szCs w:val="16"/>
                <w:lang w:val="tr-TR"/>
              </w:rPr>
            </w:pPr>
            <w:r w:rsidRPr="0065265E">
              <w:rPr>
                <w:b/>
                <w:bCs/>
                <w:i/>
                <w:iCs/>
                <w:color w:val="000000" w:themeColor="text1"/>
                <w:sz w:val="16"/>
                <w:szCs w:val="16"/>
                <w:lang w:val="tr-TR"/>
              </w:rPr>
              <w:t>241012004 İngilizce-II (Öğr. Gör. Merih YILDIZ)</w:t>
            </w:r>
            <w:r w:rsidR="00E95854">
              <w:rPr>
                <w:b/>
                <w:bCs/>
                <w:i/>
                <w:iCs/>
                <w:color w:val="000000" w:themeColor="text1"/>
                <w:sz w:val="16"/>
                <w:szCs w:val="16"/>
                <w:lang w:val="tr-TR"/>
              </w:rPr>
              <w:t>-Mehmet Cemil KALE</w:t>
            </w:r>
          </w:p>
        </w:tc>
        <w:tc>
          <w:tcPr>
            <w:tcW w:w="22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2EFA2D3D" w14:textId="00D9276B" w:rsidR="00A875EE" w:rsidRPr="00152AAD" w:rsidRDefault="00A875EE" w:rsidP="00A875EE">
            <w:pPr>
              <w:tabs>
                <w:tab w:val="left" w:pos="1134"/>
              </w:tabs>
              <w:jc w:val="both"/>
              <w:rPr>
                <w:color w:val="000000" w:themeColor="text1"/>
                <w:sz w:val="16"/>
                <w:szCs w:val="16"/>
                <w:lang w:val="tr-TR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875EE" w:rsidRPr="00583BA4" w14:paraId="46A96F9E" w14:textId="77777777" w:rsidTr="00A875EE">
        <w:trPr>
          <w:cantSplit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59E0E0A9" w14:textId="77777777" w:rsidR="00A875EE" w:rsidRPr="00583BA4" w:rsidRDefault="00A875EE" w:rsidP="00A875EE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231793D4" w14:textId="77777777" w:rsidR="00A875EE" w:rsidRPr="00583BA4" w:rsidRDefault="00A875EE" w:rsidP="00A875EE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2 – 13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5A8EFD16" w14:textId="73DE221B" w:rsidR="00A875EE" w:rsidRPr="00152AAD" w:rsidRDefault="00A875EE" w:rsidP="00A875EE">
            <w:pPr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2271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</w:tcPr>
          <w:p w14:paraId="3A90235D" w14:textId="56E25E91" w:rsidR="00A875EE" w:rsidRPr="00152AAD" w:rsidRDefault="00A875EE" w:rsidP="00A875EE">
            <w:pPr>
              <w:tabs>
                <w:tab w:val="left" w:pos="1134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A875EE" w:rsidRPr="00583BA4" w14:paraId="795D0925" w14:textId="77777777" w:rsidTr="00A875EE">
        <w:trPr>
          <w:cantSplit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6D2BC927" w14:textId="77777777" w:rsidR="00A875EE" w:rsidRPr="00583BA4" w:rsidRDefault="00A875EE" w:rsidP="00A875EE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43D0C552" w14:textId="77777777" w:rsidR="00A875EE" w:rsidRPr="00583BA4" w:rsidRDefault="00A875EE" w:rsidP="00A875EE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3 – 14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3B2EA0D9" w14:textId="11B69798" w:rsidR="00A875EE" w:rsidRPr="00152AAD" w:rsidRDefault="00A875EE" w:rsidP="00A875EE">
            <w:pPr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  <w:r w:rsidRPr="00152AAD">
              <w:rPr>
                <w:color w:val="000000" w:themeColor="text1"/>
                <w:sz w:val="16"/>
                <w:szCs w:val="16"/>
                <w:lang w:val="tr-TR"/>
              </w:rPr>
              <w:t xml:space="preserve">241112019-İş </w:t>
            </w:r>
            <w:proofErr w:type="gramStart"/>
            <w:r w:rsidRPr="00152AAD">
              <w:rPr>
                <w:color w:val="000000" w:themeColor="text1"/>
                <w:sz w:val="16"/>
                <w:szCs w:val="16"/>
                <w:lang w:val="tr-TR"/>
              </w:rPr>
              <w:t xml:space="preserve">etiği  </w:t>
            </w:r>
            <w:proofErr w:type="spellStart"/>
            <w:r w:rsidRPr="00152AAD">
              <w:rPr>
                <w:color w:val="000000" w:themeColor="text1"/>
                <w:sz w:val="16"/>
                <w:szCs w:val="16"/>
                <w:lang w:val="tr-TR"/>
              </w:rPr>
              <w:t>Öğr.Gör</w:t>
            </w:r>
            <w:proofErr w:type="gramEnd"/>
            <w:r w:rsidRPr="00152AAD">
              <w:rPr>
                <w:color w:val="000000" w:themeColor="text1"/>
                <w:sz w:val="16"/>
                <w:szCs w:val="16"/>
                <w:lang w:val="tr-TR"/>
              </w:rPr>
              <w:t>.Melek</w:t>
            </w:r>
            <w:proofErr w:type="spellEnd"/>
            <w:r w:rsidRPr="00152AAD">
              <w:rPr>
                <w:color w:val="000000" w:themeColor="text1"/>
                <w:sz w:val="16"/>
                <w:szCs w:val="16"/>
                <w:lang w:val="tr-TR"/>
              </w:rPr>
              <w:t xml:space="preserve"> Melike OKUROĞLU-D1</w:t>
            </w:r>
            <w:r w:rsidR="00E95854">
              <w:rPr>
                <w:color w:val="000000" w:themeColor="text1"/>
                <w:sz w:val="16"/>
                <w:szCs w:val="16"/>
                <w:lang w:val="tr-TR"/>
              </w:rPr>
              <w:t xml:space="preserve">- </w:t>
            </w:r>
            <w:r w:rsidR="00E95854">
              <w:rPr>
                <w:color w:val="000000" w:themeColor="text1"/>
                <w:sz w:val="16"/>
                <w:szCs w:val="16"/>
                <w:lang w:val="tr-TR"/>
              </w:rPr>
              <w:t>Mehmet Cemil KALE</w:t>
            </w:r>
          </w:p>
        </w:tc>
        <w:tc>
          <w:tcPr>
            <w:tcW w:w="2271" w:type="pct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06DD784E" w14:textId="1DAE170C" w:rsidR="00A875EE" w:rsidRPr="00152AAD" w:rsidRDefault="00A875EE" w:rsidP="00A875EE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A875EE" w:rsidRPr="00583BA4" w14:paraId="51902647" w14:textId="77777777" w:rsidTr="00A875EE">
        <w:trPr>
          <w:cantSplit/>
          <w:trHeight w:val="130"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0134D538" w14:textId="77777777" w:rsidR="00A875EE" w:rsidRPr="00583BA4" w:rsidRDefault="00A875EE" w:rsidP="00A875EE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62E473B9" w14:textId="77777777" w:rsidR="00A875EE" w:rsidRPr="00583BA4" w:rsidRDefault="00A875EE" w:rsidP="00A875EE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4 – 15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71386AC1" w14:textId="4FDC5A90" w:rsidR="00A875EE" w:rsidRPr="00152AAD" w:rsidRDefault="00A875EE" w:rsidP="00A875EE">
            <w:pPr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1C645EA8" w14:textId="4552D14B" w:rsidR="00A875EE" w:rsidRPr="00152AAD" w:rsidRDefault="00E95854" w:rsidP="00A875EE">
            <w:pPr>
              <w:tabs>
                <w:tab w:val="left" w:pos="1134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  <w:r w:rsidRPr="00152AAD">
              <w:rPr>
                <w:color w:val="000000" w:themeColor="text1"/>
                <w:sz w:val="16"/>
                <w:szCs w:val="16"/>
              </w:rPr>
              <w:t xml:space="preserve">241114030-Yenilebilir </w:t>
            </w:r>
            <w:proofErr w:type="spellStart"/>
            <w:r w:rsidRPr="00152AAD">
              <w:rPr>
                <w:color w:val="000000" w:themeColor="text1"/>
                <w:sz w:val="16"/>
                <w:szCs w:val="16"/>
              </w:rPr>
              <w:t>Enerji</w:t>
            </w:r>
            <w:proofErr w:type="spellEnd"/>
            <w:r w:rsidRPr="00152AAD">
              <w:rPr>
                <w:color w:val="000000" w:themeColor="text1"/>
                <w:sz w:val="16"/>
                <w:szCs w:val="16"/>
                <w:lang w:val="tr-TR"/>
              </w:rPr>
              <w:t xml:space="preserve"> </w:t>
            </w:r>
            <w:proofErr w:type="spellStart"/>
            <w:proofErr w:type="gramStart"/>
            <w:r w:rsidRPr="00152AAD">
              <w:rPr>
                <w:color w:val="000000" w:themeColor="text1"/>
                <w:sz w:val="16"/>
                <w:szCs w:val="16"/>
                <w:lang w:val="tr-TR"/>
              </w:rPr>
              <w:t>Öğr.Gör.Melek</w:t>
            </w:r>
            <w:proofErr w:type="spellEnd"/>
            <w:proofErr w:type="gramEnd"/>
            <w:r w:rsidRPr="00152AAD">
              <w:rPr>
                <w:color w:val="000000" w:themeColor="text1"/>
                <w:sz w:val="16"/>
                <w:szCs w:val="16"/>
                <w:lang w:val="tr-TR"/>
              </w:rPr>
              <w:t xml:space="preserve"> Melike OKUROĞLU-D2</w:t>
            </w:r>
          </w:p>
        </w:tc>
      </w:tr>
      <w:tr w:rsidR="00A875EE" w:rsidRPr="00583BA4" w14:paraId="7C3443AF" w14:textId="77777777" w:rsidTr="00A875EE">
        <w:trPr>
          <w:cantSplit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22194411" w14:textId="77777777" w:rsidR="00A875EE" w:rsidRPr="00583BA4" w:rsidRDefault="00A875EE" w:rsidP="00A875EE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3E550496" w14:textId="77777777" w:rsidR="00A875EE" w:rsidRPr="00583BA4" w:rsidRDefault="00A875EE" w:rsidP="00A875EE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5 – 16</w:t>
            </w:r>
          </w:p>
        </w:tc>
        <w:tc>
          <w:tcPr>
            <w:tcW w:w="21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5E9DC21C" w14:textId="54181B8D" w:rsidR="00A875EE" w:rsidRPr="00152AAD" w:rsidRDefault="00A875EE" w:rsidP="00A875EE">
            <w:pPr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  <w:r w:rsidRPr="00152AAD">
              <w:rPr>
                <w:color w:val="000000" w:themeColor="text1"/>
                <w:sz w:val="16"/>
                <w:szCs w:val="16"/>
                <w:lang w:val="tr-TR"/>
              </w:rPr>
              <w:t xml:space="preserve">Fizik II- </w:t>
            </w:r>
            <w:proofErr w:type="gramStart"/>
            <w:r w:rsidRPr="00152AAD">
              <w:rPr>
                <w:color w:val="000000" w:themeColor="text1"/>
                <w:sz w:val="16"/>
                <w:szCs w:val="16"/>
                <w:lang w:val="tr-TR"/>
              </w:rPr>
              <w:t>Öğr.Gör.Melek</w:t>
            </w:r>
            <w:proofErr w:type="gramEnd"/>
            <w:r w:rsidRPr="00152AAD">
              <w:rPr>
                <w:color w:val="000000" w:themeColor="text1"/>
                <w:sz w:val="16"/>
                <w:szCs w:val="16"/>
                <w:lang w:val="tr-TR"/>
              </w:rPr>
              <w:t xml:space="preserve"> Melike OKUROĞLU-D2</w:t>
            </w:r>
            <w:r w:rsidR="00E95854">
              <w:rPr>
                <w:color w:val="000000" w:themeColor="text1"/>
                <w:sz w:val="16"/>
                <w:szCs w:val="16"/>
                <w:lang w:val="tr-TR"/>
              </w:rPr>
              <w:t>- Mehmet Cemil KALE</w:t>
            </w:r>
          </w:p>
        </w:tc>
        <w:tc>
          <w:tcPr>
            <w:tcW w:w="22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652CA148" w14:textId="1762CDF9" w:rsidR="00A875EE" w:rsidRPr="00152AAD" w:rsidRDefault="00A875EE" w:rsidP="00A875EE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A875EE" w:rsidRPr="00583BA4" w14:paraId="30B180DB" w14:textId="77777777" w:rsidTr="00A875EE">
        <w:trPr>
          <w:cantSplit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7C158C6D" w14:textId="77777777" w:rsidR="00A875EE" w:rsidRPr="00583BA4" w:rsidRDefault="00A875EE" w:rsidP="00A875EE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61B93B8A" w14:textId="77777777" w:rsidR="00A875EE" w:rsidRPr="00583BA4" w:rsidRDefault="00A875EE" w:rsidP="00A875EE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6 – 17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1A2E0669" w14:textId="538B1F97" w:rsidR="00A875EE" w:rsidRPr="00152AAD" w:rsidRDefault="00A875EE" w:rsidP="00A875EE">
            <w:pPr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22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72B8A57C" w14:textId="43CDF661" w:rsidR="00A875EE" w:rsidRPr="00152AAD" w:rsidRDefault="00A875EE" w:rsidP="00A875EE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A875EE" w:rsidRPr="00583BA4" w14:paraId="79AA445B" w14:textId="77777777" w:rsidTr="00A875EE">
        <w:trPr>
          <w:cantSplit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24A9204F" w14:textId="77777777" w:rsidR="00A875EE" w:rsidRPr="00583BA4" w:rsidRDefault="00A875EE" w:rsidP="00A875EE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07494CDF" w14:textId="77777777" w:rsidR="00A875EE" w:rsidRPr="00583BA4" w:rsidRDefault="00A875EE" w:rsidP="00A875EE">
            <w:pPr>
              <w:jc w:val="center"/>
              <w:rPr>
                <w:sz w:val="16"/>
                <w:szCs w:val="16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7-18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2216B625" w14:textId="1B47BAC6" w:rsidR="00A875EE" w:rsidRPr="00152AAD" w:rsidRDefault="00A875EE" w:rsidP="00A875EE">
            <w:pPr>
              <w:jc w:val="both"/>
              <w:rPr>
                <w:color w:val="000000" w:themeColor="text1"/>
                <w:sz w:val="16"/>
                <w:szCs w:val="16"/>
                <w:vertAlign w:val="superscript"/>
                <w:lang w:val="tr-TR"/>
              </w:rPr>
            </w:pPr>
          </w:p>
        </w:tc>
        <w:tc>
          <w:tcPr>
            <w:tcW w:w="22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5C566695" w14:textId="4130CA90" w:rsidR="00A875EE" w:rsidRPr="00152AAD" w:rsidRDefault="00A875EE" w:rsidP="00A875EE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A875EE" w:rsidRPr="00583BA4" w14:paraId="71E57F86" w14:textId="77777777" w:rsidTr="00A875EE">
        <w:trPr>
          <w:cantSplit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140D5C49" w14:textId="77777777" w:rsidR="00A875EE" w:rsidRPr="00583BA4" w:rsidRDefault="00A875EE" w:rsidP="00A875EE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5F9A0E7F" w14:textId="77777777" w:rsidR="00A875EE" w:rsidRPr="00583BA4" w:rsidRDefault="00A875EE" w:rsidP="00A875EE">
            <w:pPr>
              <w:jc w:val="center"/>
              <w:rPr>
                <w:sz w:val="16"/>
                <w:szCs w:val="16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8-19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342AFDE5" w14:textId="29D50C62" w:rsidR="00A875EE" w:rsidRPr="00152AAD" w:rsidRDefault="00A875EE" w:rsidP="00A875EE">
            <w:pPr>
              <w:jc w:val="both"/>
              <w:rPr>
                <w:color w:val="000000" w:themeColor="text1"/>
                <w:sz w:val="16"/>
                <w:szCs w:val="16"/>
                <w:vertAlign w:val="superscript"/>
                <w:lang w:val="tr-TR"/>
              </w:rPr>
            </w:pPr>
          </w:p>
        </w:tc>
        <w:tc>
          <w:tcPr>
            <w:tcW w:w="22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705B1946" w14:textId="01BB6FAE" w:rsidR="00A875EE" w:rsidRPr="00152AAD" w:rsidRDefault="00A875EE" w:rsidP="00A875EE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A875EE" w:rsidRPr="00583BA4" w14:paraId="182517C9" w14:textId="77777777" w:rsidTr="00A875EE">
        <w:trPr>
          <w:cantSplit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0C5A2381" w14:textId="77777777" w:rsidR="00A875EE" w:rsidRPr="00583BA4" w:rsidRDefault="00A875EE" w:rsidP="00A875EE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7910CE06" w14:textId="6F44A879" w:rsidR="00A875EE" w:rsidRPr="00583BA4" w:rsidRDefault="00A875EE" w:rsidP="00A875EE">
            <w:pPr>
              <w:jc w:val="center"/>
              <w:rPr>
                <w:sz w:val="16"/>
                <w:szCs w:val="16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9-20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14BCA4EF" w14:textId="6D48C5E5" w:rsidR="00A875EE" w:rsidRPr="00152AAD" w:rsidRDefault="00A875EE" w:rsidP="00A875EE">
            <w:pPr>
              <w:jc w:val="both"/>
              <w:rPr>
                <w:color w:val="000000" w:themeColor="text1"/>
                <w:sz w:val="16"/>
                <w:szCs w:val="16"/>
                <w:vertAlign w:val="superscript"/>
                <w:lang w:val="tr-TR"/>
              </w:rPr>
            </w:pPr>
          </w:p>
        </w:tc>
        <w:tc>
          <w:tcPr>
            <w:tcW w:w="22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241015E7" w14:textId="0EB816FE" w:rsidR="00A875EE" w:rsidRPr="00152AAD" w:rsidRDefault="00A875EE" w:rsidP="00A875EE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A875EE" w:rsidRPr="00583BA4" w14:paraId="5E8CF2D2" w14:textId="77777777" w:rsidTr="00A875EE">
        <w:trPr>
          <w:cantSplit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620E3DD4" w14:textId="77777777" w:rsidR="00A875EE" w:rsidRPr="00583BA4" w:rsidRDefault="00A875EE" w:rsidP="00A875EE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18" w:space="0" w:color="auto"/>
              <w:right w:val="single" w:sz="12" w:space="0" w:color="auto"/>
            </w:tcBorders>
            <w:shd w:val="clear" w:color="auto" w:fill="FFFFFF" w:themeFill="background1"/>
          </w:tcPr>
          <w:p w14:paraId="5766D69D" w14:textId="0FE1B1AF" w:rsidR="00A875EE" w:rsidRPr="00583BA4" w:rsidRDefault="00A875EE" w:rsidP="00A875EE">
            <w:pPr>
              <w:jc w:val="center"/>
              <w:rPr>
                <w:sz w:val="16"/>
                <w:szCs w:val="16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20-21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18" w:space="0" w:color="auto"/>
              <w:right w:val="single" w:sz="6" w:space="0" w:color="auto"/>
            </w:tcBorders>
            <w:shd w:val="clear" w:color="auto" w:fill="FFFFFF" w:themeFill="background1"/>
          </w:tcPr>
          <w:p w14:paraId="1F4434C1" w14:textId="1BDCC82C" w:rsidR="00A875EE" w:rsidRPr="00152AAD" w:rsidRDefault="00A875EE" w:rsidP="00A875EE">
            <w:pPr>
              <w:jc w:val="both"/>
              <w:rPr>
                <w:color w:val="000000" w:themeColor="text1"/>
                <w:sz w:val="16"/>
                <w:szCs w:val="16"/>
                <w:vertAlign w:val="superscript"/>
                <w:lang w:val="tr-TR"/>
              </w:rPr>
            </w:pPr>
          </w:p>
        </w:tc>
        <w:tc>
          <w:tcPr>
            <w:tcW w:w="2271" w:type="pct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12" w:space="0" w:color="auto"/>
            </w:tcBorders>
            <w:shd w:val="clear" w:color="auto" w:fill="FFFFFF" w:themeFill="background1"/>
          </w:tcPr>
          <w:p w14:paraId="16A8A349" w14:textId="4756CB44" w:rsidR="00A875EE" w:rsidRPr="00152AAD" w:rsidRDefault="00A875EE" w:rsidP="00A875EE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A875EE" w:rsidRPr="00583BA4" w14:paraId="5DF4D311" w14:textId="77777777" w:rsidTr="00A875EE">
        <w:trPr>
          <w:cantSplit/>
          <w:trHeight w:val="192"/>
        </w:trPr>
        <w:tc>
          <w:tcPr>
            <w:tcW w:w="268" w:type="pct"/>
            <w:vMerge w:val="restart"/>
            <w:tcBorders>
              <w:top w:val="single" w:sz="12" w:space="0" w:color="auto"/>
              <w:left w:val="single" w:sz="12" w:space="0" w:color="auto"/>
              <w:right w:val="nil"/>
            </w:tcBorders>
            <w:shd w:val="clear" w:color="auto" w:fill="FFFFFF" w:themeFill="background1"/>
            <w:textDirection w:val="btLr"/>
            <w:vAlign w:val="center"/>
          </w:tcPr>
          <w:p w14:paraId="7549EF99" w14:textId="38D5039D" w:rsidR="00A875EE" w:rsidRDefault="00A875EE" w:rsidP="00A875EE">
            <w:pPr>
              <w:ind w:left="113" w:right="113"/>
              <w:jc w:val="center"/>
              <w:rPr>
                <w:b/>
                <w:sz w:val="16"/>
                <w:szCs w:val="16"/>
                <w:lang w:val="tr-TR"/>
              </w:rPr>
            </w:pPr>
            <w:r>
              <w:rPr>
                <w:b/>
                <w:sz w:val="16"/>
                <w:szCs w:val="16"/>
                <w:lang w:val="tr-TR"/>
              </w:rPr>
              <w:t>10.06.2026</w:t>
            </w:r>
          </w:p>
          <w:p w14:paraId="604C512E" w14:textId="22FD9500" w:rsidR="00A875EE" w:rsidRPr="00583BA4" w:rsidRDefault="00A875EE" w:rsidP="00A875EE">
            <w:pPr>
              <w:ind w:left="113" w:right="113"/>
              <w:jc w:val="center"/>
              <w:rPr>
                <w:b/>
                <w:sz w:val="16"/>
                <w:szCs w:val="16"/>
                <w:lang w:val="tr-TR"/>
              </w:rPr>
            </w:pPr>
            <w:r w:rsidRPr="00583BA4">
              <w:rPr>
                <w:b/>
                <w:sz w:val="16"/>
                <w:szCs w:val="16"/>
                <w:lang w:val="tr-TR"/>
              </w:rPr>
              <w:t>ÇARŞAMBA</w:t>
            </w:r>
          </w:p>
        </w:tc>
        <w:tc>
          <w:tcPr>
            <w:tcW w:w="313" w:type="pct"/>
            <w:tcBorders>
              <w:top w:val="single" w:sz="18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6AD34B51" w14:textId="77777777" w:rsidR="00A875EE" w:rsidRPr="00583BA4" w:rsidRDefault="00A875EE" w:rsidP="00A875EE">
            <w:pPr>
              <w:jc w:val="center"/>
              <w:rPr>
                <w:sz w:val="16"/>
                <w:szCs w:val="16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 xml:space="preserve">08 – 09 </w:t>
            </w:r>
          </w:p>
        </w:tc>
        <w:tc>
          <w:tcPr>
            <w:tcW w:w="2148" w:type="pct"/>
            <w:tcBorders>
              <w:top w:val="single" w:sz="18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46FD5B0F" w14:textId="2240F99B" w:rsidR="00A875EE" w:rsidRPr="00152AAD" w:rsidRDefault="00A875EE" w:rsidP="00A875EE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1" w:type="pct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009B3960" w14:textId="01684B35" w:rsidR="00A875EE" w:rsidRPr="00152AAD" w:rsidRDefault="00A875EE" w:rsidP="00A875EE">
            <w:pPr>
              <w:tabs>
                <w:tab w:val="left" w:pos="1077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A875EE" w:rsidRPr="00583BA4" w14:paraId="493F29B6" w14:textId="77777777" w:rsidTr="00A875EE">
        <w:trPr>
          <w:cantSplit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textDirection w:val="btLr"/>
            <w:vAlign w:val="center"/>
            <w:hideMark/>
          </w:tcPr>
          <w:p w14:paraId="1452200D" w14:textId="77777777" w:rsidR="00A875EE" w:rsidRPr="00583BA4" w:rsidRDefault="00A875EE" w:rsidP="00A875EE">
            <w:pPr>
              <w:ind w:left="113" w:right="113"/>
              <w:jc w:val="center"/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2DA44EBE" w14:textId="77777777" w:rsidR="00A875EE" w:rsidRPr="00583BA4" w:rsidRDefault="00A875EE" w:rsidP="00A875EE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09 – 10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136D9576" w14:textId="29E5510C" w:rsidR="00A875EE" w:rsidRPr="00152AAD" w:rsidRDefault="00A875EE" w:rsidP="00A875EE">
            <w:pPr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6E0B7973" w14:textId="1919E8C1" w:rsidR="00A875EE" w:rsidRPr="00152AAD" w:rsidRDefault="00A875EE" w:rsidP="00A875EE">
            <w:pPr>
              <w:tabs>
                <w:tab w:val="left" w:pos="1077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A875EE" w:rsidRPr="00583BA4" w14:paraId="38F0F631" w14:textId="77777777" w:rsidTr="00A875EE">
        <w:trPr>
          <w:cantSplit/>
          <w:trHeight w:val="134"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17300B8D" w14:textId="77777777" w:rsidR="00A875EE" w:rsidRPr="00583BA4" w:rsidRDefault="00A875EE" w:rsidP="00A875EE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2937F14C" w14:textId="77777777" w:rsidR="00A875EE" w:rsidRPr="00583BA4" w:rsidRDefault="00A875EE" w:rsidP="00A875EE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0 – 11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6230B89D" w14:textId="509A2C1A" w:rsidR="00A875EE" w:rsidRPr="00152AAD" w:rsidRDefault="00A875EE" w:rsidP="00A875EE">
            <w:pPr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  <w:r w:rsidRPr="00152AAD">
              <w:rPr>
                <w:color w:val="000000" w:themeColor="text1"/>
                <w:sz w:val="16"/>
                <w:szCs w:val="16"/>
                <w:lang w:val="tr-TR"/>
              </w:rPr>
              <w:t xml:space="preserve">241112030- </w:t>
            </w:r>
            <w:proofErr w:type="spellStart"/>
            <w:r w:rsidRPr="00152AAD">
              <w:rPr>
                <w:color w:val="000000" w:themeColor="text1"/>
                <w:sz w:val="16"/>
                <w:szCs w:val="16"/>
                <w:lang w:val="tr-TR"/>
              </w:rPr>
              <w:t>TekSeç</w:t>
            </w:r>
            <w:proofErr w:type="spellEnd"/>
            <w:r w:rsidRPr="00152AAD">
              <w:rPr>
                <w:color w:val="000000" w:themeColor="text1"/>
                <w:sz w:val="16"/>
                <w:szCs w:val="16"/>
                <w:lang w:val="tr-TR"/>
              </w:rPr>
              <w:t xml:space="preserve"> II- Bilgisayar Destekli Tasarım </w:t>
            </w:r>
            <w:proofErr w:type="gramStart"/>
            <w:r w:rsidRPr="00152AAD">
              <w:rPr>
                <w:color w:val="000000" w:themeColor="text1"/>
                <w:sz w:val="16"/>
                <w:szCs w:val="16"/>
                <w:lang w:val="tr-TR"/>
              </w:rPr>
              <w:t>II  (</w:t>
            </w:r>
            <w:proofErr w:type="gramEnd"/>
            <w:r w:rsidRPr="00152AAD">
              <w:rPr>
                <w:color w:val="000000" w:themeColor="text1"/>
                <w:sz w:val="16"/>
                <w:szCs w:val="16"/>
                <w:lang w:val="tr-TR"/>
              </w:rPr>
              <w:t>Prof. Dr. Mustafa Özgür ÖTEYAKA)-</w:t>
            </w:r>
            <w:proofErr w:type="spellStart"/>
            <w:r w:rsidRPr="00152AAD">
              <w:rPr>
                <w:color w:val="000000" w:themeColor="text1"/>
                <w:sz w:val="16"/>
                <w:szCs w:val="16"/>
                <w:lang w:val="tr-TR"/>
              </w:rPr>
              <w:t>Bilg.Lab</w:t>
            </w:r>
            <w:proofErr w:type="spellEnd"/>
          </w:p>
        </w:tc>
        <w:tc>
          <w:tcPr>
            <w:tcW w:w="22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02274E3C" w14:textId="17625767" w:rsidR="00A875EE" w:rsidRPr="00152AAD" w:rsidRDefault="00A875EE" w:rsidP="00A875EE">
            <w:pPr>
              <w:tabs>
                <w:tab w:val="left" w:pos="1077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A875EE" w:rsidRPr="00583BA4" w14:paraId="46DBB064" w14:textId="77777777" w:rsidTr="00A875EE">
        <w:trPr>
          <w:cantSplit/>
          <w:trHeight w:val="53"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0F217798" w14:textId="77777777" w:rsidR="00A875EE" w:rsidRPr="00583BA4" w:rsidRDefault="00A875EE" w:rsidP="00A875EE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11F5B8C5" w14:textId="77777777" w:rsidR="00A875EE" w:rsidRPr="00583BA4" w:rsidRDefault="00A875EE" w:rsidP="00A875EE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1 – 12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1ABE1A09" w14:textId="624372DB" w:rsidR="00A875EE" w:rsidRPr="00152AAD" w:rsidRDefault="00A875EE" w:rsidP="00A875EE">
            <w:pPr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09F99527" w14:textId="4C16F917" w:rsidR="00A875EE" w:rsidRPr="00152AAD" w:rsidRDefault="00A875EE" w:rsidP="00A875EE">
            <w:pPr>
              <w:tabs>
                <w:tab w:val="left" w:pos="1077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  <w:r w:rsidRPr="00152AAD">
              <w:rPr>
                <w:color w:val="000000" w:themeColor="text1"/>
                <w:sz w:val="16"/>
                <w:szCs w:val="16"/>
                <w:lang w:val="tr-TR"/>
              </w:rPr>
              <w:t xml:space="preserve">241114025-Programlanabilir Mantık </w:t>
            </w:r>
            <w:proofErr w:type="gramStart"/>
            <w:r w:rsidRPr="00152AAD">
              <w:rPr>
                <w:color w:val="000000" w:themeColor="text1"/>
                <w:sz w:val="16"/>
                <w:szCs w:val="16"/>
                <w:lang w:val="tr-TR"/>
              </w:rPr>
              <w:t>Denetleyicileri  (</w:t>
            </w:r>
            <w:proofErr w:type="gramEnd"/>
            <w:r w:rsidRPr="00152AAD">
              <w:rPr>
                <w:color w:val="000000" w:themeColor="text1"/>
                <w:sz w:val="16"/>
                <w:szCs w:val="16"/>
                <w:lang w:val="tr-TR"/>
              </w:rPr>
              <w:t xml:space="preserve">Öğr. </w:t>
            </w:r>
            <w:r>
              <w:rPr>
                <w:color w:val="000000" w:themeColor="text1"/>
                <w:sz w:val="16"/>
                <w:szCs w:val="16"/>
                <w:lang w:val="tr-TR"/>
              </w:rPr>
              <w:t xml:space="preserve">Gör.Dr. Aslı SOYİÇ LEBLEBİCİ) </w:t>
            </w:r>
          </w:p>
        </w:tc>
      </w:tr>
      <w:tr w:rsidR="00A875EE" w:rsidRPr="00583BA4" w14:paraId="18E970F9" w14:textId="77777777" w:rsidTr="00A875EE">
        <w:trPr>
          <w:cantSplit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750AC125" w14:textId="77777777" w:rsidR="00A875EE" w:rsidRPr="00583BA4" w:rsidRDefault="00A875EE" w:rsidP="00A875EE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38A099F5" w14:textId="77777777" w:rsidR="00A875EE" w:rsidRPr="00583BA4" w:rsidRDefault="00A875EE" w:rsidP="00A875EE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2 – 13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  <w:shd w:val="clear" w:color="auto" w:fill="FFFFFF" w:themeFill="background1"/>
          </w:tcPr>
          <w:p w14:paraId="043F2D0A" w14:textId="7650ED9C" w:rsidR="00A875EE" w:rsidRPr="00152AAD" w:rsidRDefault="00A875EE" w:rsidP="00A875EE">
            <w:pPr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1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</w:tcPr>
          <w:p w14:paraId="06AF94BB" w14:textId="32BFCB62" w:rsidR="00A875EE" w:rsidRPr="00152AAD" w:rsidRDefault="00A875EE" w:rsidP="00A875EE">
            <w:pPr>
              <w:tabs>
                <w:tab w:val="left" w:pos="1077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  <w:r w:rsidRPr="00152AAD">
              <w:rPr>
                <w:color w:val="000000" w:themeColor="text1"/>
                <w:sz w:val="16"/>
                <w:szCs w:val="16"/>
                <w:lang w:val="tr-TR"/>
              </w:rPr>
              <w:t xml:space="preserve">241114032-İnovasyon ve araştırma yöntemleri </w:t>
            </w:r>
            <w:proofErr w:type="spellStart"/>
            <w:proofErr w:type="gramStart"/>
            <w:r w:rsidRPr="00152AAD">
              <w:rPr>
                <w:color w:val="000000" w:themeColor="text1"/>
                <w:sz w:val="16"/>
                <w:szCs w:val="16"/>
                <w:lang w:val="tr-TR"/>
              </w:rPr>
              <w:t>Öğr.Gör.Melek</w:t>
            </w:r>
            <w:proofErr w:type="spellEnd"/>
            <w:proofErr w:type="gramEnd"/>
            <w:r w:rsidRPr="00152AAD">
              <w:rPr>
                <w:color w:val="000000" w:themeColor="text1"/>
                <w:sz w:val="16"/>
                <w:szCs w:val="16"/>
                <w:lang w:val="tr-TR"/>
              </w:rPr>
              <w:t xml:space="preserve"> Melike OKUROĞLU-D</w:t>
            </w:r>
            <w:r>
              <w:rPr>
                <w:color w:val="000000" w:themeColor="text1"/>
                <w:sz w:val="16"/>
                <w:szCs w:val="16"/>
                <w:lang w:val="tr-TR"/>
              </w:rPr>
              <w:t>2</w:t>
            </w:r>
          </w:p>
        </w:tc>
      </w:tr>
      <w:tr w:rsidR="00A875EE" w:rsidRPr="00583BA4" w14:paraId="59ACC8BE" w14:textId="77777777" w:rsidTr="00A875EE">
        <w:trPr>
          <w:cantSplit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4E9FCC49" w14:textId="77777777" w:rsidR="00A875EE" w:rsidRPr="00583BA4" w:rsidRDefault="00A875EE" w:rsidP="00A875EE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636CDF77" w14:textId="77777777" w:rsidR="00A875EE" w:rsidRPr="00583BA4" w:rsidRDefault="00A875EE" w:rsidP="00A875EE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3 – 14</w:t>
            </w:r>
          </w:p>
        </w:tc>
        <w:tc>
          <w:tcPr>
            <w:tcW w:w="2148" w:type="pct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62C5B4FD" w14:textId="64A10B67" w:rsidR="00A875EE" w:rsidRPr="00152AAD" w:rsidRDefault="00A875EE" w:rsidP="00A875EE">
            <w:pPr>
              <w:tabs>
                <w:tab w:val="left" w:pos="1134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  <w:r w:rsidRPr="00152AAD">
              <w:rPr>
                <w:color w:val="000000" w:themeColor="text1"/>
                <w:sz w:val="16"/>
                <w:szCs w:val="16"/>
                <w:lang w:val="tr-TR"/>
              </w:rPr>
              <w:t xml:space="preserve">241112024-Kumanda </w:t>
            </w:r>
            <w:proofErr w:type="gramStart"/>
            <w:r w:rsidRPr="00152AAD">
              <w:rPr>
                <w:color w:val="000000" w:themeColor="text1"/>
                <w:sz w:val="16"/>
                <w:szCs w:val="16"/>
                <w:lang w:val="tr-TR"/>
              </w:rPr>
              <w:t>Devreleri -</w:t>
            </w:r>
            <w:proofErr w:type="gramEnd"/>
            <w:r w:rsidRPr="00152AAD">
              <w:rPr>
                <w:color w:val="000000" w:themeColor="text1"/>
                <w:sz w:val="16"/>
                <w:szCs w:val="16"/>
                <w:lang w:val="tr-TR"/>
              </w:rPr>
              <w:t xml:space="preserve"> (Öğr. Gör.Dr. Aslı SOYİÇ  LEBLEBİCİ-D2</w:t>
            </w:r>
            <w:r w:rsidR="00E95854">
              <w:rPr>
                <w:color w:val="000000" w:themeColor="text1"/>
                <w:sz w:val="16"/>
                <w:szCs w:val="16"/>
                <w:lang w:val="tr-TR"/>
              </w:rPr>
              <w:t>-</w:t>
            </w:r>
            <w:r w:rsidR="00E95854" w:rsidRPr="00152AAD">
              <w:rPr>
                <w:color w:val="000000" w:themeColor="text1"/>
                <w:sz w:val="16"/>
                <w:szCs w:val="16"/>
                <w:lang w:val="tr-TR"/>
              </w:rPr>
              <w:t xml:space="preserve"> </w:t>
            </w:r>
            <w:proofErr w:type="spellStart"/>
            <w:r w:rsidR="00E95854" w:rsidRPr="00152AAD">
              <w:rPr>
                <w:color w:val="000000" w:themeColor="text1"/>
                <w:sz w:val="16"/>
                <w:szCs w:val="16"/>
                <w:lang w:val="tr-TR"/>
              </w:rPr>
              <w:t>Öğr.Gör.Melek</w:t>
            </w:r>
            <w:proofErr w:type="spellEnd"/>
            <w:r w:rsidR="00E95854" w:rsidRPr="00152AAD">
              <w:rPr>
                <w:color w:val="000000" w:themeColor="text1"/>
                <w:sz w:val="16"/>
                <w:szCs w:val="16"/>
                <w:lang w:val="tr-TR"/>
              </w:rPr>
              <w:t xml:space="preserve"> Melike OKUROĞLU-D</w:t>
            </w:r>
            <w:r w:rsidR="00E95854">
              <w:rPr>
                <w:color w:val="000000" w:themeColor="text1"/>
                <w:sz w:val="16"/>
                <w:szCs w:val="16"/>
                <w:lang w:val="tr-TR"/>
              </w:rPr>
              <w:t>2</w:t>
            </w:r>
          </w:p>
        </w:tc>
        <w:tc>
          <w:tcPr>
            <w:tcW w:w="2271" w:type="pct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55BD492B" w14:textId="35CDCBB2" w:rsidR="00A875EE" w:rsidRPr="00152AAD" w:rsidRDefault="00A875EE" w:rsidP="00A875EE">
            <w:pPr>
              <w:tabs>
                <w:tab w:val="left" w:pos="1077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A875EE" w:rsidRPr="00583BA4" w14:paraId="507EAEE2" w14:textId="77777777" w:rsidTr="00A875EE">
        <w:trPr>
          <w:cantSplit/>
          <w:trHeight w:val="68"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549DFDDC" w14:textId="77777777" w:rsidR="00A875EE" w:rsidRPr="00583BA4" w:rsidRDefault="00A875EE" w:rsidP="00A875EE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4C20BCC9" w14:textId="77777777" w:rsidR="00A875EE" w:rsidRPr="00583BA4" w:rsidRDefault="00A875EE" w:rsidP="00A875EE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4 – 15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1EF73906" w14:textId="285ED6DA" w:rsidR="00A875EE" w:rsidRPr="00152AAD" w:rsidRDefault="00A875EE" w:rsidP="00A875EE">
            <w:pPr>
              <w:tabs>
                <w:tab w:val="left" w:pos="1134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0D535208" w14:textId="38286A2B" w:rsidR="00A875EE" w:rsidRPr="00152AAD" w:rsidRDefault="00A875EE" w:rsidP="00A875EE">
            <w:pPr>
              <w:tabs>
                <w:tab w:val="left" w:pos="1077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A875EE" w:rsidRPr="00583BA4" w14:paraId="08CBFD9B" w14:textId="77777777" w:rsidTr="00A875EE">
        <w:trPr>
          <w:cantSplit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2707F3DD" w14:textId="77777777" w:rsidR="00A875EE" w:rsidRPr="00583BA4" w:rsidRDefault="00A875EE" w:rsidP="00A875EE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77231E01" w14:textId="77777777" w:rsidR="00A875EE" w:rsidRPr="00583BA4" w:rsidRDefault="00A875EE" w:rsidP="00A875EE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5 – 16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1942F976" w14:textId="5C6BCAC2" w:rsidR="00A875EE" w:rsidRPr="00152AAD" w:rsidRDefault="00A875EE" w:rsidP="00A875EE">
            <w:pPr>
              <w:tabs>
                <w:tab w:val="left" w:pos="1134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3968E954" w14:textId="74529C2C" w:rsidR="00A875EE" w:rsidRPr="00152AAD" w:rsidRDefault="00A875EE" w:rsidP="00A875EE">
            <w:pPr>
              <w:tabs>
                <w:tab w:val="left" w:pos="1077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A875EE" w:rsidRPr="00583BA4" w14:paraId="5A33B4E8" w14:textId="77777777" w:rsidTr="00A875EE">
        <w:trPr>
          <w:cantSplit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14CCDEBB" w14:textId="77777777" w:rsidR="00A875EE" w:rsidRPr="00583BA4" w:rsidRDefault="00A875EE" w:rsidP="00A875EE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128960FC" w14:textId="7736E4D2" w:rsidR="00A875EE" w:rsidRPr="00583BA4" w:rsidRDefault="00A875EE" w:rsidP="00A875EE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6-17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3B5A6E1A" w14:textId="09EEF4A4" w:rsidR="00A875EE" w:rsidRPr="00152AAD" w:rsidRDefault="00A875EE" w:rsidP="00A875EE">
            <w:pPr>
              <w:jc w:val="both"/>
              <w:rPr>
                <w:b/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173EAB06" w14:textId="203E4829" w:rsidR="00A875EE" w:rsidRPr="00152AAD" w:rsidRDefault="00A875EE" w:rsidP="00A875EE">
            <w:pPr>
              <w:tabs>
                <w:tab w:val="left" w:pos="1077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A875EE" w:rsidRPr="00583BA4" w14:paraId="0DDB778E" w14:textId="77777777" w:rsidTr="00A875EE">
        <w:trPr>
          <w:cantSplit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0D215935" w14:textId="77777777" w:rsidR="00A875EE" w:rsidRPr="00583BA4" w:rsidRDefault="00A875EE" w:rsidP="00A875EE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53680CB0" w14:textId="0AB73695" w:rsidR="00A875EE" w:rsidRPr="00583BA4" w:rsidRDefault="00A875EE" w:rsidP="00A875EE">
            <w:pPr>
              <w:jc w:val="center"/>
              <w:rPr>
                <w:sz w:val="16"/>
                <w:szCs w:val="16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7-18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59BB8BE2" w14:textId="31F18B48" w:rsidR="00A875EE" w:rsidRPr="00E05C54" w:rsidRDefault="00A875EE" w:rsidP="00A875EE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0AF2560A" w14:textId="10631042" w:rsidR="00A875EE" w:rsidRPr="00152AAD" w:rsidRDefault="00A875EE" w:rsidP="00A875EE">
            <w:pPr>
              <w:tabs>
                <w:tab w:val="left" w:pos="1077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A875EE" w:rsidRPr="00583BA4" w14:paraId="73CE8BA1" w14:textId="77777777" w:rsidTr="00A875EE">
        <w:trPr>
          <w:cantSplit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562A42B0" w14:textId="77777777" w:rsidR="00A875EE" w:rsidRPr="00583BA4" w:rsidRDefault="00A875EE" w:rsidP="00A875EE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2E4D4D54" w14:textId="32928C15" w:rsidR="00A875EE" w:rsidRPr="00583BA4" w:rsidRDefault="00A875EE" w:rsidP="00A875EE">
            <w:pPr>
              <w:jc w:val="center"/>
              <w:rPr>
                <w:sz w:val="16"/>
                <w:szCs w:val="16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8-19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669C5EDD" w14:textId="271A3576" w:rsidR="00A875EE" w:rsidRPr="00E05C54" w:rsidRDefault="00A875EE" w:rsidP="00A875EE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17F02BD7" w14:textId="437372C4" w:rsidR="00A875EE" w:rsidRPr="00152AAD" w:rsidRDefault="00A875EE" w:rsidP="00A875EE">
            <w:pPr>
              <w:tabs>
                <w:tab w:val="left" w:pos="1077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A875EE" w:rsidRPr="00583BA4" w14:paraId="1134987F" w14:textId="77777777" w:rsidTr="00A875EE">
        <w:trPr>
          <w:cantSplit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058942F6" w14:textId="77777777" w:rsidR="00A875EE" w:rsidRPr="00583BA4" w:rsidRDefault="00A875EE" w:rsidP="00A875EE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7DDA993A" w14:textId="650A2603" w:rsidR="00A875EE" w:rsidRPr="00583BA4" w:rsidRDefault="00A875EE" w:rsidP="00A875EE">
            <w:pPr>
              <w:jc w:val="center"/>
              <w:rPr>
                <w:sz w:val="16"/>
                <w:szCs w:val="16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9-20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4635394F" w14:textId="3381AA16" w:rsidR="00A875EE" w:rsidRPr="00E05C54" w:rsidRDefault="00A875EE" w:rsidP="00A875EE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02E473A1" w14:textId="77777777" w:rsidR="00A875EE" w:rsidRPr="00152AAD" w:rsidRDefault="00A875EE" w:rsidP="00A875EE">
            <w:pPr>
              <w:tabs>
                <w:tab w:val="left" w:pos="1077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A875EE" w:rsidRPr="00583BA4" w14:paraId="4197E409" w14:textId="77777777" w:rsidTr="00A875EE">
        <w:trPr>
          <w:cantSplit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0EDEDF14" w14:textId="77777777" w:rsidR="00A875EE" w:rsidRPr="00583BA4" w:rsidRDefault="00A875EE" w:rsidP="00A875EE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1720AE40" w14:textId="77777777" w:rsidR="00A875EE" w:rsidRPr="00583BA4" w:rsidRDefault="00A875EE" w:rsidP="00A875EE">
            <w:pPr>
              <w:jc w:val="center"/>
              <w:rPr>
                <w:sz w:val="16"/>
                <w:szCs w:val="16"/>
                <w:lang w:val="tr-TR"/>
              </w:rPr>
            </w:pP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5BC998A0" w14:textId="77777777" w:rsidR="00A875EE" w:rsidRPr="00152AAD" w:rsidRDefault="00A875EE" w:rsidP="00A875EE">
            <w:pPr>
              <w:jc w:val="both"/>
              <w:rPr>
                <w:b/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5FF127FC" w14:textId="77777777" w:rsidR="00A875EE" w:rsidRPr="00152AAD" w:rsidRDefault="00A875EE" w:rsidP="00A875EE">
            <w:pPr>
              <w:tabs>
                <w:tab w:val="left" w:pos="1077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A875EE" w:rsidRPr="00583BA4" w14:paraId="6BB230C0" w14:textId="77777777" w:rsidTr="00A875EE">
        <w:trPr>
          <w:cantSplit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1C4670EB" w14:textId="77777777" w:rsidR="00A875EE" w:rsidRPr="00583BA4" w:rsidRDefault="00A875EE" w:rsidP="00A875EE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5566A350" w14:textId="77777777" w:rsidR="00A875EE" w:rsidRPr="00583BA4" w:rsidRDefault="00A875EE" w:rsidP="00A875EE">
            <w:pPr>
              <w:jc w:val="center"/>
              <w:rPr>
                <w:sz w:val="16"/>
                <w:szCs w:val="16"/>
                <w:lang w:val="tr-TR"/>
              </w:rPr>
            </w:pP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5D9419E3" w14:textId="77777777" w:rsidR="00A875EE" w:rsidRPr="00152AAD" w:rsidRDefault="00A875EE" w:rsidP="00A875EE">
            <w:pPr>
              <w:jc w:val="both"/>
              <w:rPr>
                <w:b/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15B213E7" w14:textId="77777777" w:rsidR="00A875EE" w:rsidRPr="00152AAD" w:rsidRDefault="00A875EE" w:rsidP="00A875EE">
            <w:pPr>
              <w:tabs>
                <w:tab w:val="left" w:pos="1077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A875EE" w:rsidRPr="00583BA4" w14:paraId="01235D81" w14:textId="77777777" w:rsidTr="00A875EE">
        <w:trPr>
          <w:cantSplit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13ABAE0E" w14:textId="77777777" w:rsidR="00A875EE" w:rsidRPr="00583BA4" w:rsidRDefault="00A875EE" w:rsidP="00A875EE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3C410A5B" w14:textId="77777777" w:rsidR="00A875EE" w:rsidRPr="00583BA4" w:rsidRDefault="00A875EE" w:rsidP="00A875EE">
            <w:pPr>
              <w:jc w:val="center"/>
              <w:rPr>
                <w:sz w:val="16"/>
                <w:szCs w:val="16"/>
                <w:lang w:val="tr-TR"/>
              </w:rPr>
            </w:pP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26371289" w14:textId="77777777" w:rsidR="00A875EE" w:rsidRPr="00152AAD" w:rsidRDefault="00A875EE" w:rsidP="00A875EE">
            <w:pPr>
              <w:jc w:val="both"/>
              <w:rPr>
                <w:b/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29CEE491" w14:textId="77777777" w:rsidR="00A875EE" w:rsidRPr="00152AAD" w:rsidRDefault="00A875EE" w:rsidP="00A875EE">
            <w:pPr>
              <w:tabs>
                <w:tab w:val="left" w:pos="1077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A875EE" w:rsidRPr="00583BA4" w14:paraId="56E137B6" w14:textId="77777777" w:rsidTr="00A875EE">
        <w:trPr>
          <w:cantSplit/>
        </w:trPr>
        <w:tc>
          <w:tcPr>
            <w:tcW w:w="268" w:type="pct"/>
            <w:vMerge w:val="restart"/>
            <w:tcBorders>
              <w:top w:val="single" w:sz="12" w:space="0" w:color="auto"/>
              <w:left w:val="single" w:sz="12" w:space="0" w:color="auto"/>
              <w:right w:val="nil"/>
            </w:tcBorders>
            <w:shd w:val="clear" w:color="auto" w:fill="FFFFFF" w:themeFill="background1"/>
            <w:textDirection w:val="btLr"/>
            <w:vAlign w:val="center"/>
            <w:hideMark/>
          </w:tcPr>
          <w:p w14:paraId="26AC47B7" w14:textId="1083A3E6" w:rsidR="00A875EE" w:rsidRDefault="00A875EE" w:rsidP="00A875EE">
            <w:pPr>
              <w:ind w:left="113" w:right="113"/>
              <w:jc w:val="center"/>
              <w:rPr>
                <w:b/>
                <w:sz w:val="16"/>
                <w:szCs w:val="16"/>
                <w:lang w:val="tr-TR"/>
              </w:rPr>
            </w:pPr>
            <w:r>
              <w:rPr>
                <w:b/>
                <w:sz w:val="16"/>
                <w:szCs w:val="16"/>
                <w:lang w:val="tr-TR"/>
              </w:rPr>
              <w:t>11.</w:t>
            </w:r>
            <w:proofErr w:type="gramStart"/>
            <w:r>
              <w:rPr>
                <w:b/>
                <w:sz w:val="16"/>
                <w:szCs w:val="16"/>
                <w:lang w:val="tr-TR"/>
              </w:rPr>
              <w:t>06..</w:t>
            </w:r>
            <w:proofErr w:type="gramEnd"/>
            <w:r>
              <w:rPr>
                <w:b/>
                <w:sz w:val="16"/>
                <w:szCs w:val="16"/>
                <w:lang w:val="tr-TR"/>
              </w:rPr>
              <w:t>2026</w:t>
            </w:r>
          </w:p>
          <w:p w14:paraId="4625E8E0" w14:textId="77777777" w:rsidR="00A875EE" w:rsidRPr="00583BA4" w:rsidRDefault="00A875EE" w:rsidP="00A875EE">
            <w:pPr>
              <w:ind w:left="113" w:right="113"/>
              <w:jc w:val="center"/>
              <w:rPr>
                <w:b/>
                <w:sz w:val="16"/>
                <w:szCs w:val="16"/>
                <w:lang w:val="tr-TR"/>
              </w:rPr>
            </w:pPr>
            <w:r w:rsidRPr="00583BA4">
              <w:rPr>
                <w:b/>
                <w:sz w:val="16"/>
                <w:szCs w:val="16"/>
                <w:lang w:val="tr-TR"/>
              </w:rPr>
              <w:t>PERŞEMBE</w:t>
            </w:r>
          </w:p>
        </w:tc>
        <w:tc>
          <w:tcPr>
            <w:tcW w:w="313" w:type="pct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3763AECB" w14:textId="77777777" w:rsidR="00A875EE" w:rsidRPr="00583BA4" w:rsidRDefault="00A875EE" w:rsidP="00A875EE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08 – 09</w:t>
            </w:r>
          </w:p>
        </w:tc>
        <w:tc>
          <w:tcPr>
            <w:tcW w:w="2148" w:type="pct"/>
            <w:tcBorders>
              <w:top w:val="single" w:sz="12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06357E49" w14:textId="3CF103A9" w:rsidR="00A875EE" w:rsidRPr="00152AAD" w:rsidRDefault="00A875EE" w:rsidP="00A875EE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1" w:type="pct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4D3A7682" w14:textId="05262F68" w:rsidR="00A875EE" w:rsidRPr="00152AAD" w:rsidRDefault="00A875EE" w:rsidP="00A875EE">
            <w:pPr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A875EE" w:rsidRPr="00583BA4" w14:paraId="3CB0ABAF" w14:textId="77777777" w:rsidTr="00A875EE">
        <w:trPr>
          <w:cantSplit/>
          <w:trHeight w:val="53"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19231CD5" w14:textId="77777777" w:rsidR="00A875EE" w:rsidRPr="00583BA4" w:rsidRDefault="00A875EE" w:rsidP="00A875EE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7315D771" w14:textId="77777777" w:rsidR="00A875EE" w:rsidRPr="00583BA4" w:rsidRDefault="00A875EE" w:rsidP="00A875EE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09 – 10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27F6EF81" w14:textId="78CEF3D6" w:rsidR="00A875EE" w:rsidRPr="00152AAD" w:rsidRDefault="00A875EE" w:rsidP="00A875EE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474EFF9B" w14:textId="24F5676C" w:rsidR="00A875EE" w:rsidRPr="00152AAD" w:rsidRDefault="00A875EE" w:rsidP="00A875EE">
            <w:pPr>
              <w:rPr>
                <w:color w:val="000000" w:themeColor="text1"/>
                <w:sz w:val="16"/>
                <w:szCs w:val="16"/>
              </w:rPr>
            </w:pPr>
          </w:p>
        </w:tc>
      </w:tr>
      <w:tr w:rsidR="00A875EE" w:rsidRPr="00583BA4" w14:paraId="302E4E5F" w14:textId="77777777" w:rsidTr="00A875EE">
        <w:trPr>
          <w:cantSplit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60B73243" w14:textId="77777777" w:rsidR="00A875EE" w:rsidRPr="00583BA4" w:rsidRDefault="00A875EE" w:rsidP="00A875EE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6F101E70" w14:textId="77777777" w:rsidR="00A875EE" w:rsidRPr="00583BA4" w:rsidRDefault="00A875EE" w:rsidP="00A875EE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0 – 11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586C9051" w14:textId="39A61426" w:rsidR="00A875EE" w:rsidRPr="00152AAD" w:rsidRDefault="00A875EE" w:rsidP="00A875EE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57E96757" w14:textId="758D6E60" w:rsidR="00A875EE" w:rsidRPr="00152AAD" w:rsidRDefault="00A875EE" w:rsidP="00A875EE">
            <w:pPr>
              <w:rPr>
                <w:color w:val="000000" w:themeColor="text1"/>
                <w:sz w:val="16"/>
                <w:szCs w:val="16"/>
              </w:rPr>
            </w:pPr>
          </w:p>
        </w:tc>
      </w:tr>
      <w:tr w:rsidR="00A875EE" w:rsidRPr="00583BA4" w14:paraId="74EC09C9" w14:textId="77777777" w:rsidTr="00A875EE">
        <w:trPr>
          <w:cantSplit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7B815D36" w14:textId="77777777" w:rsidR="00A875EE" w:rsidRPr="00583BA4" w:rsidRDefault="00A875EE" w:rsidP="00A875EE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2CE1E47E" w14:textId="77777777" w:rsidR="00A875EE" w:rsidRPr="00583BA4" w:rsidRDefault="00A875EE" w:rsidP="00A875EE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1 – 12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7107839F" w14:textId="335FC78D" w:rsidR="00A875EE" w:rsidRPr="00152AAD" w:rsidRDefault="00A875EE" w:rsidP="00A875EE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48516066" w14:textId="4E7A04E8" w:rsidR="00A875EE" w:rsidRPr="00152AAD" w:rsidRDefault="00A875EE" w:rsidP="00A875EE">
            <w:pPr>
              <w:rPr>
                <w:color w:val="000000" w:themeColor="text1"/>
                <w:sz w:val="16"/>
                <w:szCs w:val="16"/>
              </w:rPr>
            </w:pPr>
            <w:r w:rsidRPr="00152AAD">
              <w:rPr>
                <w:color w:val="000000" w:themeColor="text1"/>
                <w:sz w:val="16"/>
                <w:szCs w:val="16"/>
                <w:lang w:val="tr-TR"/>
              </w:rPr>
              <w:t>241114002-Hidrolik ve Pnömatik Sistemler (Doç.Dr. Mehmet Cemil KALE)-D2</w:t>
            </w:r>
          </w:p>
        </w:tc>
      </w:tr>
      <w:tr w:rsidR="00A875EE" w:rsidRPr="00583BA4" w14:paraId="15F97ACF" w14:textId="77777777" w:rsidTr="00A875EE">
        <w:trPr>
          <w:cantSplit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1E4050F8" w14:textId="77777777" w:rsidR="00A875EE" w:rsidRPr="00583BA4" w:rsidRDefault="00A875EE" w:rsidP="00A875EE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246EF1C4" w14:textId="77777777" w:rsidR="00A875EE" w:rsidRPr="00583BA4" w:rsidRDefault="00A875EE" w:rsidP="00A875EE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2 – 13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4F3DC478" w14:textId="55FECC27" w:rsidR="00A875EE" w:rsidRPr="00152AAD" w:rsidRDefault="00A875EE" w:rsidP="00A875EE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0FA70863" w14:textId="32825145" w:rsidR="00A875EE" w:rsidRPr="00152AAD" w:rsidRDefault="00A875EE" w:rsidP="00A875EE">
            <w:pPr>
              <w:rPr>
                <w:color w:val="000000" w:themeColor="text1"/>
                <w:sz w:val="16"/>
                <w:szCs w:val="16"/>
              </w:rPr>
            </w:pPr>
          </w:p>
        </w:tc>
      </w:tr>
      <w:tr w:rsidR="00A875EE" w:rsidRPr="00583BA4" w14:paraId="0A5881CC" w14:textId="77777777" w:rsidTr="00A875EE">
        <w:trPr>
          <w:cantSplit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1EE91D8F" w14:textId="77777777" w:rsidR="00A875EE" w:rsidRPr="00583BA4" w:rsidRDefault="00A875EE" w:rsidP="00A875EE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701FBFED" w14:textId="77777777" w:rsidR="00A875EE" w:rsidRPr="00583BA4" w:rsidRDefault="00A875EE" w:rsidP="00A875EE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3 – 14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0D12E428" w14:textId="579EFF20" w:rsidR="00A875EE" w:rsidRPr="006E23DE" w:rsidRDefault="00A875EE" w:rsidP="00A875EE">
            <w:pPr>
              <w:rPr>
                <w:color w:val="000000" w:themeColor="text1"/>
                <w:sz w:val="16"/>
                <w:szCs w:val="16"/>
                <w:highlight w:val="yellow"/>
                <w:lang w:val="tr-TR"/>
              </w:rPr>
            </w:pPr>
          </w:p>
        </w:tc>
        <w:tc>
          <w:tcPr>
            <w:tcW w:w="22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28C78C27" w14:textId="26BDEE5A" w:rsidR="00A875EE" w:rsidRPr="00152AAD" w:rsidRDefault="00A875EE" w:rsidP="00A875EE">
            <w:pPr>
              <w:tabs>
                <w:tab w:val="left" w:pos="1077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  <w:r w:rsidRPr="00152AAD">
              <w:rPr>
                <w:color w:val="000000" w:themeColor="text1"/>
                <w:sz w:val="16"/>
                <w:szCs w:val="16"/>
              </w:rPr>
              <w:t>*241114021-</w:t>
            </w:r>
            <w:r w:rsidRPr="00152AAD">
              <w:rPr>
                <w:color w:val="000000" w:themeColor="text1"/>
                <w:sz w:val="16"/>
                <w:szCs w:val="16"/>
                <w:lang w:val="tr-TR"/>
              </w:rPr>
              <w:t>Proje B (Doç. Dr. Mehmet Cemil KALE)-</w:t>
            </w:r>
            <w:proofErr w:type="spellStart"/>
            <w:r w:rsidRPr="00152AAD">
              <w:rPr>
                <w:color w:val="000000" w:themeColor="text1"/>
                <w:sz w:val="16"/>
                <w:szCs w:val="16"/>
                <w:lang w:val="tr-TR"/>
              </w:rPr>
              <w:t>Bilg.Lab</w:t>
            </w:r>
            <w:proofErr w:type="spellEnd"/>
          </w:p>
        </w:tc>
      </w:tr>
      <w:tr w:rsidR="00A875EE" w:rsidRPr="00583BA4" w14:paraId="69998737" w14:textId="77777777" w:rsidTr="00A875EE">
        <w:trPr>
          <w:cantSplit/>
          <w:trHeight w:val="206"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0078297C" w14:textId="77777777" w:rsidR="00A875EE" w:rsidRPr="00583BA4" w:rsidRDefault="00A875EE" w:rsidP="00A875EE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1CDC1A45" w14:textId="77777777" w:rsidR="00A875EE" w:rsidRPr="00583BA4" w:rsidRDefault="00A875EE" w:rsidP="00A875EE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4 – 15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41597477" w14:textId="619192DC" w:rsidR="00A875EE" w:rsidRPr="0065265E" w:rsidRDefault="00A875EE" w:rsidP="00A875EE">
            <w:pPr>
              <w:rPr>
                <w:b/>
                <w:bCs/>
                <w:i/>
                <w:iCs/>
                <w:color w:val="000000" w:themeColor="text1"/>
                <w:sz w:val="16"/>
                <w:szCs w:val="16"/>
                <w:lang w:val="tr-TR"/>
              </w:rPr>
            </w:pPr>
            <w:r w:rsidRPr="0065265E">
              <w:rPr>
                <w:b/>
                <w:bCs/>
                <w:i/>
                <w:iCs/>
                <w:color w:val="000000" w:themeColor="text1"/>
                <w:sz w:val="16"/>
                <w:szCs w:val="16"/>
                <w:lang w:val="tr-TR"/>
              </w:rPr>
              <w:t>241012001 A.İ.İ.T. – II (A)– (Dr. Öğr. Üyesi   Serkan DEMİRBAŞ)</w:t>
            </w:r>
            <w:r w:rsidR="00E95854">
              <w:rPr>
                <w:b/>
                <w:bCs/>
                <w:i/>
                <w:iCs/>
                <w:color w:val="000000" w:themeColor="text1"/>
                <w:sz w:val="16"/>
                <w:szCs w:val="16"/>
                <w:lang w:val="tr-TR"/>
              </w:rPr>
              <w:t>-Mehmet Cemil KALE</w:t>
            </w:r>
            <w:r w:rsidRPr="0065265E">
              <w:rPr>
                <w:b/>
                <w:bCs/>
                <w:i/>
                <w:iCs/>
                <w:color w:val="000000" w:themeColor="text1"/>
                <w:sz w:val="16"/>
                <w:szCs w:val="16"/>
                <w:lang w:val="tr-TR"/>
              </w:rPr>
              <w:t xml:space="preserve"> </w:t>
            </w:r>
          </w:p>
          <w:p w14:paraId="42E88097" w14:textId="1066ED01" w:rsidR="00A875EE" w:rsidRPr="0065265E" w:rsidRDefault="00A875EE" w:rsidP="00A875EE">
            <w:pPr>
              <w:rPr>
                <w:b/>
                <w:bCs/>
                <w:i/>
                <w:iCs/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6C99F6AF" w14:textId="25E1C03C" w:rsidR="00A875EE" w:rsidRPr="00152AAD" w:rsidRDefault="00A875EE" w:rsidP="00A875EE">
            <w:pPr>
              <w:tabs>
                <w:tab w:val="left" w:pos="1077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A875EE" w:rsidRPr="00583BA4" w14:paraId="293F88A7" w14:textId="77777777" w:rsidTr="00A875EE">
        <w:trPr>
          <w:cantSplit/>
          <w:trHeight w:val="105"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41E53BB2" w14:textId="77777777" w:rsidR="00A875EE" w:rsidRPr="00583BA4" w:rsidRDefault="00A875EE" w:rsidP="00A875EE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122FF907" w14:textId="77777777" w:rsidR="00A875EE" w:rsidRPr="00583BA4" w:rsidRDefault="00A875EE" w:rsidP="00A875EE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5 – 16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55714175" w14:textId="44C75576" w:rsidR="00A875EE" w:rsidRPr="006E23DE" w:rsidRDefault="00A875EE" w:rsidP="00A875EE">
            <w:pPr>
              <w:rPr>
                <w:color w:val="000000" w:themeColor="text1"/>
                <w:sz w:val="16"/>
                <w:szCs w:val="16"/>
                <w:highlight w:val="yellow"/>
                <w:lang w:val="tr-TR"/>
              </w:rPr>
            </w:pPr>
          </w:p>
        </w:tc>
        <w:tc>
          <w:tcPr>
            <w:tcW w:w="22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74E8FD04" w14:textId="52B5221C" w:rsidR="00A875EE" w:rsidRPr="00152AAD" w:rsidRDefault="00A875EE" w:rsidP="00A875EE">
            <w:pPr>
              <w:tabs>
                <w:tab w:val="left" w:pos="1077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A875EE" w:rsidRPr="00583BA4" w14:paraId="4DE10A6B" w14:textId="77777777" w:rsidTr="00A875EE">
        <w:trPr>
          <w:cantSplit/>
          <w:trHeight w:val="53"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056A2E70" w14:textId="77777777" w:rsidR="00A875EE" w:rsidRPr="00583BA4" w:rsidRDefault="00A875EE" w:rsidP="00A875EE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558421E7" w14:textId="77777777" w:rsidR="00A875EE" w:rsidRPr="00583BA4" w:rsidRDefault="00A875EE" w:rsidP="00A875EE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6 – 17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491582FE" w14:textId="36D033F3" w:rsidR="00A875EE" w:rsidRPr="00152AAD" w:rsidRDefault="00A875EE" w:rsidP="00A875EE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594F2F93" w14:textId="09EA711B" w:rsidR="00A875EE" w:rsidRPr="00152AAD" w:rsidRDefault="00A875EE" w:rsidP="00A875EE">
            <w:pPr>
              <w:tabs>
                <w:tab w:val="left" w:pos="1077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A875EE" w:rsidRPr="00583BA4" w14:paraId="205D0237" w14:textId="77777777" w:rsidTr="00A875EE">
        <w:trPr>
          <w:cantSplit/>
          <w:trHeight w:val="53"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4D5999EA" w14:textId="77777777" w:rsidR="00A875EE" w:rsidRPr="00583BA4" w:rsidRDefault="00A875EE" w:rsidP="00A875EE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01728732" w14:textId="77777777" w:rsidR="00A875EE" w:rsidRPr="00583BA4" w:rsidRDefault="00A875EE" w:rsidP="00A875EE">
            <w:pPr>
              <w:jc w:val="center"/>
              <w:rPr>
                <w:sz w:val="16"/>
                <w:szCs w:val="16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7-18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21B92CD5" w14:textId="4CDC4740" w:rsidR="00A875EE" w:rsidRPr="00152AAD" w:rsidRDefault="00A875EE" w:rsidP="00A875EE">
            <w:pPr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57F9AC8A" w14:textId="0201BFA0" w:rsidR="00A875EE" w:rsidRPr="00152AAD" w:rsidRDefault="00A875EE" w:rsidP="00A875EE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A875EE" w:rsidRPr="00583BA4" w14:paraId="65EDEE89" w14:textId="77777777" w:rsidTr="00A875EE">
        <w:trPr>
          <w:cantSplit/>
          <w:trHeight w:val="53"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2B2AAC22" w14:textId="77777777" w:rsidR="00A875EE" w:rsidRPr="00583BA4" w:rsidRDefault="00A875EE" w:rsidP="00A875EE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1F1A5804" w14:textId="77777777" w:rsidR="00A875EE" w:rsidRPr="00583BA4" w:rsidRDefault="00A875EE" w:rsidP="00A875EE">
            <w:pPr>
              <w:jc w:val="center"/>
              <w:rPr>
                <w:sz w:val="16"/>
                <w:szCs w:val="16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8-19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50AF45C1" w14:textId="39A6484E" w:rsidR="00A875EE" w:rsidRPr="00152AAD" w:rsidRDefault="00A875EE" w:rsidP="00A875EE">
            <w:pPr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6F13CEB5" w14:textId="1821140D" w:rsidR="00A875EE" w:rsidRPr="00152AAD" w:rsidRDefault="00A875EE" w:rsidP="00A875EE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A875EE" w:rsidRPr="00583BA4" w14:paraId="39CF88DE" w14:textId="77777777" w:rsidTr="00A875EE">
        <w:trPr>
          <w:cantSplit/>
          <w:trHeight w:val="53"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73E4F67A" w14:textId="77777777" w:rsidR="00A875EE" w:rsidRPr="00583BA4" w:rsidRDefault="00A875EE" w:rsidP="00A875EE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18" w:space="0" w:color="auto"/>
              <w:right w:val="single" w:sz="12" w:space="0" w:color="auto"/>
            </w:tcBorders>
            <w:shd w:val="clear" w:color="auto" w:fill="FFFFFF" w:themeFill="background1"/>
          </w:tcPr>
          <w:p w14:paraId="31D09810" w14:textId="5F777D41" w:rsidR="00A875EE" w:rsidRPr="00583BA4" w:rsidRDefault="00A875EE" w:rsidP="00A875EE">
            <w:pPr>
              <w:jc w:val="center"/>
              <w:rPr>
                <w:sz w:val="16"/>
                <w:szCs w:val="16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9-20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18" w:space="0" w:color="auto"/>
              <w:right w:val="single" w:sz="6" w:space="0" w:color="auto"/>
            </w:tcBorders>
            <w:shd w:val="clear" w:color="auto" w:fill="FFFFFF" w:themeFill="background1"/>
          </w:tcPr>
          <w:p w14:paraId="2A666D77" w14:textId="3B309AF3" w:rsidR="00A875EE" w:rsidRPr="00152AAD" w:rsidRDefault="00A875EE" w:rsidP="00A875EE">
            <w:pPr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1" w:type="pct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12" w:space="0" w:color="auto"/>
            </w:tcBorders>
            <w:shd w:val="clear" w:color="auto" w:fill="FFFFFF" w:themeFill="background1"/>
          </w:tcPr>
          <w:p w14:paraId="368224EE" w14:textId="480AEFAC" w:rsidR="00A875EE" w:rsidRPr="00152AAD" w:rsidRDefault="00A875EE" w:rsidP="00A875EE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A875EE" w:rsidRPr="00583BA4" w14:paraId="2570A991" w14:textId="77777777" w:rsidTr="00A875EE">
        <w:trPr>
          <w:cantSplit/>
          <w:trHeight w:val="202"/>
        </w:trPr>
        <w:tc>
          <w:tcPr>
            <w:tcW w:w="268" w:type="pct"/>
            <w:vMerge w:val="restart"/>
            <w:tcBorders>
              <w:top w:val="single" w:sz="12" w:space="0" w:color="auto"/>
              <w:left w:val="single" w:sz="12" w:space="0" w:color="auto"/>
              <w:right w:val="nil"/>
            </w:tcBorders>
            <w:shd w:val="clear" w:color="auto" w:fill="FFFFFF" w:themeFill="background1"/>
            <w:textDirection w:val="btLr"/>
            <w:vAlign w:val="center"/>
            <w:hideMark/>
          </w:tcPr>
          <w:p w14:paraId="10E4B17C" w14:textId="19CADC67" w:rsidR="00A875EE" w:rsidRDefault="00A875EE" w:rsidP="00A875EE">
            <w:pPr>
              <w:ind w:left="113" w:right="113"/>
              <w:jc w:val="center"/>
              <w:rPr>
                <w:b/>
                <w:sz w:val="16"/>
                <w:szCs w:val="16"/>
                <w:lang w:val="tr-TR"/>
              </w:rPr>
            </w:pPr>
            <w:r>
              <w:rPr>
                <w:b/>
                <w:sz w:val="16"/>
                <w:szCs w:val="16"/>
                <w:lang w:val="tr-TR"/>
              </w:rPr>
              <w:t>12.06.2026</w:t>
            </w:r>
          </w:p>
          <w:p w14:paraId="69C26E49" w14:textId="77777777" w:rsidR="00A875EE" w:rsidRPr="00583BA4" w:rsidRDefault="00A875EE" w:rsidP="00A875EE">
            <w:pPr>
              <w:ind w:left="113" w:right="113"/>
              <w:jc w:val="center"/>
              <w:rPr>
                <w:b/>
                <w:sz w:val="16"/>
                <w:szCs w:val="16"/>
                <w:lang w:val="tr-TR"/>
              </w:rPr>
            </w:pPr>
            <w:r w:rsidRPr="00583BA4">
              <w:rPr>
                <w:b/>
                <w:sz w:val="16"/>
                <w:szCs w:val="16"/>
                <w:lang w:val="tr-TR"/>
              </w:rPr>
              <w:t>CUMA</w:t>
            </w:r>
          </w:p>
        </w:tc>
        <w:tc>
          <w:tcPr>
            <w:tcW w:w="313" w:type="pct"/>
            <w:tcBorders>
              <w:top w:val="single" w:sz="18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630DC4DA" w14:textId="701E5CBF" w:rsidR="00A875EE" w:rsidRPr="00583BA4" w:rsidRDefault="00A875EE" w:rsidP="00A875EE">
            <w:pPr>
              <w:jc w:val="center"/>
              <w:rPr>
                <w:sz w:val="16"/>
                <w:szCs w:val="16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08 - 09</w:t>
            </w:r>
          </w:p>
        </w:tc>
        <w:tc>
          <w:tcPr>
            <w:tcW w:w="2148" w:type="pct"/>
            <w:tcBorders>
              <w:top w:val="single" w:sz="18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2245D356" w14:textId="3AC88536" w:rsidR="00A875EE" w:rsidRPr="00152AAD" w:rsidRDefault="00A875EE" w:rsidP="00A875EE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1" w:type="pct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6BC9528C" w14:textId="609881D5" w:rsidR="00A875EE" w:rsidRPr="00152AAD" w:rsidRDefault="00A875EE" w:rsidP="00A875EE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A875EE" w:rsidRPr="00583BA4" w14:paraId="2C821D95" w14:textId="77777777" w:rsidTr="00A875EE">
        <w:trPr>
          <w:cantSplit/>
          <w:trHeight w:val="72"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7870DFD3" w14:textId="77777777" w:rsidR="00A875EE" w:rsidRPr="00583BA4" w:rsidRDefault="00A875EE" w:rsidP="00A875EE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1D4794E5" w14:textId="28F771E0" w:rsidR="00A875EE" w:rsidRPr="00583BA4" w:rsidRDefault="00A875EE" w:rsidP="00A875EE">
            <w:pPr>
              <w:jc w:val="center"/>
              <w:rPr>
                <w:sz w:val="16"/>
                <w:szCs w:val="16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09 – 10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5E27D6C1" w14:textId="39AB320C" w:rsidR="00A875EE" w:rsidRPr="00152AAD" w:rsidRDefault="00A875EE" w:rsidP="00A875EE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3966817B" w14:textId="55B99F85" w:rsidR="00A875EE" w:rsidRPr="00152AAD" w:rsidRDefault="00A875EE" w:rsidP="00A875EE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A875EE" w:rsidRPr="00583BA4" w14:paraId="6A4D0DEF" w14:textId="77777777" w:rsidTr="00A875EE">
        <w:trPr>
          <w:cantSplit/>
          <w:trHeight w:val="72"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6E25D7F2" w14:textId="77777777" w:rsidR="00A875EE" w:rsidRPr="00583BA4" w:rsidRDefault="00A875EE" w:rsidP="00A875EE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3CDA4890" w14:textId="77777777" w:rsidR="00A875EE" w:rsidRPr="00583BA4" w:rsidRDefault="00A875EE" w:rsidP="00A875EE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0 – 11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1D1E9AA6" w14:textId="77ABD07F" w:rsidR="00A875EE" w:rsidRPr="00152AAD" w:rsidRDefault="00A875EE" w:rsidP="00A875EE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3A1FA015" w14:textId="4D2994AC" w:rsidR="00A875EE" w:rsidRPr="00152AAD" w:rsidRDefault="00A875EE" w:rsidP="00A875EE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A875EE" w:rsidRPr="00583BA4" w14:paraId="17F50EFE" w14:textId="77777777" w:rsidTr="00A875EE">
        <w:trPr>
          <w:cantSplit/>
          <w:trHeight w:val="206"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291C6E88" w14:textId="77777777" w:rsidR="00A875EE" w:rsidRPr="00583BA4" w:rsidRDefault="00A875EE" w:rsidP="00A875EE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42C90FAD" w14:textId="77777777" w:rsidR="00A875EE" w:rsidRPr="00583BA4" w:rsidRDefault="00A875EE" w:rsidP="00A875EE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1 – 12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366B497F" w14:textId="535E50F4" w:rsidR="00A875EE" w:rsidRPr="00152AAD" w:rsidRDefault="00A875EE" w:rsidP="00A875EE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4CEF6B52" w14:textId="4F395EC7" w:rsidR="00A875EE" w:rsidRPr="00152AAD" w:rsidRDefault="00A875EE" w:rsidP="00A875EE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A875EE" w:rsidRPr="00583BA4" w14:paraId="4D74BF9E" w14:textId="77777777" w:rsidTr="00A875EE">
        <w:trPr>
          <w:cantSplit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2F4CF6D3" w14:textId="77777777" w:rsidR="00A875EE" w:rsidRPr="00583BA4" w:rsidRDefault="00A875EE" w:rsidP="00A875EE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36A5BA3F" w14:textId="77777777" w:rsidR="00A875EE" w:rsidRPr="00583BA4" w:rsidRDefault="00A875EE" w:rsidP="00A875EE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2 – 13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0EE6C234" w14:textId="5877865C" w:rsidR="00A875EE" w:rsidRPr="00152AAD" w:rsidRDefault="00A875EE" w:rsidP="00A875EE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45B50B06" w14:textId="66F5DF64" w:rsidR="00A875EE" w:rsidRPr="00152AAD" w:rsidRDefault="00A875EE" w:rsidP="00A875EE">
            <w:pPr>
              <w:tabs>
                <w:tab w:val="left" w:pos="1077"/>
              </w:tabs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A875EE" w:rsidRPr="00583BA4" w14:paraId="2C508FE3" w14:textId="77777777" w:rsidTr="00A875EE">
        <w:trPr>
          <w:cantSplit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12E7F375" w14:textId="77777777" w:rsidR="00A875EE" w:rsidRPr="00583BA4" w:rsidRDefault="00A875EE" w:rsidP="00A875EE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677387EC" w14:textId="77777777" w:rsidR="00A875EE" w:rsidRPr="00583BA4" w:rsidRDefault="00A875EE" w:rsidP="00A875EE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3 – 14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56326052" w14:textId="76EE5A27" w:rsidR="00A875EE" w:rsidRPr="00152AAD" w:rsidRDefault="00A875EE" w:rsidP="00A875EE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65A5FFBB" w14:textId="49765058" w:rsidR="00A875EE" w:rsidRPr="00152AAD" w:rsidRDefault="00A875EE" w:rsidP="00A875EE">
            <w:pPr>
              <w:tabs>
                <w:tab w:val="left" w:pos="1134"/>
              </w:tabs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A875EE" w:rsidRPr="00583BA4" w14:paraId="2A6A2B17" w14:textId="77777777" w:rsidTr="00A875EE">
        <w:trPr>
          <w:cantSplit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29ACC0F9" w14:textId="77777777" w:rsidR="00A875EE" w:rsidRPr="00583BA4" w:rsidRDefault="00A875EE" w:rsidP="00A875EE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6373CB33" w14:textId="77777777" w:rsidR="00A875EE" w:rsidRPr="00583BA4" w:rsidRDefault="00A875EE" w:rsidP="00A875EE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4 – 15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6C474CF3" w14:textId="31057E3C" w:rsidR="00A875EE" w:rsidRPr="00152AAD" w:rsidRDefault="00A875EE" w:rsidP="00A875EE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065FF5ED" w14:textId="5AF52C04" w:rsidR="00A875EE" w:rsidRPr="00152AAD" w:rsidRDefault="00A875EE" w:rsidP="00A875EE">
            <w:pPr>
              <w:tabs>
                <w:tab w:val="left" w:pos="1134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A875EE" w:rsidRPr="00583BA4" w14:paraId="02413DF0" w14:textId="77777777" w:rsidTr="00A875EE">
        <w:trPr>
          <w:cantSplit/>
          <w:trHeight w:val="48"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4603C85A" w14:textId="77777777" w:rsidR="00A875EE" w:rsidRPr="00583BA4" w:rsidRDefault="00A875EE" w:rsidP="00A875EE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1A2A0AFA" w14:textId="77777777" w:rsidR="00A875EE" w:rsidRPr="00583BA4" w:rsidRDefault="00A875EE" w:rsidP="00A875EE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5 – 16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59F3C9F9" w14:textId="7A8B5906" w:rsidR="00A875EE" w:rsidRPr="00152AAD" w:rsidRDefault="00A875EE" w:rsidP="00A875EE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7898354A" w14:textId="0187FD23" w:rsidR="00A875EE" w:rsidRPr="00152AAD" w:rsidRDefault="00A875EE" w:rsidP="00A875EE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A875EE" w:rsidRPr="00583BA4" w14:paraId="15A264FA" w14:textId="77777777" w:rsidTr="00A875EE">
        <w:trPr>
          <w:cantSplit/>
          <w:trHeight w:val="48"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56154AF7" w14:textId="77777777" w:rsidR="00A875EE" w:rsidRPr="00583BA4" w:rsidRDefault="00A875EE" w:rsidP="00A875EE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09E9B801" w14:textId="32AB9155" w:rsidR="00A875EE" w:rsidRPr="00583BA4" w:rsidRDefault="00A875EE" w:rsidP="00A875EE">
            <w:pPr>
              <w:rPr>
                <w:sz w:val="16"/>
                <w:szCs w:val="16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6 - 17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6644C2C5" w14:textId="4EE331F1" w:rsidR="00A875EE" w:rsidRPr="00152AAD" w:rsidRDefault="00A875EE" w:rsidP="00A875EE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76F0F98C" w14:textId="5906DA37" w:rsidR="00A875EE" w:rsidRPr="00152AAD" w:rsidRDefault="00A875EE" w:rsidP="00A875EE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A875EE" w:rsidRPr="00583BA4" w14:paraId="55243252" w14:textId="77777777" w:rsidTr="00A875EE">
        <w:trPr>
          <w:cantSplit/>
          <w:trHeight w:val="48"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67797E7F" w14:textId="77777777" w:rsidR="00A875EE" w:rsidRPr="00583BA4" w:rsidRDefault="00A875EE" w:rsidP="00A875EE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3AF6B949" w14:textId="14E63D17" w:rsidR="00A875EE" w:rsidRPr="00583BA4" w:rsidRDefault="00A875EE" w:rsidP="00A875EE">
            <w:pPr>
              <w:rPr>
                <w:sz w:val="16"/>
                <w:szCs w:val="16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7-18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262EF59F" w14:textId="696DFB1D" w:rsidR="00A875EE" w:rsidRPr="00152AAD" w:rsidRDefault="00A875EE" w:rsidP="00A875EE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72918EE7" w14:textId="6D047970" w:rsidR="00A875EE" w:rsidRPr="00152AAD" w:rsidRDefault="00A875EE" w:rsidP="00A875EE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A875EE" w:rsidRPr="00583BA4" w14:paraId="4F438B51" w14:textId="77777777" w:rsidTr="00A875EE">
        <w:trPr>
          <w:cantSplit/>
          <w:trHeight w:val="48"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68AB5E1C" w14:textId="77777777" w:rsidR="00A875EE" w:rsidRPr="00583BA4" w:rsidRDefault="00A875EE" w:rsidP="00A875EE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11464EB6" w14:textId="5FC265E8" w:rsidR="00A875EE" w:rsidRPr="00583BA4" w:rsidRDefault="00A875EE" w:rsidP="00A875EE">
            <w:pPr>
              <w:rPr>
                <w:sz w:val="16"/>
                <w:szCs w:val="16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8-19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51465D3B" w14:textId="3B4786FD" w:rsidR="00A875EE" w:rsidRPr="00152AAD" w:rsidRDefault="00A875EE" w:rsidP="00A875EE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1373745B" w14:textId="5FB3B5CC" w:rsidR="00A875EE" w:rsidRPr="00152AAD" w:rsidRDefault="00A875EE" w:rsidP="00A875EE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A875EE" w:rsidRPr="00583BA4" w14:paraId="26B2D6A5" w14:textId="77777777" w:rsidTr="00A875EE">
        <w:trPr>
          <w:cantSplit/>
          <w:trHeight w:val="48"/>
        </w:trPr>
        <w:tc>
          <w:tcPr>
            <w:tcW w:w="268" w:type="pct"/>
            <w:vMerge/>
            <w:tcBorders>
              <w:left w:val="single" w:sz="12" w:space="0" w:color="auto"/>
              <w:bottom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6D448E78" w14:textId="77777777" w:rsidR="00A875EE" w:rsidRPr="00583BA4" w:rsidRDefault="00A875EE" w:rsidP="00A875EE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7A1A8EF2" w14:textId="3FCC6B38" w:rsidR="00A875EE" w:rsidRPr="00583BA4" w:rsidRDefault="00A875EE" w:rsidP="00A875EE">
            <w:pPr>
              <w:rPr>
                <w:sz w:val="16"/>
                <w:szCs w:val="16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9-20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67EAD5C5" w14:textId="421270A0" w:rsidR="00A875EE" w:rsidRPr="00152AAD" w:rsidRDefault="00A875EE" w:rsidP="00A875EE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3717CA26" w14:textId="77777777" w:rsidR="00A875EE" w:rsidRPr="00152AAD" w:rsidRDefault="00A875EE" w:rsidP="00A875EE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</w:tbl>
    <w:p w14:paraId="1BF1E2F3" w14:textId="77777777" w:rsidR="00EB14F3" w:rsidRPr="00583BA4" w:rsidRDefault="009D4654" w:rsidP="00F60058">
      <w:pPr>
        <w:pStyle w:val="Balk5"/>
        <w:spacing w:after="0"/>
        <w:jc w:val="left"/>
        <w:rPr>
          <w:b w:val="0"/>
          <w:sz w:val="16"/>
          <w:szCs w:val="16"/>
        </w:rPr>
      </w:pPr>
      <w:r w:rsidRPr="00583BA4">
        <w:rPr>
          <w:b w:val="0"/>
          <w:sz w:val="16"/>
          <w:szCs w:val="16"/>
        </w:rPr>
        <w:t>U.E. – Uzaktan Eğitim</w:t>
      </w:r>
      <w:r w:rsidR="00E8321C" w:rsidRPr="00583BA4">
        <w:rPr>
          <w:b w:val="0"/>
          <w:sz w:val="16"/>
          <w:szCs w:val="16"/>
        </w:rPr>
        <w:t>, S.S. – Seminer Salonu</w:t>
      </w:r>
    </w:p>
    <w:p w14:paraId="60A38F95" w14:textId="0E96B014" w:rsidR="009D4654" w:rsidRPr="00583BA4" w:rsidRDefault="00D06823" w:rsidP="009D4654">
      <w:pPr>
        <w:rPr>
          <w:sz w:val="16"/>
          <w:szCs w:val="16"/>
          <w:lang w:val="tr-TR"/>
        </w:rPr>
      </w:pPr>
      <w:r w:rsidRPr="00583BA4">
        <w:rPr>
          <w:sz w:val="16"/>
          <w:szCs w:val="16"/>
          <w:lang w:val="tr-TR"/>
        </w:rPr>
        <w:t>*</w:t>
      </w:r>
      <w:r w:rsidR="00BF30F0" w:rsidRPr="00583BA4">
        <w:rPr>
          <w:sz w:val="16"/>
          <w:szCs w:val="16"/>
          <w:lang w:val="tr-TR"/>
        </w:rPr>
        <w:t xml:space="preserve"> </w:t>
      </w:r>
      <w:r w:rsidR="00EA2B9F" w:rsidRPr="00583BA4">
        <w:rPr>
          <w:sz w:val="16"/>
          <w:szCs w:val="16"/>
          <w:lang w:val="tr-TR"/>
        </w:rPr>
        <w:t xml:space="preserve"> </w:t>
      </w:r>
      <w:r w:rsidR="00EE732C" w:rsidRPr="00583BA4">
        <w:rPr>
          <w:sz w:val="16"/>
          <w:szCs w:val="16"/>
          <w:lang w:val="tr-TR"/>
        </w:rPr>
        <w:t xml:space="preserve">2021-2023 </w:t>
      </w:r>
      <w:r w:rsidR="00E22695" w:rsidRPr="00583BA4">
        <w:rPr>
          <w:sz w:val="16"/>
          <w:szCs w:val="16"/>
          <w:lang w:val="tr-TR"/>
        </w:rPr>
        <w:t xml:space="preserve">Proje </w:t>
      </w:r>
      <w:r w:rsidR="00432945" w:rsidRPr="00583BA4">
        <w:rPr>
          <w:sz w:val="16"/>
          <w:szCs w:val="16"/>
          <w:lang w:val="tr-TR"/>
        </w:rPr>
        <w:t>B</w:t>
      </w:r>
      <w:r w:rsidR="005B21B0" w:rsidRPr="00583BA4">
        <w:rPr>
          <w:sz w:val="16"/>
          <w:szCs w:val="16"/>
          <w:lang w:val="tr-TR"/>
        </w:rPr>
        <w:t xml:space="preserve"> –</w:t>
      </w:r>
      <w:r w:rsidR="00234AD6" w:rsidRPr="00583BA4">
        <w:rPr>
          <w:sz w:val="16"/>
          <w:szCs w:val="16"/>
          <w:lang w:val="tr-TR"/>
        </w:rPr>
        <w:t xml:space="preserve"> Doç. Dr. M. Cemil KALE</w:t>
      </w:r>
      <w:r w:rsidR="00EE732C" w:rsidRPr="00583BA4">
        <w:rPr>
          <w:sz w:val="16"/>
          <w:szCs w:val="16"/>
          <w:lang w:val="tr-TR"/>
        </w:rPr>
        <w:t xml:space="preserve">,  2024 ve sonrası Proje </w:t>
      </w:r>
      <w:r w:rsidR="00432945" w:rsidRPr="00583BA4">
        <w:rPr>
          <w:sz w:val="16"/>
          <w:szCs w:val="16"/>
          <w:lang w:val="tr-TR"/>
        </w:rPr>
        <w:t>A</w:t>
      </w:r>
      <w:r w:rsidR="00EE732C" w:rsidRPr="00583BA4">
        <w:rPr>
          <w:sz w:val="16"/>
          <w:szCs w:val="16"/>
          <w:lang w:val="tr-TR"/>
        </w:rPr>
        <w:t>-Prof.Dr.Mustafa Özgür Öteyaka</w:t>
      </w:r>
    </w:p>
    <w:p w14:paraId="7DC81E44" w14:textId="79D88B45" w:rsidR="00B74E4C" w:rsidRPr="00583BA4" w:rsidRDefault="00D06823" w:rsidP="009D4654">
      <w:pPr>
        <w:rPr>
          <w:sz w:val="16"/>
          <w:szCs w:val="16"/>
          <w:lang w:val="tr-TR"/>
        </w:rPr>
      </w:pPr>
      <w:r w:rsidRPr="00583BA4">
        <w:rPr>
          <w:sz w:val="16"/>
          <w:szCs w:val="16"/>
          <w:lang w:val="tr-TR"/>
        </w:rPr>
        <w:lastRenderedPageBreak/>
        <w:t xml:space="preserve">** </w:t>
      </w:r>
      <w:r w:rsidR="00B74E4C" w:rsidRPr="00583BA4">
        <w:rPr>
          <w:sz w:val="16"/>
          <w:szCs w:val="16"/>
          <w:lang w:val="tr-TR"/>
        </w:rPr>
        <w:t xml:space="preserve">Staj A-  </w:t>
      </w:r>
      <w:r w:rsidR="001B097D" w:rsidRPr="00583BA4">
        <w:rPr>
          <w:sz w:val="16"/>
          <w:szCs w:val="16"/>
          <w:lang w:val="tr-TR"/>
        </w:rPr>
        <w:t>Prof. Dr. Mustafa Özgür ÖTEYAKA</w:t>
      </w:r>
      <w:r w:rsidR="004F6A08" w:rsidRPr="00583BA4">
        <w:rPr>
          <w:sz w:val="16"/>
          <w:szCs w:val="16"/>
          <w:lang w:val="tr-TR"/>
        </w:rPr>
        <w:t>,</w:t>
      </w:r>
      <w:r w:rsidR="00B74E4C" w:rsidRPr="00583BA4">
        <w:rPr>
          <w:sz w:val="16"/>
          <w:szCs w:val="16"/>
          <w:lang w:val="tr-TR"/>
        </w:rPr>
        <w:t xml:space="preserve"> Staj B</w:t>
      </w:r>
      <w:r w:rsidR="00234AD6" w:rsidRPr="00583BA4">
        <w:rPr>
          <w:sz w:val="16"/>
          <w:szCs w:val="16"/>
          <w:lang w:val="tr-TR"/>
        </w:rPr>
        <w:t>-Doç. Dr. M. Cemil KALE ,</w:t>
      </w:r>
      <w:r w:rsidR="00B74E4C" w:rsidRPr="00583BA4">
        <w:rPr>
          <w:sz w:val="16"/>
          <w:szCs w:val="16"/>
          <w:lang w:val="tr-TR"/>
        </w:rPr>
        <w:t xml:space="preserve">  Staj C- </w:t>
      </w:r>
      <w:r w:rsidR="00234AD6" w:rsidRPr="00583BA4">
        <w:rPr>
          <w:sz w:val="16"/>
          <w:szCs w:val="16"/>
          <w:lang w:val="tr-TR"/>
        </w:rPr>
        <w:t>Öğr. Gör. Dr.Aslı SOYİÇ LEBLEBİCİ</w:t>
      </w:r>
      <w:r w:rsidR="004F6A08" w:rsidRPr="00583BA4">
        <w:rPr>
          <w:sz w:val="16"/>
          <w:szCs w:val="16"/>
          <w:lang w:val="tr-TR"/>
        </w:rPr>
        <w:t xml:space="preserve">, </w:t>
      </w:r>
      <w:r w:rsidR="00B74E4C" w:rsidRPr="00583BA4">
        <w:rPr>
          <w:sz w:val="16"/>
          <w:szCs w:val="16"/>
          <w:lang w:val="tr-TR"/>
        </w:rPr>
        <w:t>Staj D-</w:t>
      </w:r>
      <w:r w:rsidR="004F6A08" w:rsidRPr="00583BA4">
        <w:rPr>
          <w:sz w:val="16"/>
          <w:szCs w:val="16"/>
          <w:lang w:val="tr-TR"/>
        </w:rPr>
        <w:t xml:space="preserve"> </w:t>
      </w:r>
      <w:r w:rsidR="008A0358">
        <w:rPr>
          <w:sz w:val="16"/>
          <w:szCs w:val="16"/>
          <w:lang w:val="tr-TR"/>
        </w:rPr>
        <w:t>Öğr.Gör.</w:t>
      </w:r>
      <w:r w:rsidR="00EE732C" w:rsidRPr="00583BA4">
        <w:rPr>
          <w:sz w:val="16"/>
          <w:szCs w:val="16"/>
          <w:lang w:val="tr-TR"/>
        </w:rPr>
        <w:t>Melek Melike OKUROĞLU</w:t>
      </w:r>
      <w:r w:rsidR="00B74E4C" w:rsidRPr="00583BA4">
        <w:rPr>
          <w:sz w:val="16"/>
          <w:szCs w:val="16"/>
          <w:lang w:val="tr-TR"/>
        </w:rPr>
        <w:t xml:space="preserve"> </w:t>
      </w:r>
    </w:p>
    <w:p w14:paraId="7A8A18E2" w14:textId="77777777" w:rsidR="006C15F5" w:rsidRPr="00583BA4" w:rsidRDefault="006C15F5" w:rsidP="009D4654">
      <w:pPr>
        <w:rPr>
          <w:sz w:val="16"/>
          <w:szCs w:val="16"/>
          <w:lang w:val="tr-TR"/>
        </w:rPr>
      </w:pPr>
    </w:p>
    <w:p w14:paraId="1EE99721" w14:textId="2DBF5E58" w:rsidR="007B3262" w:rsidRDefault="007B3262" w:rsidP="007B3262">
      <w:pPr>
        <w:rPr>
          <w:sz w:val="16"/>
          <w:szCs w:val="16"/>
          <w:lang w:val="tr-TR"/>
        </w:rPr>
      </w:pPr>
    </w:p>
    <w:p w14:paraId="21932878" w14:textId="2584368C" w:rsidR="00A067CE" w:rsidRDefault="00A067CE" w:rsidP="007B3262">
      <w:pPr>
        <w:rPr>
          <w:sz w:val="16"/>
          <w:szCs w:val="16"/>
          <w:lang w:val="tr-TR"/>
        </w:rPr>
      </w:pPr>
    </w:p>
    <w:p w14:paraId="5C2D601D" w14:textId="53CD2EC5" w:rsidR="00A067CE" w:rsidRDefault="00A067CE" w:rsidP="007B3262">
      <w:pPr>
        <w:rPr>
          <w:sz w:val="16"/>
          <w:szCs w:val="16"/>
          <w:lang w:val="tr-TR"/>
        </w:rPr>
      </w:pPr>
    </w:p>
    <w:tbl>
      <w:tblPr>
        <w:tblW w:w="5362" w:type="pct"/>
        <w:tblInd w:w="-299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600"/>
        <w:gridCol w:w="701"/>
        <w:gridCol w:w="4808"/>
        <w:gridCol w:w="5083"/>
      </w:tblGrid>
      <w:tr w:rsidR="00A067CE" w:rsidRPr="00583BA4" w14:paraId="2575976F" w14:textId="77777777" w:rsidTr="0065265E">
        <w:trPr>
          <w:trHeight w:val="266"/>
        </w:trPr>
        <w:tc>
          <w:tcPr>
            <w:tcW w:w="268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shd w:val="clear" w:color="auto" w:fill="FFFFFF" w:themeFill="background1"/>
            <w:hideMark/>
          </w:tcPr>
          <w:p w14:paraId="60479ECF" w14:textId="77777777" w:rsidR="00A067CE" w:rsidRPr="00583BA4" w:rsidRDefault="00A067CE" w:rsidP="00094399">
            <w:pPr>
              <w:jc w:val="center"/>
              <w:rPr>
                <w:b/>
                <w:sz w:val="16"/>
                <w:szCs w:val="16"/>
                <w:lang w:val="tr-TR"/>
              </w:rPr>
            </w:pPr>
            <w:r w:rsidRPr="00583BA4">
              <w:rPr>
                <w:b/>
                <w:sz w:val="16"/>
                <w:szCs w:val="16"/>
                <w:lang w:val="tr-TR"/>
              </w:rPr>
              <w:t>Gün</w:t>
            </w:r>
          </w:p>
        </w:tc>
        <w:tc>
          <w:tcPr>
            <w:tcW w:w="313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36A45453" w14:textId="77777777" w:rsidR="00A067CE" w:rsidRPr="00583BA4" w:rsidRDefault="00A067CE" w:rsidP="00094399">
            <w:pPr>
              <w:pStyle w:val="Balk4"/>
              <w:spacing w:before="0" w:after="0"/>
              <w:rPr>
                <w:sz w:val="16"/>
                <w:szCs w:val="16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Saat</w:t>
            </w:r>
          </w:p>
        </w:tc>
        <w:tc>
          <w:tcPr>
            <w:tcW w:w="2148" w:type="pct"/>
            <w:tcBorders>
              <w:top w:val="single" w:sz="12" w:space="0" w:color="auto"/>
              <w:left w:val="nil"/>
              <w:bottom w:val="single" w:sz="12" w:space="0" w:color="auto"/>
              <w:right w:val="single" w:sz="6" w:space="0" w:color="auto"/>
            </w:tcBorders>
            <w:shd w:val="clear" w:color="auto" w:fill="FFFFFF" w:themeFill="background1"/>
            <w:vAlign w:val="center"/>
            <w:hideMark/>
          </w:tcPr>
          <w:p w14:paraId="5943D363" w14:textId="77777777" w:rsidR="00A067CE" w:rsidRPr="00583BA4" w:rsidRDefault="00A067CE" w:rsidP="00094399">
            <w:pPr>
              <w:jc w:val="center"/>
              <w:rPr>
                <w:b/>
                <w:sz w:val="16"/>
                <w:szCs w:val="16"/>
                <w:lang w:val="tr-TR"/>
              </w:rPr>
            </w:pPr>
            <w:r w:rsidRPr="00583BA4">
              <w:rPr>
                <w:b/>
                <w:sz w:val="16"/>
                <w:szCs w:val="16"/>
                <w:lang w:val="tr-TR"/>
              </w:rPr>
              <w:t>I. Sınıf</w:t>
            </w:r>
          </w:p>
        </w:tc>
        <w:tc>
          <w:tcPr>
            <w:tcW w:w="2272" w:type="pct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1A1151A3" w14:textId="77777777" w:rsidR="00A067CE" w:rsidRPr="00583BA4" w:rsidRDefault="00A067CE" w:rsidP="00094399">
            <w:pPr>
              <w:jc w:val="center"/>
              <w:rPr>
                <w:b/>
                <w:sz w:val="16"/>
                <w:szCs w:val="16"/>
                <w:lang w:val="tr-TR"/>
              </w:rPr>
            </w:pPr>
            <w:r w:rsidRPr="00583BA4">
              <w:rPr>
                <w:b/>
                <w:sz w:val="16"/>
                <w:szCs w:val="16"/>
                <w:lang w:val="tr-TR"/>
              </w:rPr>
              <w:t>II. Sınıf</w:t>
            </w:r>
          </w:p>
        </w:tc>
      </w:tr>
      <w:tr w:rsidR="00A067CE" w:rsidRPr="00583BA4" w14:paraId="00EC429D" w14:textId="77777777" w:rsidTr="0065265E">
        <w:trPr>
          <w:cantSplit/>
        </w:trPr>
        <w:tc>
          <w:tcPr>
            <w:tcW w:w="268" w:type="pct"/>
            <w:vMerge w:val="restart"/>
            <w:tcBorders>
              <w:left w:val="single" w:sz="12" w:space="0" w:color="auto"/>
              <w:right w:val="nil"/>
            </w:tcBorders>
            <w:shd w:val="clear" w:color="auto" w:fill="FFFFFF" w:themeFill="background1"/>
            <w:textDirection w:val="btLr"/>
            <w:vAlign w:val="center"/>
          </w:tcPr>
          <w:p w14:paraId="2B3F4029" w14:textId="13A2F1B2" w:rsidR="00A067CE" w:rsidRDefault="00A067CE" w:rsidP="00094399">
            <w:pPr>
              <w:ind w:left="113" w:right="113"/>
              <w:jc w:val="center"/>
              <w:rPr>
                <w:b/>
                <w:sz w:val="16"/>
                <w:szCs w:val="16"/>
                <w:lang w:val="tr-TR"/>
              </w:rPr>
            </w:pPr>
            <w:r>
              <w:rPr>
                <w:b/>
                <w:sz w:val="16"/>
                <w:szCs w:val="16"/>
                <w:lang w:val="tr-TR"/>
              </w:rPr>
              <w:t xml:space="preserve">15.06.2026 </w:t>
            </w:r>
          </w:p>
          <w:p w14:paraId="348D3FA2" w14:textId="77777777" w:rsidR="00A067CE" w:rsidRPr="00583BA4" w:rsidRDefault="00A067CE" w:rsidP="00094399">
            <w:pPr>
              <w:ind w:left="113" w:right="113"/>
              <w:jc w:val="center"/>
              <w:rPr>
                <w:b/>
                <w:sz w:val="16"/>
                <w:szCs w:val="16"/>
                <w:lang w:val="tr-TR"/>
              </w:rPr>
            </w:pPr>
            <w:r w:rsidRPr="00583BA4">
              <w:rPr>
                <w:b/>
                <w:sz w:val="16"/>
                <w:szCs w:val="16"/>
                <w:lang w:val="tr-TR"/>
              </w:rPr>
              <w:t>PAZARTESİ</w:t>
            </w: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29CF026B" w14:textId="77777777" w:rsidR="00A067CE" w:rsidRPr="00583BA4" w:rsidRDefault="00A067CE" w:rsidP="00094399">
            <w:pPr>
              <w:jc w:val="center"/>
              <w:rPr>
                <w:sz w:val="16"/>
                <w:szCs w:val="16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08-09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  <w:shd w:val="clear" w:color="auto" w:fill="FFFFFF" w:themeFill="background1"/>
          </w:tcPr>
          <w:p w14:paraId="059C912D" w14:textId="77777777" w:rsidR="00A067CE" w:rsidRPr="00152AAD" w:rsidRDefault="00A067CE" w:rsidP="00094399">
            <w:pPr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227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627A17B4" w14:textId="77777777" w:rsidR="00A067CE" w:rsidRPr="00152AAD" w:rsidRDefault="00A067CE" w:rsidP="00094399">
            <w:pPr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A067CE" w:rsidRPr="00583BA4" w14:paraId="197EA209" w14:textId="77777777" w:rsidTr="0065265E">
        <w:trPr>
          <w:cantSplit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textDirection w:val="btLr"/>
            <w:vAlign w:val="center"/>
            <w:hideMark/>
          </w:tcPr>
          <w:p w14:paraId="02C43BEF" w14:textId="77777777" w:rsidR="00A067CE" w:rsidRPr="00583BA4" w:rsidRDefault="00A067CE" w:rsidP="00094399">
            <w:pPr>
              <w:ind w:left="113" w:right="113"/>
              <w:jc w:val="center"/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3D3BEA76" w14:textId="77777777" w:rsidR="00A067CE" w:rsidRPr="00583BA4" w:rsidRDefault="00A067CE" w:rsidP="00094399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09 – 10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  <w:shd w:val="clear" w:color="auto" w:fill="FFFFFF" w:themeFill="background1"/>
          </w:tcPr>
          <w:p w14:paraId="3E9E7D68" w14:textId="77777777" w:rsidR="00A067CE" w:rsidRPr="00152AAD" w:rsidRDefault="00A067CE" w:rsidP="00094399">
            <w:pPr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227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613DC36A" w14:textId="77777777" w:rsidR="00A067CE" w:rsidRPr="00152AAD" w:rsidRDefault="00A067CE" w:rsidP="00094399">
            <w:pPr>
              <w:rPr>
                <w:color w:val="000000" w:themeColor="text1"/>
                <w:sz w:val="16"/>
                <w:szCs w:val="16"/>
              </w:rPr>
            </w:pPr>
          </w:p>
        </w:tc>
      </w:tr>
      <w:tr w:rsidR="00A067CE" w:rsidRPr="00583BA4" w14:paraId="1988F410" w14:textId="77777777" w:rsidTr="0065265E">
        <w:trPr>
          <w:cantSplit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2A1AF5A8" w14:textId="77777777" w:rsidR="00A067CE" w:rsidRPr="00583BA4" w:rsidRDefault="00A067CE" w:rsidP="00094399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674F0552" w14:textId="77777777" w:rsidR="00A067CE" w:rsidRPr="00583BA4" w:rsidRDefault="00A067CE" w:rsidP="00094399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0 – 11</w:t>
            </w:r>
          </w:p>
        </w:tc>
        <w:tc>
          <w:tcPr>
            <w:tcW w:w="2148" w:type="pct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5D8C0C14" w14:textId="48D0ACDC" w:rsidR="00A067CE" w:rsidRPr="00152AAD" w:rsidRDefault="00A067CE" w:rsidP="00094399">
            <w:pPr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227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60B84DAE" w14:textId="77777777" w:rsidR="00A067CE" w:rsidRPr="00152AAD" w:rsidRDefault="00A067CE" w:rsidP="00094399">
            <w:pPr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A067CE" w:rsidRPr="00583BA4" w14:paraId="16935AB2" w14:textId="77777777" w:rsidTr="0065265E">
        <w:trPr>
          <w:cantSplit/>
          <w:trHeight w:val="213"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3607DA36" w14:textId="77777777" w:rsidR="00A067CE" w:rsidRPr="00583BA4" w:rsidRDefault="00A067CE" w:rsidP="00094399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664B1FA2" w14:textId="77777777" w:rsidR="00A067CE" w:rsidRPr="00583BA4" w:rsidRDefault="00A067CE" w:rsidP="00094399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1 – 12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6B0977C5" w14:textId="77777777" w:rsidR="00A067CE" w:rsidRPr="00152AAD" w:rsidRDefault="00A067CE" w:rsidP="00094399">
            <w:pPr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227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6544AC50" w14:textId="08843D95" w:rsidR="00A067CE" w:rsidRPr="00152AAD" w:rsidRDefault="00A067CE" w:rsidP="00094399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A067CE" w:rsidRPr="00583BA4" w14:paraId="5E2E8721" w14:textId="77777777" w:rsidTr="0065265E">
        <w:trPr>
          <w:cantSplit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2E0B2C24" w14:textId="77777777" w:rsidR="00A067CE" w:rsidRPr="00583BA4" w:rsidRDefault="00A067CE" w:rsidP="00094399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7DA933DF" w14:textId="77777777" w:rsidR="00A067CE" w:rsidRPr="00583BA4" w:rsidRDefault="00A067CE" w:rsidP="00094399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2 – 13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5F37E733" w14:textId="77777777" w:rsidR="00A067CE" w:rsidRPr="00152AAD" w:rsidRDefault="00A067CE" w:rsidP="00094399">
            <w:pPr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7EAD6CA9" w14:textId="543B1F72" w:rsidR="00A067CE" w:rsidRPr="00152AAD" w:rsidRDefault="00A067CE" w:rsidP="00094399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A067CE" w:rsidRPr="00583BA4" w14:paraId="4B0767F6" w14:textId="77777777" w:rsidTr="0065265E">
        <w:trPr>
          <w:cantSplit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3A02E105" w14:textId="77777777" w:rsidR="00A067CE" w:rsidRPr="00583BA4" w:rsidRDefault="00A067CE" w:rsidP="00094399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1B7F431A" w14:textId="77777777" w:rsidR="00A067CE" w:rsidRPr="00583BA4" w:rsidRDefault="00A067CE" w:rsidP="00094399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3 – 14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7C3DFE74" w14:textId="7B323998" w:rsidR="00A067CE" w:rsidRPr="00152AAD" w:rsidRDefault="00A067CE" w:rsidP="00094399">
            <w:pPr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227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7157A950" w14:textId="77777777" w:rsidR="00A067CE" w:rsidRPr="00152AAD" w:rsidRDefault="00A067CE" w:rsidP="00094399">
            <w:pPr>
              <w:tabs>
                <w:tab w:val="left" w:pos="1077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A067CE" w:rsidRPr="00583BA4" w14:paraId="2F1D6600" w14:textId="77777777" w:rsidTr="0065265E">
        <w:trPr>
          <w:cantSplit/>
          <w:trHeight w:val="258"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762C129E" w14:textId="77777777" w:rsidR="00A067CE" w:rsidRPr="00583BA4" w:rsidRDefault="00A067CE" w:rsidP="00094399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13D337D4" w14:textId="77777777" w:rsidR="00A067CE" w:rsidRPr="00583BA4" w:rsidRDefault="00A067CE" w:rsidP="00094399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4 – 15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29118061" w14:textId="77777777" w:rsidR="00A067CE" w:rsidRPr="00152AAD" w:rsidRDefault="00A067CE" w:rsidP="00094399">
            <w:pPr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227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1F76E434" w14:textId="77777777" w:rsidR="00A067CE" w:rsidRPr="00152AAD" w:rsidRDefault="00A067CE" w:rsidP="00094399">
            <w:pPr>
              <w:tabs>
                <w:tab w:val="left" w:pos="1077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A067CE" w:rsidRPr="00583BA4" w14:paraId="768AB783" w14:textId="77777777" w:rsidTr="0065265E">
        <w:trPr>
          <w:cantSplit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15DECFF1" w14:textId="77777777" w:rsidR="00A067CE" w:rsidRPr="00583BA4" w:rsidRDefault="00A067CE" w:rsidP="00094399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1FDBFE09" w14:textId="77777777" w:rsidR="00A067CE" w:rsidRPr="00583BA4" w:rsidRDefault="00A067CE" w:rsidP="00094399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5 – 16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55AD5C8F" w14:textId="77777777" w:rsidR="00A067CE" w:rsidRPr="00152AAD" w:rsidRDefault="00A067CE" w:rsidP="00094399">
            <w:pPr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227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76C4CA1D" w14:textId="77777777" w:rsidR="00A067CE" w:rsidRPr="00152AAD" w:rsidRDefault="00A067CE" w:rsidP="00094399">
            <w:pPr>
              <w:tabs>
                <w:tab w:val="left" w:pos="1077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A067CE" w:rsidRPr="00583BA4" w14:paraId="4082B534" w14:textId="77777777" w:rsidTr="0065265E">
        <w:trPr>
          <w:cantSplit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42AF1BE5" w14:textId="77777777" w:rsidR="00A067CE" w:rsidRPr="00583BA4" w:rsidRDefault="00A067CE" w:rsidP="00094399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52CDEB0B" w14:textId="77777777" w:rsidR="00A067CE" w:rsidRPr="00583BA4" w:rsidRDefault="00A067CE" w:rsidP="00094399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6 – 17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40BEF072" w14:textId="77777777" w:rsidR="00A067CE" w:rsidRPr="00152AAD" w:rsidRDefault="00A067CE" w:rsidP="00094399">
            <w:pPr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227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781B0B05" w14:textId="77777777" w:rsidR="00A067CE" w:rsidRPr="00152AAD" w:rsidRDefault="00A067CE" w:rsidP="00094399">
            <w:pPr>
              <w:tabs>
                <w:tab w:val="left" w:pos="1077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A067CE" w:rsidRPr="00583BA4" w14:paraId="054D0FAD" w14:textId="77777777" w:rsidTr="0065265E">
        <w:trPr>
          <w:cantSplit/>
          <w:trHeight w:val="291"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716E656D" w14:textId="77777777" w:rsidR="00A067CE" w:rsidRPr="00583BA4" w:rsidRDefault="00A067CE" w:rsidP="00094399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33360920" w14:textId="77777777" w:rsidR="00A067CE" w:rsidRPr="00583BA4" w:rsidRDefault="00A067CE" w:rsidP="00094399">
            <w:pPr>
              <w:jc w:val="center"/>
              <w:rPr>
                <w:sz w:val="16"/>
                <w:szCs w:val="16"/>
                <w:lang w:val="tr-TR"/>
              </w:rPr>
            </w:pPr>
            <w:r>
              <w:rPr>
                <w:sz w:val="16"/>
                <w:szCs w:val="16"/>
                <w:lang w:val="tr-TR"/>
              </w:rPr>
              <w:t>17 – 18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12" w:space="0" w:color="auto"/>
              <w:right w:val="single" w:sz="6" w:space="0" w:color="auto"/>
            </w:tcBorders>
            <w:shd w:val="clear" w:color="auto" w:fill="FFFFFF" w:themeFill="background1"/>
          </w:tcPr>
          <w:p w14:paraId="3B08D449" w14:textId="77777777" w:rsidR="00A067CE" w:rsidRPr="00152AAD" w:rsidRDefault="00A067CE" w:rsidP="00094399">
            <w:pPr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2" w:type="pct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5CC4CF2E" w14:textId="77777777" w:rsidR="00A067CE" w:rsidRPr="00152AAD" w:rsidRDefault="00A067CE" w:rsidP="00094399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A067CE" w:rsidRPr="00583BA4" w14:paraId="47058713" w14:textId="77777777" w:rsidTr="0065265E">
        <w:trPr>
          <w:cantSplit/>
        </w:trPr>
        <w:tc>
          <w:tcPr>
            <w:tcW w:w="268" w:type="pct"/>
            <w:vMerge w:val="restart"/>
            <w:tcBorders>
              <w:top w:val="single" w:sz="12" w:space="0" w:color="auto"/>
              <w:left w:val="single" w:sz="12" w:space="0" w:color="auto"/>
              <w:right w:val="nil"/>
            </w:tcBorders>
            <w:shd w:val="clear" w:color="auto" w:fill="FFFFFF" w:themeFill="background1"/>
            <w:textDirection w:val="btLr"/>
            <w:vAlign w:val="center"/>
          </w:tcPr>
          <w:p w14:paraId="785F0BE7" w14:textId="36966A96" w:rsidR="00A067CE" w:rsidRDefault="00A067CE" w:rsidP="00094399">
            <w:pPr>
              <w:ind w:left="113" w:right="113"/>
              <w:jc w:val="center"/>
              <w:rPr>
                <w:b/>
                <w:sz w:val="16"/>
                <w:szCs w:val="16"/>
                <w:lang w:val="tr-TR"/>
              </w:rPr>
            </w:pPr>
            <w:r>
              <w:rPr>
                <w:b/>
                <w:sz w:val="16"/>
                <w:szCs w:val="16"/>
                <w:lang w:val="tr-TR"/>
              </w:rPr>
              <w:t>16.06.2026</w:t>
            </w:r>
          </w:p>
          <w:p w14:paraId="715895A0" w14:textId="77777777" w:rsidR="00A067CE" w:rsidRPr="00583BA4" w:rsidRDefault="00A067CE" w:rsidP="00094399">
            <w:pPr>
              <w:ind w:left="113" w:right="113"/>
              <w:jc w:val="center"/>
              <w:rPr>
                <w:b/>
                <w:sz w:val="16"/>
                <w:szCs w:val="16"/>
                <w:lang w:val="tr-TR"/>
              </w:rPr>
            </w:pPr>
            <w:r w:rsidRPr="00583BA4">
              <w:rPr>
                <w:b/>
                <w:sz w:val="16"/>
                <w:szCs w:val="16"/>
                <w:lang w:val="tr-TR"/>
              </w:rPr>
              <w:t>SALI</w:t>
            </w:r>
          </w:p>
        </w:tc>
        <w:tc>
          <w:tcPr>
            <w:tcW w:w="313" w:type="pc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  <w:tcMar>
              <w:top w:w="0" w:type="dxa"/>
              <w:left w:w="107" w:type="dxa"/>
              <w:bottom w:w="0" w:type="dxa"/>
              <w:right w:w="107" w:type="dxa"/>
            </w:tcMar>
          </w:tcPr>
          <w:p w14:paraId="6E710CF0" w14:textId="77777777" w:rsidR="00A067CE" w:rsidRPr="00583BA4" w:rsidRDefault="00A067CE" w:rsidP="00094399">
            <w:pPr>
              <w:jc w:val="center"/>
              <w:rPr>
                <w:color w:val="000000" w:themeColor="text1"/>
                <w:sz w:val="16"/>
                <w:szCs w:val="16"/>
                <w:lang w:val="tr-TR"/>
              </w:rPr>
            </w:pPr>
            <w:r w:rsidRPr="00583BA4">
              <w:rPr>
                <w:color w:val="000000" w:themeColor="text1"/>
                <w:sz w:val="16"/>
                <w:szCs w:val="16"/>
                <w:lang w:val="tr-TR"/>
              </w:rPr>
              <w:t xml:space="preserve">08 – 09 </w:t>
            </w:r>
          </w:p>
        </w:tc>
        <w:tc>
          <w:tcPr>
            <w:tcW w:w="2148" w:type="pct"/>
            <w:tcBorders>
              <w:top w:val="single" w:sz="12" w:space="0" w:color="auto"/>
              <w:left w:val="nil"/>
              <w:bottom w:val="single" w:sz="4" w:space="0" w:color="auto"/>
              <w:right w:val="single" w:sz="6" w:space="0" w:color="auto"/>
            </w:tcBorders>
            <w:shd w:val="clear" w:color="auto" w:fill="FFFFFF" w:themeFill="background1"/>
            <w:tcMar>
              <w:top w:w="0" w:type="dxa"/>
              <w:left w:w="107" w:type="dxa"/>
              <w:bottom w:w="0" w:type="dxa"/>
              <w:right w:w="107" w:type="dxa"/>
            </w:tcMar>
          </w:tcPr>
          <w:p w14:paraId="020A5019" w14:textId="50D86C9C" w:rsidR="00A067CE" w:rsidRPr="00152AAD" w:rsidRDefault="00A067CE" w:rsidP="00094399">
            <w:pPr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2" w:type="pct"/>
            <w:tcBorders>
              <w:top w:val="single" w:sz="12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  <w:tcMar>
              <w:top w:w="0" w:type="dxa"/>
              <w:left w:w="107" w:type="dxa"/>
              <w:bottom w:w="0" w:type="dxa"/>
              <w:right w:w="107" w:type="dxa"/>
            </w:tcMar>
          </w:tcPr>
          <w:p w14:paraId="60AF7AC3" w14:textId="77777777" w:rsidR="00A067CE" w:rsidRPr="00152AAD" w:rsidRDefault="00A067CE" w:rsidP="00094399">
            <w:pPr>
              <w:tabs>
                <w:tab w:val="left" w:pos="1134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A067CE" w:rsidRPr="00583BA4" w14:paraId="71CA2E6D" w14:textId="77777777" w:rsidTr="0065265E">
        <w:trPr>
          <w:cantSplit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textDirection w:val="btLr"/>
            <w:vAlign w:val="center"/>
            <w:hideMark/>
          </w:tcPr>
          <w:p w14:paraId="3A1BB487" w14:textId="77777777" w:rsidR="00A067CE" w:rsidRPr="00583BA4" w:rsidRDefault="00A067CE" w:rsidP="00094399">
            <w:pPr>
              <w:ind w:left="113" w:right="113"/>
              <w:jc w:val="center"/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4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tcMar>
              <w:top w:w="0" w:type="dxa"/>
              <w:left w:w="107" w:type="dxa"/>
              <w:bottom w:w="0" w:type="dxa"/>
              <w:right w:w="107" w:type="dxa"/>
            </w:tcMar>
            <w:hideMark/>
          </w:tcPr>
          <w:p w14:paraId="53E9639A" w14:textId="77777777" w:rsidR="00A067CE" w:rsidRPr="00583BA4" w:rsidRDefault="00A067CE" w:rsidP="00094399">
            <w:pPr>
              <w:jc w:val="center"/>
              <w:rPr>
                <w:color w:val="000000" w:themeColor="text1"/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color w:val="000000" w:themeColor="text1"/>
                <w:sz w:val="16"/>
                <w:szCs w:val="16"/>
                <w:lang w:val="tr-TR"/>
              </w:rPr>
              <w:t>09 – 10</w:t>
            </w:r>
          </w:p>
        </w:tc>
        <w:tc>
          <w:tcPr>
            <w:tcW w:w="2148" w:type="pct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top w:w="0" w:type="dxa"/>
              <w:left w:w="107" w:type="dxa"/>
              <w:bottom w:w="0" w:type="dxa"/>
              <w:right w:w="107" w:type="dxa"/>
            </w:tcMar>
          </w:tcPr>
          <w:p w14:paraId="3B9EEC81" w14:textId="77777777" w:rsidR="00A067CE" w:rsidRPr="00152AAD" w:rsidRDefault="00A067CE" w:rsidP="00094399">
            <w:pPr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2" w:type="pct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tcMar>
              <w:top w:w="0" w:type="dxa"/>
              <w:left w:w="107" w:type="dxa"/>
              <w:bottom w:w="0" w:type="dxa"/>
              <w:right w:w="107" w:type="dxa"/>
            </w:tcMar>
          </w:tcPr>
          <w:p w14:paraId="5AE3D75F" w14:textId="77777777" w:rsidR="00A067CE" w:rsidRPr="00152AAD" w:rsidRDefault="00A067CE" w:rsidP="00094399">
            <w:pPr>
              <w:tabs>
                <w:tab w:val="left" w:pos="1134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A067CE" w:rsidRPr="00583BA4" w14:paraId="00F44612" w14:textId="77777777" w:rsidTr="0065265E">
        <w:trPr>
          <w:cantSplit/>
          <w:trHeight w:val="204"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74640068" w14:textId="77777777" w:rsidR="00A067CE" w:rsidRPr="00583BA4" w:rsidRDefault="00A067CE" w:rsidP="00094399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tcMar>
              <w:top w:w="0" w:type="dxa"/>
              <w:left w:w="107" w:type="dxa"/>
              <w:bottom w:w="0" w:type="dxa"/>
              <w:right w:w="107" w:type="dxa"/>
            </w:tcMar>
            <w:hideMark/>
          </w:tcPr>
          <w:p w14:paraId="3B709CE1" w14:textId="77777777" w:rsidR="00A067CE" w:rsidRPr="00583BA4" w:rsidRDefault="00A067CE" w:rsidP="00094399">
            <w:pPr>
              <w:jc w:val="center"/>
              <w:rPr>
                <w:color w:val="000000" w:themeColor="text1"/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color w:val="000000" w:themeColor="text1"/>
                <w:sz w:val="16"/>
                <w:szCs w:val="16"/>
                <w:lang w:val="tr-TR"/>
              </w:rPr>
              <w:t>10 – 11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top w:w="0" w:type="dxa"/>
              <w:left w:w="107" w:type="dxa"/>
              <w:bottom w:w="0" w:type="dxa"/>
              <w:right w:w="107" w:type="dxa"/>
            </w:tcMar>
          </w:tcPr>
          <w:p w14:paraId="6A3F2A65" w14:textId="77777777" w:rsidR="00A067CE" w:rsidRPr="00152AAD" w:rsidRDefault="00A067CE" w:rsidP="00094399">
            <w:pPr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tcMar>
              <w:top w:w="0" w:type="dxa"/>
              <w:left w:w="107" w:type="dxa"/>
              <w:bottom w:w="0" w:type="dxa"/>
              <w:right w:w="107" w:type="dxa"/>
            </w:tcMar>
          </w:tcPr>
          <w:p w14:paraId="144A498C" w14:textId="19CB8832" w:rsidR="00A067CE" w:rsidRPr="00152AAD" w:rsidRDefault="00A067CE" w:rsidP="00094399">
            <w:pPr>
              <w:tabs>
                <w:tab w:val="left" w:pos="1134"/>
              </w:tabs>
              <w:jc w:val="both"/>
              <w:rPr>
                <w:color w:val="000000" w:themeColor="text1"/>
                <w:sz w:val="16"/>
                <w:szCs w:val="16"/>
                <w:lang w:val="tr-TR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067CE" w:rsidRPr="00583BA4" w14:paraId="6B894380" w14:textId="77777777" w:rsidTr="0065265E">
        <w:trPr>
          <w:cantSplit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3630DB95" w14:textId="77777777" w:rsidR="00A067CE" w:rsidRPr="00583BA4" w:rsidRDefault="00A067CE" w:rsidP="00094399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0B64C211" w14:textId="77777777" w:rsidR="00A067CE" w:rsidRPr="00583BA4" w:rsidRDefault="00A067CE" w:rsidP="00094399">
            <w:pPr>
              <w:jc w:val="center"/>
              <w:rPr>
                <w:color w:val="000000" w:themeColor="text1"/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color w:val="000000" w:themeColor="text1"/>
                <w:sz w:val="16"/>
                <w:szCs w:val="16"/>
                <w:lang w:val="tr-TR"/>
              </w:rPr>
              <w:t>11 – 12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3375CA70" w14:textId="3034B2BE" w:rsidR="00A067CE" w:rsidRPr="00152AAD" w:rsidRDefault="00A067CE" w:rsidP="00094399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48E3F05F" w14:textId="77777777" w:rsidR="00A067CE" w:rsidRPr="00152AAD" w:rsidRDefault="00A067CE" w:rsidP="00094399">
            <w:pPr>
              <w:tabs>
                <w:tab w:val="left" w:pos="1134"/>
              </w:tabs>
              <w:jc w:val="both"/>
              <w:rPr>
                <w:color w:val="000000" w:themeColor="text1"/>
                <w:sz w:val="16"/>
                <w:szCs w:val="16"/>
                <w:lang w:val="tr-TR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067CE" w:rsidRPr="00583BA4" w14:paraId="271FFFA0" w14:textId="77777777" w:rsidTr="0065265E">
        <w:trPr>
          <w:cantSplit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0BEF8149" w14:textId="77777777" w:rsidR="00A067CE" w:rsidRPr="00583BA4" w:rsidRDefault="00A067CE" w:rsidP="00094399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7E3F83B0" w14:textId="77777777" w:rsidR="00A067CE" w:rsidRPr="00583BA4" w:rsidRDefault="00A067CE" w:rsidP="00094399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2 – 13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65AC03A7" w14:textId="77777777" w:rsidR="00A067CE" w:rsidRPr="00152AAD" w:rsidRDefault="00A067CE" w:rsidP="00094399">
            <w:pPr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2272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</w:tcPr>
          <w:p w14:paraId="1314FC4E" w14:textId="70B9EEEC" w:rsidR="00A067CE" w:rsidRPr="00152AAD" w:rsidRDefault="00A067CE" w:rsidP="00094399">
            <w:pPr>
              <w:tabs>
                <w:tab w:val="left" w:pos="1134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A067CE" w:rsidRPr="00583BA4" w14:paraId="05B2F4D5" w14:textId="77777777" w:rsidTr="0065265E">
        <w:trPr>
          <w:cantSplit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119E54F3" w14:textId="77777777" w:rsidR="00A067CE" w:rsidRPr="00583BA4" w:rsidRDefault="00A067CE" w:rsidP="00094399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022DAE1F" w14:textId="77777777" w:rsidR="00A067CE" w:rsidRPr="00583BA4" w:rsidRDefault="00A067CE" w:rsidP="00094399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3 – 14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2D7D8573" w14:textId="280FD403" w:rsidR="00A067CE" w:rsidRPr="00152AAD" w:rsidRDefault="00A067CE" w:rsidP="00094399">
            <w:pPr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2" w:type="pct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43754A5F" w14:textId="77777777" w:rsidR="00A067CE" w:rsidRPr="00152AAD" w:rsidRDefault="00A067CE" w:rsidP="00094399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A067CE" w:rsidRPr="00583BA4" w14:paraId="6ED3AFB8" w14:textId="77777777" w:rsidTr="0065265E">
        <w:trPr>
          <w:cantSplit/>
          <w:trHeight w:val="130"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3D674C72" w14:textId="77777777" w:rsidR="00A067CE" w:rsidRPr="00583BA4" w:rsidRDefault="00A067CE" w:rsidP="00094399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3EEC8CAD" w14:textId="77777777" w:rsidR="00A067CE" w:rsidRPr="00583BA4" w:rsidRDefault="00A067CE" w:rsidP="00094399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4 – 15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13DDABD5" w14:textId="77777777" w:rsidR="00A067CE" w:rsidRPr="00152AAD" w:rsidRDefault="00A067CE" w:rsidP="00094399">
            <w:pPr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3A15BBD5" w14:textId="02454FBC" w:rsidR="00A067CE" w:rsidRPr="00152AAD" w:rsidRDefault="00A067CE" w:rsidP="00094399">
            <w:pPr>
              <w:tabs>
                <w:tab w:val="left" w:pos="1134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A067CE" w:rsidRPr="00583BA4" w14:paraId="3463DEDE" w14:textId="77777777" w:rsidTr="0065265E">
        <w:trPr>
          <w:cantSplit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4A0921C6" w14:textId="77777777" w:rsidR="00A067CE" w:rsidRPr="00583BA4" w:rsidRDefault="00A067CE" w:rsidP="00094399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5B61938D" w14:textId="77777777" w:rsidR="00A067CE" w:rsidRPr="00583BA4" w:rsidRDefault="00A067CE" w:rsidP="00094399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5 – 16</w:t>
            </w:r>
          </w:p>
        </w:tc>
        <w:tc>
          <w:tcPr>
            <w:tcW w:w="21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49667445" w14:textId="38108E34" w:rsidR="00A067CE" w:rsidRPr="00152AAD" w:rsidRDefault="00A067CE" w:rsidP="00094399">
            <w:pPr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7A87520E" w14:textId="77777777" w:rsidR="00A067CE" w:rsidRPr="00152AAD" w:rsidRDefault="00A067CE" w:rsidP="00094399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A067CE" w:rsidRPr="00583BA4" w14:paraId="2C0720F7" w14:textId="77777777" w:rsidTr="0065265E">
        <w:trPr>
          <w:cantSplit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7669C72F" w14:textId="77777777" w:rsidR="00A067CE" w:rsidRPr="00583BA4" w:rsidRDefault="00A067CE" w:rsidP="00094399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530B3C6D" w14:textId="77777777" w:rsidR="00A067CE" w:rsidRPr="00583BA4" w:rsidRDefault="00A067CE" w:rsidP="00094399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6 – 17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711A003B" w14:textId="77777777" w:rsidR="00A067CE" w:rsidRPr="00152AAD" w:rsidRDefault="00A067CE" w:rsidP="00094399">
            <w:pPr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227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0D87C116" w14:textId="77777777" w:rsidR="00A067CE" w:rsidRPr="00152AAD" w:rsidRDefault="00A067CE" w:rsidP="00094399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A067CE" w:rsidRPr="00583BA4" w14:paraId="22611E7D" w14:textId="77777777" w:rsidTr="0065265E">
        <w:trPr>
          <w:cantSplit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28887182" w14:textId="77777777" w:rsidR="00A067CE" w:rsidRPr="00583BA4" w:rsidRDefault="00A067CE" w:rsidP="00094399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15775089" w14:textId="77777777" w:rsidR="00A067CE" w:rsidRPr="00583BA4" w:rsidRDefault="00A067CE" w:rsidP="00094399">
            <w:pPr>
              <w:jc w:val="center"/>
              <w:rPr>
                <w:sz w:val="16"/>
                <w:szCs w:val="16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7-18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1D59561D" w14:textId="77777777" w:rsidR="00A067CE" w:rsidRPr="00152AAD" w:rsidRDefault="00A067CE" w:rsidP="00094399">
            <w:pPr>
              <w:jc w:val="both"/>
              <w:rPr>
                <w:color w:val="000000" w:themeColor="text1"/>
                <w:sz w:val="16"/>
                <w:szCs w:val="16"/>
                <w:vertAlign w:val="superscript"/>
                <w:lang w:val="tr-TR"/>
              </w:rPr>
            </w:pPr>
          </w:p>
        </w:tc>
        <w:tc>
          <w:tcPr>
            <w:tcW w:w="227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07494ECF" w14:textId="77777777" w:rsidR="00A067CE" w:rsidRPr="00152AAD" w:rsidRDefault="00A067CE" w:rsidP="00094399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A067CE" w:rsidRPr="00583BA4" w14:paraId="0E4F34B9" w14:textId="77777777" w:rsidTr="0065265E">
        <w:trPr>
          <w:cantSplit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02DB593C" w14:textId="77777777" w:rsidR="00A067CE" w:rsidRPr="00583BA4" w:rsidRDefault="00A067CE" w:rsidP="00094399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33FB12A3" w14:textId="77777777" w:rsidR="00A067CE" w:rsidRPr="00583BA4" w:rsidRDefault="00A067CE" w:rsidP="00094399">
            <w:pPr>
              <w:jc w:val="center"/>
              <w:rPr>
                <w:sz w:val="16"/>
                <w:szCs w:val="16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8-19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4206C7C4" w14:textId="77777777" w:rsidR="00A067CE" w:rsidRPr="00152AAD" w:rsidRDefault="00A067CE" w:rsidP="00094399">
            <w:pPr>
              <w:jc w:val="both"/>
              <w:rPr>
                <w:color w:val="000000" w:themeColor="text1"/>
                <w:sz w:val="16"/>
                <w:szCs w:val="16"/>
                <w:vertAlign w:val="superscript"/>
                <w:lang w:val="tr-TR"/>
              </w:rPr>
            </w:pPr>
          </w:p>
        </w:tc>
        <w:tc>
          <w:tcPr>
            <w:tcW w:w="227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192A7ECD" w14:textId="77777777" w:rsidR="00A067CE" w:rsidRPr="00152AAD" w:rsidRDefault="00A067CE" w:rsidP="00094399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A067CE" w:rsidRPr="00583BA4" w14:paraId="62503260" w14:textId="77777777" w:rsidTr="0065265E">
        <w:trPr>
          <w:cantSplit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0FA6642B" w14:textId="77777777" w:rsidR="00A067CE" w:rsidRPr="00583BA4" w:rsidRDefault="00A067CE" w:rsidP="00094399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7D5D799E" w14:textId="77777777" w:rsidR="00A067CE" w:rsidRPr="00583BA4" w:rsidRDefault="00A067CE" w:rsidP="00094399">
            <w:pPr>
              <w:jc w:val="center"/>
              <w:rPr>
                <w:sz w:val="16"/>
                <w:szCs w:val="16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9-20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060FA4DA" w14:textId="77777777" w:rsidR="00A067CE" w:rsidRPr="00152AAD" w:rsidRDefault="00A067CE" w:rsidP="00094399">
            <w:pPr>
              <w:jc w:val="both"/>
              <w:rPr>
                <w:color w:val="000000" w:themeColor="text1"/>
                <w:sz w:val="16"/>
                <w:szCs w:val="16"/>
                <w:vertAlign w:val="superscript"/>
                <w:lang w:val="tr-TR"/>
              </w:rPr>
            </w:pPr>
          </w:p>
        </w:tc>
        <w:tc>
          <w:tcPr>
            <w:tcW w:w="227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2133FBD1" w14:textId="77777777" w:rsidR="00A067CE" w:rsidRPr="00152AAD" w:rsidRDefault="00A067CE" w:rsidP="00094399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A067CE" w:rsidRPr="00583BA4" w14:paraId="6A510DE2" w14:textId="77777777" w:rsidTr="0065265E">
        <w:trPr>
          <w:cantSplit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39A98895" w14:textId="77777777" w:rsidR="00A067CE" w:rsidRPr="00583BA4" w:rsidRDefault="00A067CE" w:rsidP="00094399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18" w:space="0" w:color="auto"/>
              <w:right w:val="single" w:sz="12" w:space="0" w:color="auto"/>
            </w:tcBorders>
            <w:shd w:val="clear" w:color="auto" w:fill="FFFFFF" w:themeFill="background1"/>
          </w:tcPr>
          <w:p w14:paraId="37E991B3" w14:textId="77777777" w:rsidR="00A067CE" w:rsidRPr="00583BA4" w:rsidRDefault="00A067CE" w:rsidP="00094399">
            <w:pPr>
              <w:jc w:val="center"/>
              <w:rPr>
                <w:sz w:val="16"/>
                <w:szCs w:val="16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20-21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18" w:space="0" w:color="auto"/>
              <w:right w:val="single" w:sz="6" w:space="0" w:color="auto"/>
            </w:tcBorders>
            <w:shd w:val="clear" w:color="auto" w:fill="FFFFFF" w:themeFill="background1"/>
          </w:tcPr>
          <w:p w14:paraId="16874424" w14:textId="77777777" w:rsidR="00A067CE" w:rsidRPr="00152AAD" w:rsidRDefault="00A067CE" w:rsidP="00094399">
            <w:pPr>
              <w:jc w:val="both"/>
              <w:rPr>
                <w:color w:val="000000" w:themeColor="text1"/>
                <w:sz w:val="16"/>
                <w:szCs w:val="16"/>
                <w:vertAlign w:val="superscript"/>
                <w:lang w:val="tr-TR"/>
              </w:rPr>
            </w:pPr>
          </w:p>
        </w:tc>
        <w:tc>
          <w:tcPr>
            <w:tcW w:w="2272" w:type="pct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12" w:space="0" w:color="auto"/>
            </w:tcBorders>
            <w:shd w:val="clear" w:color="auto" w:fill="FFFFFF" w:themeFill="background1"/>
          </w:tcPr>
          <w:p w14:paraId="5E4DD0D3" w14:textId="77777777" w:rsidR="00A067CE" w:rsidRPr="00152AAD" w:rsidRDefault="00A067CE" w:rsidP="00094399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A067CE" w:rsidRPr="00583BA4" w14:paraId="53EF47AC" w14:textId="77777777" w:rsidTr="0065265E">
        <w:trPr>
          <w:cantSplit/>
          <w:trHeight w:val="192"/>
        </w:trPr>
        <w:tc>
          <w:tcPr>
            <w:tcW w:w="268" w:type="pct"/>
            <w:vMerge w:val="restart"/>
            <w:tcBorders>
              <w:top w:val="single" w:sz="12" w:space="0" w:color="auto"/>
              <w:left w:val="single" w:sz="12" w:space="0" w:color="auto"/>
              <w:right w:val="nil"/>
            </w:tcBorders>
            <w:shd w:val="clear" w:color="auto" w:fill="FFFFFF" w:themeFill="background1"/>
            <w:textDirection w:val="btLr"/>
            <w:vAlign w:val="center"/>
          </w:tcPr>
          <w:p w14:paraId="428E9222" w14:textId="1329132F" w:rsidR="00A067CE" w:rsidRDefault="00A067CE" w:rsidP="00094399">
            <w:pPr>
              <w:ind w:left="113" w:right="113"/>
              <w:jc w:val="center"/>
              <w:rPr>
                <w:b/>
                <w:sz w:val="16"/>
                <w:szCs w:val="16"/>
                <w:lang w:val="tr-TR"/>
              </w:rPr>
            </w:pPr>
            <w:r>
              <w:rPr>
                <w:b/>
                <w:sz w:val="16"/>
                <w:szCs w:val="16"/>
                <w:lang w:val="tr-TR"/>
              </w:rPr>
              <w:t>17.06.2026</w:t>
            </w:r>
          </w:p>
          <w:p w14:paraId="728905EE" w14:textId="77777777" w:rsidR="00A067CE" w:rsidRPr="00583BA4" w:rsidRDefault="00A067CE" w:rsidP="00094399">
            <w:pPr>
              <w:ind w:left="113" w:right="113"/>
              <w:jc w:val="center"/>
              <w:rPr>
                <w:b/>
                <w:sz w:val="16"/>
                <w:szCs w:val="16"/>
                <w:lang w:val="tr-TR"/>
              </w:rPr>
            </w:pPr>
            <w:r w:rsidRPr="00583BA4">
              <w:rPr>
                <w:b/>
                <w:sz w:val="16"/>
                <w:szCs w:val="16"/>
                <w:lang w:val="tr-TR"/>
              </w:rPr>
              <w:t>ÇARŞAMBA</w:t>
            </w:r>
          </w:p>
        </w:tc>
        <w:tc>
          <w:tcPr>
            <w:tcW w:w="313" w:type="pct"/>
            <w:tcBorders>
              <w:top w:val="single" w:sz="18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0DB564AA" w14:textId="77777777" w:rsidR="00A067CE" w:rsidRPr="00583BA4" w:rsidRDefault="00A067CE" w:rsidP="00094399">
            <w:pPr>
              <w:jc w:val="center"/>
              <w:rPr>
                <w:sz w:val="16"/>
                <w:szCs w:val="16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 xml:space="preserve">08 – 09 </w:t>
            </w:r>
          </w:p>
        </w:tc>
        <w:tc>
          <w:tcPr>
            <w:tcW w:w="2148" w:type="pct"/>
            <w:tcBorders>
              <w:top w:val="single" w:sz="18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02E38223" w14:textId="77777777" w:rsidR="00A067CE" w:rsidRPr="00152AAD" w:rsidRDefault="00A067CE" w:rsidP="00094399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2" w:type="pct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6D042AEA" w14:textId="77777777" w:rsidR="00A067CE" w:rsidRPr="00152AAD" w:rsidRDefault="00A067CE" w:rsidP="00094399">
            <w:pPr>
              <w:tabs>
                <w:tab w:val="left" w:pos="1077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A067CE" w:rsidRPr="00583BA4" w14:paraId="7D19ACAF" w14:textId="77777777" w:rsidTr="0065265E">
        <w:trPr>
          <w:cantSplit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textDirection w:val="btLr"/>
            <w:vAlign w:val="center"/>
            <w:hideMark/>
          </w:tcPr>
          <w:p w14:paraId="1D9D7B36" w14:textId="77777777" w:rsidR="00A067CE" w:rsidRPr="00583BA4" w:rsidRDefault="00A067CE" w:rsidP="00094399">
            <w:pPr>
              <w:ind w:left="113" w:right="113"/>
              <w:jc w:val="center"/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3D8C8568" w14:textId="77777777" w:rsidR="00A067CE" w:rsidRPr="00583BA4" w:rsidRDefault="00A067CE" w:rsidP="00094399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09 – 10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52E6C8DD" w14:textId="77777777" w:rsidR="00A067CE" w:rsidRPr="00152AAD" w:rsidRDefault="00A067CE" w:rsidP="00094399">
            <w:pPr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7AB49734" w14:textId="77777777" w:rsidR="00A067CE" w:rsidRPr="00152AAD" w:rsidRDefault="00A067CE" w:rsidP="00094399">
            <w:pPr>
              <w:tabs>
                <w:tab w:val="left" w:pos="1077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A067CE" w:rsidRPr="00583BA4" w14:paraId="6D78808F" w14:textId="77777777" w:rsidTr="0065265E">
        <w:trPr>
          <w:cantSplit/>
          <w:trHeight w:val="134"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5D02AD15" w14:textId="77777777" w:rsidR="00A067CE" w:rsidRPr="00583BA4" w:rsidRDefault="00A067CE" w:rsidP="00094399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4AB6F40B" w14:textId="77777777" w:rsidR="00A067CE" w:rsidRPr="00583BA4" w:rsidRDefault="00A067CE" w:rsidP="00094399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0 – 11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67BD15AC" w14:textId="77777777" w:rsidR="00A067CE" w:rsidRPr="00152AAD" w:rsidRDefault="00A067CE" w:rsidP="00094399">
            <w:pPr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5BF552DB" w14:textId="6E2C2F7E" w:rsidR="00A067CE" w:rsidRPr="00152AAD" w:rsidRDefault="00A067CE" w:rsidP="00094399">
            <w:pPr>
              <w:tabs>
                <w:tab w:val="left" w:pos="1077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A067CE" w:rsidRPr="00583BA4" w14:paraId="04428D71" w14:textId="77777777" w:rsidTr="0065265E">
        <w:trPr>
          <w:cantSplit/>
          <w:trHeight w:val="53"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42E8E875" w14:textId="77777777" w:rsidR="00A067CE" w:rsidRPr="00583BA4" w:rsidRDefault="00A067CE" w:rsidP="00094399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7C2AA9BD" w14:textId="77777777" w:rsidR="00A067CE" w:rsidRPr="00583BA4" w:rsidRDefault="00A067CE" w:rsidP="00094399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1 – 12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0BBEC4AE" w14:textId="5CA02578" w:rsidR="00A067CE" w:rsidRPr="00152AAD" w:rsidRDefault="00A067CE" w:rsidP="00094399">
            <w:pPr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308BF4FE" w14:textId="3026D402" w:rsidR="00A067CE" w:rsidRPr="00152AAD" w:rsidRDefault="00A067CE" w:rsidP="00094399">
            <w:pPr>
              <w:tabs>
                <w:tab w:val="left" w:pos="1077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A067CE" w:rsidRPr="00583BA4" w14:paraId="187477B2" w14:textId="77777777" w:rsidTr="0065265E">
        <w:trPr>
          <w:cantSplit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0838E160" w14:textId="77777777" w:rsidR="00A067CE" w:rsidRPr="00583BA4" w:rsidRDefault="00A067CE" w:rsidP="00094399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092AD1A2" w14:textId="77777777" w:rsidR="00A067CE" w:rsidRPr="00583BA4" w:rsidRDefault="00A067CE" w:rsidP="00094399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2 – 13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  <w:shd w:val="clear" w:color="auto" w:fill="FFFFFF" w:themeFill="background1"/>
          </w:tcPr>
          <w:p w14:paraId="4AB8D857" w14:textId="77777777" w:rsidR="00A067CE" w:rsidRPr="00152AAD" w:rsidRDefault="00A067CE" w:rsidP="00094399">
            <w:pPr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2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</w:tcPr>
          <w:p w14:paraId="30506D0E" w14:textId="77777777" w:rsidR="00A067CE" w:rsidRPr="00152AAD" w:rsidRDefault="00A067CE" w:rsidP="00094399">
            <w:pPr>
              <w:tabs>
                <w:tab w:val="left" w:pos="1077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A067CE" w:rsidRPr="00583BA4" w14:paraId="043EFAAE" w14:textId="77777777" w:rsidTr="0065265E">
        <w:trPr>
          <w:cantSplit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4720B7B0" w14:textId="77777777" w:rsidR="00A067CE" w:rsidRPr="00583BA4" w:rsidRDefault="00A067CE" w:rsidP="00094399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4D33B47A" w14:textId="77777777" w:rsidR="00A067CE" w:rsidRPr="00583BA4" w:rsidRDefault="00A067CE" w:rsidP="00094399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3 – 14</w:t>
            </w:r>
          </w:p>
        </w:tc>
        <w:tc>
          <w:tcPr>
            <w:tcW w:w="2148" w:type="pct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539F887B" w14:textId="77777777" w:rsidR="00A067CE" w:rsidRPr="00152AAD" w:rsidRDefault="00A067CE" w:rsidP="00094399">
            <w:pPr>
              <w:tabs>
                <w:tab w:val="left" w:pos="1134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2" w:type="pct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2A43C08F" w14:textId="06CA5725" w:rsidR="00A067CE" w:rsidRPr="00152AAD" w:rsidRDefault="00A067CE" w:rsidP="00094399">
            <w:pPr>
              <w:tabs>
                <w:tab w:val="left" w:pos="1077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65265E" w:rsidRPr="00583BA4" w14:paraId="095F9A2C" w14:textId="77777777" w:rsidTr="0065265E">
        <w:trPr>
          <w:cantSplit/>
          <w:trHeight w:val="68"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7F2398AF" w14:textId="77777777" w:rsidR="0065265E" w:rsidRPr="00583BA4" w:rsidRDefault="0065265E" w:rsidP="0065265E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13A5699D" w14:textId="77777777" w:rsidR="0065265E" w:rsidRPr="00583BA4" w:rsidRDefault="0065265E" w:rsidP="0065265E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4 – 15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BD15F36" w14:textId="35E6F2E3" w:rsidR="0065265E" w:rsidRPr="0065265E" w:rsidRDefault="0065265E" w:rsidP="0065265E">
            <w:pPr>
              <w:tabs>
                <w:tab w:val="left" w:pos="1134"/>
              </w:tabs>
              <w:jc w:val="both"/>
              <w:rPr>
                <w:b/>
                <w:bCs/>
                <w:i/>
                <w:iCs/>
                <w:color w:val="000000" w:themeColor="text1"/>
                <w:sz w:val="16"/>
                <w:szCs w:val="16"/>
                <w:lang w:val="tr-TR"/>
              </w:rPr>
            </w:pPr>
            <w:r w:rsidRPr="0065265E">
              <w:rPr>
                <w:b/>
                <w:bCs/>
                <w:i/>
                <w:iCs/>
                <w:color w:val="000000" w:themeColor="text1"/>
                <w:sz w:val="16"/>
                <w:szCs w:val="16"/>
                <w:lang w:val="tr-TR"/>
              </w:rPr>
              <w:t xml:space="preserve">241012003-Türk Dili-II (Öğr. </w:t>
            </w:r>
            <w:proofErr w:type="gramStart"/>
            <w:r w:rsidRPr="0065265E">
              <w:rPr>
                <w:b/>
                <w:bCs/>
                <w:i/>
                <w:iCs/>
                <w:color w:val="000000" w:themeColor="text1"/>
                <w:sz w:val="16"/>
                <w:szCs w:val="16"/>
                <w:lang w:val="tr-TR"/>
              </w:rPr>
              <w:t>Gör .</w:t>
            </w:r>
            <w:proofErr w:type="gramEnd"/>
            <w:r w:rsidRPr="0065265E">
              <w:rPr>
                <w:b/>
                <w:bCs/>
                <w:i/>
                <w:iCs/>
                <w:color w:val="000000" w:themeColor="text1"/>
                <w:sz w:val="16"/>
                <w:szCs w:val="16"/>
                <w:lang w:val="tr-TR"/>
              </w:rPr>
              <w:t xml:space="preserve">Dr. </w:t>
            </w:r>
            <w:proofErr w:type="spellStart"/>
            <w:r w:rsidRPr="0065265E">
              <w:rPr>
                <w:b/>
                <w:bCs/>
                <w:i/>
                <w:iCs/>
                <w:color w:val="000000" w:themeColor="text1"/>
                <w:sz w:val="16"/>
                <w:szCs w:val="16"/>
                <w:lang w:val="tr-TR"/>
              </w:rPr>
              <w:t>S.Alper</w:t>
            </w:r>
            <w:proofErr w:type="spellEnd"/>
            <w:r w:rsidRPr="0065265E">
              <w:rPr>
                <w:b/>
                <w:bCs/>
                <w:i/>
                <w:iCs/>
                <w:color w:val="000000" w:themeColor="text1"/>
                <w:sz w:val="16"/>
                <w:szCs w:val="16"/>
                <w:lang w:val="tr-TR"/>
              </w:rPr>
              <w:t xml:space="preserve"> SÖKMEN)</w:t>
            </w:r>
            <w:r w:rsidR="00E95854">
              <w:rPr>
                <w:b/>
                <w:bCs/>
                <w:i/>
                <w:iCs/>
                <w:color w:val="000000" w:themeColor="text1"/>
                <w:sz w:val="16"/>
                <w:szCs w:val="16"/>
                <w:lang w:val="tr-TR"/>
              </w:rPr>
              <w:t>-Aslı SOYİÇ LEBLEBİCİ</w:t>
            </w:r>
          </w:p>
        </w:tc>
        <w:tc>
          <w:tcPr>
            <w:tcW w:w="227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3A3E76C8" w14:textId="77777777" w:rsidR="0065265E" w:rsidRPr="00152AAD" w:rsidRDefault="0065265E" w:rsidP="0065265E">
            <w:pPr>
              <w:tabs>
                <w:tab w:val="left" w:pos="1077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65265E" w:rsidRPr="00583BA4" w14:paraId="3ED7BC76" w14:textId="77777777" w:rsidTr="0065265E">
        <w:trPr>
          <w:cantSplit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33AA3059" w14:textId="77777777" w:rsidR="0065265E" w:rsidRPr="00583BA4" w:rsidRDefault="0065265E" w:rsidP="0065265E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230DA02C" w14:textId="77777777" w:rsidR="0065265E" w:rsidRPr="00583BA4" w:rsidRDefault="0065265E" w:rsidP="0065265E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5 – 16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5CC689A8" w14:textId="77777777" w:rsidR="0065265E" w:rsidRPr="00152AAD" w:rsidRDefault="0065265E" w:rsidP="0065265E">
            <w:pPr>
              <w:tabs>
                <w:tab w:val="left" w:pos="1134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479BCB6C" w14:textId="77777777" w:rsidR="0065265E" w:rsidRPr="00152AAD" w:rsidRDefault="0065265E" w:rsidP="0065265E">
            <w:pPr>
              <w:tabs>
                <w:tab w:val="left" w:pos="1077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65265E" w:rsidRPr="00583BA4" w14:paraId="589A7407" w14:textId="77777777" w:rsidTr="0065265E">
        <w:trPr>
          <w:cantSplit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7565C69E" w14:textId="77777777" w:rsidR="0065265E" w:rsidRPr="00583BA4" w:rsidRDefault="0065265E" w:rsidP="0065265E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5C818DBD" w14:textId="77777777" w:rsidR="0065265E" w:rsidRPr="00583BA4" w:rsidRDefault="0065265E" w:rsidP="0065265E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6-17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71276CB1" w14:textId="77777777" w:rsidR="0065265E" w:rsidRPr="00152AAD" w:rsidRDefault="0065265E" w:rsidP="0065265E">
            <w:pPr>
              <w:jc w:val="both"/>
              <w:rPr>
                <w:b/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1081A4C3" w14:textId="77777777" w:rsidR="0065265E" w:rsidRPr="00152AAD" w:rsidRDefault="0065265E" w:rsidP="0065265E">
            <w:pPr>
              <w:tabs>
                <w:tab w:val="left" w:pos="1077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65265E" w:rsidRPr="00583BA4" w14:paraId="412B5F56" w14:textId="77777777" w:rsidTr="0065265E">
        <w:trPr>
          <w:cantSplit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38620A4F" w14:textId="77777777" w:rsidR="0065265E" w:rsidRPr="00583BA4" w:rsidRDefault="0065265E" w:rsidP="0065265E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24324368" w14:textId="77777777" w:rsidR="0065265E" w:rsidRPr="00583BA4" w:rsidRDefault="0065265E" w:rsidP="0065265E">
            <w:pPr>
              <w:jc w:val="center"/>
              <w:rPr>
                <w:sz w:val="16"/>
                <w:szCs w:val="16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7-18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3750A3EE" w14:textId="77777777" w:rsidR="0065265E" w:rsidRPr="00E05C54" w:rsidRDefault="0065265E" w:rsidP="0065265E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2BADAF50" w14:textId="77777777" w:rsidR="0065265E" w:rsidRPr="00152AAD" w:rsidRDefault="0065265E" w:rsidP="0065265E">
            <w:pPr>
              <w:tabs>
                <w:tab w:val="left" w:pos="1077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65265E" w:rsidRPr="00583BA4" w14:paraId="5601CA0D" w14:textId="77777777" w:rsidTr="0065265E">
        <w:trPr>
          <w:cantSplit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37F546D3" w14:textId="77777777" w:rsidR="0065265E" w:rsidRPr="00583BA4" w:rsidRDefault="0065265E" w:rsidP="0065265E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57AAEBA9" w14:textId="77777777" w:rsidR="0065265E" w:rsidRPr="00583BA4" w:rsidRDefault="0065265E" w:rsidP="0065265E">
            <w:pPr>
              <w:jc w:val="center"/>
              <w:rPr>
                <w:sz w:val="16"/>
                <w:szCs w:val="16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8-19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531F9885" w14:textId="77777777" w:rsidR="0065265E" w:rsidRPr="00E05C54" w:rsidRDefault="0065265E" w:rsidP="0065265E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7E2B1641" w14:textId="77777777" w:rsidR="0065265E" w:rsidRPr="00152AAD" w:rsidRDefault="0065265E" w:rsidP="0065265E">
            <w:pPr>
              <w:tabs>
                <w:tab w:val="left" w:pos="1077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65265E" w:rsidRPr="00583BA4" w14:paraId="3E78D116" w14:textId="77777777" w:rsidTr="0065265E">
        <w:trPr>
          <w:cantSplit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1DB13A1A" w14:textId="77777777" w:rsidR="0065265E" w:rsidRPr="00583BA4" w:rsidRDefault="0065265E" w:rsidP="0065265E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330EC812" w14:textId="77777777" w:rsidR="0065265E" w:rsidRPr="00583BA4" w:rsidRDefault="0065265E" w:rsidP="0065265E">
            <w:pPr>
              <w:jc w:val="center"/>
              <w:rPr>
                <w:sz w:val="16"/>
                <w:szCs w:val="16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9-20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591E1F19" w14:textId="77777777" w:rsidR="0065265E" w:rsidRPr="00E05C54" w:rsidRDefault="0065265E" w:rsidP="0065265E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739BE3A3" w14:textId="77777777" w:rsidR="0065265E" w:rsidRPr="00152AAD" w:rsidRDefault="0065265E" w:rsidP="0065265E">
            <w:pPr>
              <w:tabs>
                <w:tab w:val="left" w:pos="1077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65265E" w:rsidRPr="00583BA4" w14:paraId="76518092" w14:textId="77777777" w:rsidTr="0065265E">
        <w:trPr>
          <w:cantSplit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3BFA0FFC" w14:textId="77777777" w:rsidR="0065265E" w:rsidRPr="00583BA4" w:rsidRDefault="0065265E" w:rsidP="0065265E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03440BF8" w14:textId="77777777" w:rsidR="0065265E" w:rsidRPr="00583BA4" w:rsidRDefault="0065265E" w:rsidP="0065265E">
            <w:pPr>
              <w:jc w:val="center"/>
              <w:rPr>
                <w:sz w:val="16"/>
                <w:szCs w:val="16"/>
                <w:lang w:val="tr-TR"/>
              </w:rPr>
            </w:pP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648BDF44" w14:textId="77777777" w:rsidR="0065265E" w:rsidRPr="00152AAD" w:rsidRDefault="0065265E" w:rsidP="0065265E">
            <w:pPr>
              <w:jc w:val="both"/>
              <w:rPr>
                <w:b/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65011A0E" w14:textId="77777777" w:rsidR="0065265E" w:rsidRPr="00152AAD" w:rsidRDefault="0065265E" w:rsidP="0065265E">
            <w:pPr>
              <w:tabs>
                <w:tab w:val="left" w:pos="1077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65265E" w:rsidRPr="00583BA4" w14:paraId="519D3118" w14:textId="77777777" w:rsidTr="0065265E">
        <w:trPr>
          <w:cantSplit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2FBE5A0D" w14:textId="77777777" w:rsidR="0065265E" w:rsidRPr="00583BA4" w:rsidRDefault="0065265E" w:rsidP="0065265E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349165B0" w14:textId="77777777" w:rsidR="0065265E" w:rsidRPr="00583BA4" w:rsidRDefault="0065265E" w:rsidP="0065265E">
            <w:pPr>
              <w:jc w:val="center"/>
              <w:rPr>
                <w:sz w:val="16"/>
                <w:szCs w:val="16"/>
                <w:lang w:val="tr-TR"/>
              </w:rPr>
            </w:pP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48F6D6EC" w14:textId="77777777" w:rsidR="0065265E" w:rsidRPr="00152AAD" w:rsidRDefault="0065265E" w:rsidP="0065265E">
            <w:pPr>
              <w:jc w:val="both"/>
              <w:rPr>
                <w:b/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409FE83D" w14:textId="77777777" w:rsidR="0065265E" w:rsidRPr="00152AAD" w:rsidRDefault="0065265E" w:rsidP="0065265E">
            <w:pPr>
              <w:tabs>
                <w:tab w:val="left" w:pos="1077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65265E" w:rsidRPr="00583BA4" w14:paraId="17EAD81C" w14:textId="77777777" w:rsidTr="0065265E">
        <w:trPr>
          <w:cantSplit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167143C2" w14:textId="77777777" w:rsidR="0065265E" w:rsidRPr="00583BA4" w:rsidRDefault="0065265E" w:rsidP="0065265E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12411B62" w14:textId="77777777" w:rsidR="0065265E" w:rsidRPr="00583BA4" w:rsidRDefault="0065265E" w:rsidP="0065265E">
            <w:pPr>
              <w:jc w:val="center"/>
              <w:rPr>
                <w:sz w:val="16"/>
                <w:szCs w:val="16"/>
                <w:lang w:val="tr-TR"/>
              </w:rPr>
            </w:pP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66C43107" w14:textId="77777777" w:rsidR="0065265E" w:rsidRPr="00152AAD" w:rsidRDefault="0065265E" w:rsidP="0065265E">
            <w:pPr>
              <w:jc w:val="both"/>
              <w:rPr>
                <w:b/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0F99BCC0" w14:textId="77777777" w:rsidR="0065265E" w:rsidRPr="00152AAD" w:rsidRDefault="0065265E" w:rsidP="0065265E">
            <w:pPr>
              <w:tabs>
                <w:tab w:val="left" w:pos="1077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65265E" w:rsidRPr="00583BA4" w14:paraId="198E91D6" w14:textId="77777777" w:rsidTr="0065265E">
        <w:trPr>
          <w:cantSplit/>
        </w:trPr>
        <w:tc>
          <w:tcPr>
            <w:tcW w:w="268" w:type="pct"/>
            <w:vMerge w:val="restart"/>
            <w:tcBorders>
              <w:top w:val="single" w:sz="12" w:space="0" w:color="auto"/>
              <w:left w:val="single" w:sz="12" w:space="0" w:color="auto"/>
              <w:right w:val="nil"/>
            </w:tcBorders>
            <w:shd w:val="clear" w:color="auto" w:fill="FFFFFF" w:themeFill="background1"/>
            <w:textDirection w:val="btLr"/>
            <w:vAlign w:val="center"/>
            <w:hideMark/>
          </w:tcPr>
          <w:p w14:paraId="27717327" w14:textId="39844B6F" w:rsidR="0065265E" w:rsidRDefault="0065265E" w:rsidP="0065265E">
            <w:pPr>
              <w:ind w:left="113" w:right="113"/>
              <w:jc w:val="center"/>
              <w:rPr>
                <w:b/>
                <w:sz w:val="16"/>
                <w:szCs w:val="16"/>
                <w:lang w:val="tr-TR"/>
              </w:rPr>
            </w:pPr>
            <w:r>
              <w:rPr>
                <w:b/>
                <w:sz w:val="16"/>
                <w:szCs w:val="16"/>
                <w:lang w:val="tr-TR"/>
              </w:rPr>
              <w:t>18.</w:t>
            </w:r>
            <w:proofErr w:type="gramStart"/>
            <w:r>
              <w:rPr>
                <w:b/>
                <w:sz w:val="16"/>
                <w:szCs w:val="16"/>
                <w:lang w:val="tr-TR"/>
              </w:rPr>
              <w:t>06..</w:t>
            </w:r>
            <w:proofErr w:type="gramEnd"/>
            <w:r>
              <w:rPr>
                <w:b/>
                <w:sz w:val="16"/>
                <w:szCs w:val="16"/>
                <w:lang w:val="tr-TR"/>
              </w:rPr>
              <w:t>2026</w:t>
            </w:r>
          </w:p>
          <w:p w14:paraId="465B75DC" w14:textId="77777777" w:rsidR="0065265E" w:rsidRPr="00583BA4" w:rsidRDefault="0065265E" w:rsidP="0065265E">
            <w:pPr>
              <w:ind w:left="113" w:right="113"/>
              <w:jc w:val="center"/>
              <w:rPr>
                <w:b/>
                <w:sz w:val="16"/>
                <w:szCs w:val="16"/>
                <w:lang w:val="tr-TR"/>
              </w:rPr>
            </w:pPr>
            <w:r w:rsidRPr="00583BA4">
              <w:rPr>
                <w:b/>
                <w:sz w:val="16"/>
                <w:szCs w:val="16"/>
                <w:lang w:val="tr-TR"/>
              </w:rPr>
              <w:t>PERŞEMBE</w:t>
            </w:r>
          </w:p>
        </w:tc>
        <w:tc>
          <w:tcPr>
            <w:tcW w:w="313" w:type="pct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3DC558D5" w14:textId="77777777" w:rsidR="0065265E" w:rsidRPr="00583BA4" w:rsidRDefault="0065265E" w:rsidP="0065265E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08 – 09</w:t>
            </w:r>
          </w:p>
        </w:tc>
        <w:tc>
          <w:tcPr>
            <w:tcW w:w="2148" w:type="pct"/>
            <w:tcBorders>
              <w:top w:val="single" w:sz="12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56EDAA09" w14:textId="77777777" w:rsidR="0065265E" w:rsidRPr="00152AAD" w:rsidRDefault="0065265E" w:rsidP="0065265E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2" w:type="pct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76A1001F" w14:textId="77777777" w:rsidR="0065265E" w:rsidRPr="00152AAD" w:rsidRDefault="0065265E" w:rsidP="0065265E">
            <w:pPr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65265E" w:rsidRPr="00583BA4" w14:paraId="63C8E60D" w14:textId="77777777" w:rsidTr="0065265E">
        <w:trPr>
          <w:cantSplit/>
          <w:trHeight w:val="53"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0D7D79DD" w14:textId="77777777" w:rsidR="0065265E" w:rsidRPr="00583BA4" w:rsidRDefault="0065265E" w:rsidP="0065265E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21B8D2D4" w14:textId="77777777" w:rsidR="0065265E" w:rsidRPr="00583BA4" w:rsidRDefault="0065265E" w:rsidP="0065265E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09 – 10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4A7CC3B1" w14:textId="77777777" w:rsidR="0065265E" w:rsidRPr="00152AAD" w:rsidRDefault="0065265E" w:rsidP="0065265E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2F6C2B61" w14:textId="77777777" w:rsidR="0065265E" w:rsidRPr="00152AAD" w:rsidRDefault="0065265E" w:rsidP="0065265E">
            <w:pPr>
              <w:rPr>
                <w:color w:val="000000" w:themeColor="text1"/>
                <w:sz w:val="16"/>
                <w:szCs w:val="16"/>
              </w:rPr>
            </w:pPr>
          </w:p>
        </w:tc>
      </w:tr>
      <w:tr w:rsidR="0065265E" w:rsidRPr="00583BA4" w14:paraId="14319241" w14:textId="77777777" w:rsidTr="0065265E">
        <w:trPr>
          <w:cantSplit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2D2E7B4F" w14:textId="77777777" w:rsidR="0065265E" w:rsidRPr="00583BA4" w:rsidRDefault="0065265E" w:rsidP="0065265E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6B3D3F77" w14:textId="77777777" w:rsidR="0065265E" w:rsidRPr="00583BA4" w:rsidRDefault="0065265E" w:rsidP="0065265E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0 – 11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27B8BA28" w14:textId="77777777" w:rsidR="0065265E" w:rsidRPr="00152AAD" w:rsidRDefault="0065265E" w:rsidP="0065265E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74CA692B" w14:textId="77777777" w:rsidR="0065265E" w:rsidRPr="00152AAD" w:rsidRDefault="0065265E" w:rsidP="0065265E">
            <w:pPr>
              <w:rPr>
                <w:color w:val="000000" w:themeColor="text1"/>
                <w:sz w:val="16"/>
                <w:szCs w:val="16"/>
              </w:rPr>
            </w:pPr>
          </w:p>
        </w:tc>
      </w:tr>
      <w:tr w:rsidR="0065265E" w:rsidRPr="00583BA4" w14:paraId="5D5547CA" w14:textId="77777777" w:rsidTr="0065265E">
        <w:trPr>
          <w:cantSplit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4CC4965D" w14:textId="77777777" w:rsidR="0065265E" w:rsidRPr="00583BA4" w:rsidRDefault="0065265E" w:rsidP="0065265E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2CC943F4" w14:textId="77777777" w:rsidR="0065265E" w:rsidRPr="00583BA4" w:rsidRDefault="0065265E" w:rsidP="0065265E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1 – 12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4040BD22" w14:textId="77777777" w:rsidR="0065265E" w:rsidRPr="00152AAD" w:rsidRDefault="0065265E" w:rsidP="0065265E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0EA4A4DC" w14:textId="1B7DE529" w:rsidR="0065265E" w:rsidRPr="00152AAD" w:rsidRDefault="0065265E" w:rsidP="0065265E">
            <w:pPr>
              <w:rPr>
                <w:color w:val="000000" w:themeColor="text1"/>
                <w:sz w:val="16"/>
                <w:szCs w:val="16"/>
              </w:rPr>
            </w:pPr>
          </w:p>
        </w:tc>
      </w:tr>
      <w:tr w:rsidR="0065265E" w:rsidRPr="00583BA4" w14:paraId="09E7D3F6" w14:textId="77777777" w:rsidTr="0065265E">
        <w:trPr>
          <w:cantSplit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2BAFEF3E" w14:textId="77777777" w:rsidR="0065265E" w:rsidRPr="00583BA4" w:rsidRDefault="0065265E" w:rsidP="0065265E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1779F5B8" w14:textId="77777777" w:rsidR="0065265E" w:rsidRPr="00583BA4" w:rsidRDefault="0065265E" w:rsidP="0065265E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2 – 13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3CD43F4D" w14:textId="77777777" w:rsidR="0065265E" w:rsidRPr="00152AAD" w:rsidRDefault="0065265E" w:rsidP="0065265E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358D544D" w14:textId="77777777" w:rsidR="0065265E" w:rsidRPr="00152AAD" w:rsidRDefault="0065265E" w:rsidP="0065265E">
            <w:pPr>
              <w:rPr>
                <w:color w:val="000000" w:themeColor="text1"/>
                <w:sz w:val="16"/>
                <w:szCs w:val="16"/>
              </w:rPr>
            </w:pPr>
          </w:p>
        </w:tc>
      </w:tr>
      <w:tr w:rsidR="0065265E" w:rsidRPr="00583BA4" w14:paraId="5666C2A0" w14:textId="77777777" w:rsidTr="0065265E">
        <w:trPr>
          <w:cantSplit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1DBB2A82" w14:textId="77777777" w:rsidR="0065265E" w:rsidRPr="00583BA4" w:rsidRDefault="0065265E" w:rsidP="0065265E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305A8229" w14:textId="77777777" w:rsidR="0065265E" w:rsidRPr="00583BA4" w:rsidRDefault="0065265E" w:rsidP="0065265E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3 – 14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0A6E4EBB" w14:textId="77777777" w:rsidR="0065265E" w:rsidRPr="006E23DE" w:rsidRDefault="0065265E" w:rsidP="0065265E">
            <w:pPr>
              <w:rPr>
                <w:color w:val="000000" w:themeColor="text1"/>
                <w:sz w:val="16"/>
                <w:szCs w:val="16"/>
                <w:highlight w:val="yellow"/>
                <w:lang w:val="tr-TR"/>
              </w:rPr>
            </w:pPr>
          </w:p>
        </w:tc>
        <w:tc>
          <w:tcPr>
            <w:tcW w:w="227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44CF0E5C" w14:textId="77777777" w:rsidR="0065265E" w:rsidRPr="00152AAD" w:rsidRDefault="0065265E" w:rsidP="0065265E">
            <w:pPr>
              <w:tabs>
                <w:tab w:val="left" w:pos="1077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65265E" w:rsidRPr="00583BA4" w14:paraId="12FB5757" w14:textId="77777777" w:rsidTr="0065265E">
        <w:trPr>
          <w:cantSplit/>
          <w:trHeight w:val="206"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3F4560D9" w14:textId="77777777" w:rsidR="0065265E" w:rsidRPr="00583BA4" w:rsidRDefault="0065265E" w:rsidP="0065265E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63A12DCF" w14:textId="77777777" w:rsidR="0065265E" w:rsidRPr="00583BA4" w:rsidRDefault="0065265E" w:rsidP="0065265E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4 – 15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39675B41" w14:textId="77777777" w:rsidR="0065265E" w:rsidRPr="006E23DE" w:rsidRDefault="0065265E" w:rsidP="0065265E">
            <w:pPr>
              <w:rPr>
                <w:color w:val="000000" w:themeColor="text1"/>
                <w:sz w:val="16"/>
                <w:szCs w:val="16"/>
                <w:highlight w:val="yellow"/>
                <w:lang w:val="tr-TR"/>
              </w:rPr>
            </w:pPr>
          </w:p>
        </w:tc>
        <w:tc>
          <w:tcPr>
            <w:tcW w:w="227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4D24AC85" w14:textId="77777777" w:rsidR="0065265E" w:rsidRPr="00152AAD" w:rsidRDefault="0065265E" w:rsidP="0065265E">
            <w:pPr>
              <w:tabs>
                <w:tab w:val="left" w:pos="1077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65265E" w:rsidRPr="00583BA4" w14:paraId="577A5615" w14:textId="77777777" w:rsidTr="0065265E">
        <w:trPr>
          <w:cantSplit/>
          <w:trHeight w:val="105"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4F526318" w14:textId="77777777" w:rsidR="0065265E" w:rsidRPr="00583BA4" w:rsidRDefault="0065265E" w:rsidP="0065265E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26B07C4B" w14:textId="77777777" w:rsidR="0065265E" w:rsidRPr="00583BA4" w:rsidRDefault="0065265E" w:rsidP="0065265E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5 – 16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5B9D044A" w14:textId="47CD0AA5" w:rsidR="0065265E" w:rsidRPr="006E23DE" w:rsidRDefault="0065265E" w:rsidP="0065265E">
            <w:pPr>
              <w:rPr>
                <w:color w:val="000000" w:themeColor="text1"/>
                <w:sz w:val="16"/>
                <w:szCs w:val="16"/>
                <w:highlight w:val="yellow"/>
                <w:lang w:val="tr-TR"/>
              </w:rPr>
            </w:pPr>
          </w:p>
        </w:tc>
        <w:tc>
          <w:tcPr>
            <w:tcW w:w="227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31BA69D1" w14:textId="77777777" w:rsidR="0065265E" w:rsidRPr="00152AAD" w:rsidRDefault="0065265E" w:rsidP="0065265E">
            <w:pPr>
              <w:tabs>
                <w:tab w:val="left" w:pos="1077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65265E" w:rsidRPr="00583BA4" w14:paraId="6A8018AF" w14:textId="77777777" w:rsidTr="0065265E">
        <w:trPr>
          <w:cantSplit/>
          <w:trHeight w:val="53"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0B4557B2" w14:textId="77777777" w:rsidR="0065265E" w:rsidRPr="00583BA4" w:rsidRDefault="0065265E" w:rsidP="0065265E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7E420900" w14:textId="77777777" w:rsidR="0065265E" w:rsidRPr="00583BA4" w:rsidRDefault="0065265E" w:rsidP="0065265E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6 – 17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46602DD3" w14:textId="77777777" w:rsidR="0065265E" w:rsidRPr="00152AAD" w:rsidRDefault="0065265E" w:rsidP="0065265E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72CAD5FC" w14:textId="77777777" w:rsidR="0065265E" w:rsidRPr="00152AAD" w:rsidRDefault="0065265E" w:rsidP="0065265E">
            <w:pPr>
              <w:tabs>
                <w:tab w:val="left" w:pos="1077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65265E" w:rsidRPr="00583BA4" w14:paraId="506C958E" w14:textId="77777777" w:rsidTr="0065265E">
        <w:trPr>
          <w:cantSplit/>
          <w:trHeight w:val="53"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4F3FE064" w14:textId="77777777" w:rsidR="0065265E" w:rsidRPr="00583BA4" w:rsidRDefault="0065265E" w:rsidP="0065265E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60904EF7" w14:textId="77777777" w:rsidR="0065265E" w:rsidRPr="00583BA4" w:rsidRDefault="0065265E" w:rsidP="0065265E">
            <w:pPr>
              <w:jc w:val="center"/>
              <w:rPr>
                <w:sz w:val="16"/>
                <w:szCs w:val="16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7-18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1B32567D" w14:textId="77777777" w:rsidR="0065265E" w:rsidRPr="00152AAD" w:rsidRDefault="0065265E" w:rsidP="0065265E">
            <w:pPr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752CBD71" w14:textId="77777777" w:rsidR="0065265E" w:rsidRPr="00152AAD" w:rsidRDefault="0065265E" w:rsidP="0065265E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65265E" w:rsidRPr="00583BA4" w14:paraId="43AEFEB4" w14:textId="77777777" w:rsidTr="0065265E">
        <w:trPr>
          <w:cantSplit/>
          <w:trHeight w:val="53"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70B24C03" w14:textId="77777777" w:rsidR="0065265E" w:rsidRPr="00583BA4" w:rsidRDefault="0065265E" w:rsidP="0065265E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031B10B8" w14:textId="77777777" w:rsidR="0065265E" w:rsidRPr="00583BA4" w:rsidRDefault="0065265E" w:rsidP="0065265E">
            <w:pPr>
              <w:jc w:val="center"/>
              <w:rPr>
                <w:sz w:val="16"/>
                <w:szCs w:val="16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8-19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405D1F9C" w14:textId="77777777" w:rsidR="0065265E" w:rsidRPr="00152AAD" w:rsidRDefault="0065265E" w:rsidP="0065265E">
            <w:pPr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4F92896D" w14:textId="77777777" w:rsidR="0065265E" w:rsidRPr="00152AAD" w:rsidRDefault="0065265E" w:rsidP="0065265E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65265E" w:rsidRPr="00583BA4" w14:paraId="54B04EE0" w14:textId="77777777" w:rsidTr="0065265E">
        <w:trPr>
          <w:cantSplit/>
          <w:trHeight w:val="53"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2B6E0CA5" w14:textId="77777777" w:rsidR="0065265E" w:rsidRPr="00583BA4" w:rsidRDefault="0065265E" w:rsidP="0065265E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18" w:space="0" w:color="auto"/>
              <w:right w:val="single" w:sz="12" w:space="0" w:color="auto"/>
            </w:tcBorders>
            <w:shd w:val="clear" w:color="auto" w:fill="FFFFFF" w:themeFill="background1"/>
          </w:tcPr>
          <w:p w14:paraId="37E7D3D5" w14:textId="77777777" w:rsidR="0065265E" w:rsidRPr="00583BA4" w:rsidRDefault="0065265E" w:rsidP="0065265E">
            <w:pPr>
              <w:jc w:val="center"/>
              <w:rPr>
                <w:sz w:val="16"/>
                <w:szCs w:val="16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9-20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18" w:space="0" w:color="auto"/>
              <w:right w:val="single" w:sz="6" w:space="0" w:color="auto"/>
            </w:tcBorders>
            <w:shd w:val="clear" w:color="auto" w:fill="FFFFFF" w:themeFill="background1"/>
          </w:tcPr>
          <w:p w14:paraId="53B66D91" w14:textId="77777777" w:rsidR="0065265E" w:rsidRPr="00152AAD" w:rsidRDefault="0065265E" w:rsidP="0065265E">
            <w:pPr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2" w:type="pct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12" w:space="0" w:color="auto"/>
            </w:tcBorders>
            <w:shd w:val="clear" w:color="auto" w:fill="FFFFFF" w:themeFill="background1"/>
          </w:tcPr>
          <w:p w14:paraId="18962FB1" w14:textId="77777777" w:rsidR="0065265E" w:rsidRPr="00152AAD" w:rsidRDefault="0065265E" w:rsidP="0065265E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65265E" w:rsidRPr="00583BA4" w14:paraId="1D143C02" w14:textId="77777777" w:rsidTr="0065265E">
        <w:trPr>
          <w:cantSplit/>
          <w:trHeight w:val="202"/>
        </w:trPr>
        <w:tc>
          <w:tcPr>
            <w:tcW w:w="268" w:type="pct"/>
            <w:vMerge w:val="restart"/>
            <w:tcBorders>
              <w:top w:val="single" w:sz="12" w:space="0" w:color="auto"/>
              <w:left w:val="single" w:sz="12" w:space="0" w:color="auto"/>
              <w:right w:val="nil"/>
            </w:tcBorders>
            <w:shd w:val="clear" w:color="auto" w:fill="FFFFFF" w:themeFill="background1"/>
            <w:textDirection w:val="btLr"/>
            <w:vAlign w:val="center"/>
            <w:hideMark/>
          </w:tcPr>
          <w:p w14:paraId="0ACEBC59" w14:textId="3D7190E6" w:rsidR="0065265E" w:rsidRDefault="0065265E" w:rsidP="0065265E">
            <w:pPr>
              <w:ind w:left="113" w:right="113"/>
              <w:jc w:val="center"/>
              <w:rPr>
                <w:b/>
                <w:sz w:val="16"/>
                <w:szCs w:val="16"/>
                <w:lang w:val="tr-TR"/>
              </w:rPr>
            </w:pPr>
            <w:r>
              <w:rPr>
                <w:b/>
                <w:sz w:val="16"/>
                <w:szCs w:val="16"/>
                <w:lang w:val="tr-TR"/>
              </w:rPr>
              <w:t>19.06.2026</w:t>
            </w:r>
          </w:p>
          <w:p w14:paraId="381C550F" w14:textId="77777777" w:rsidR="0065265E" w:rsidRPr="00583BA4" w:rsidRDefault="0065265E" w:rsidP="0065265E">
            <w:pPr>
              <w:ind w:left="113" w:right="113"/>
              <w:jc w:val="center"/>
              <w:rPr>
                <w:b/>
                <w:sz w:val="16"/>
                <w:szCs w:val="16"/>
                <w:lang w:val="tr-TR"/>
              </w:rPr>
            </w:pPr>
            <w:r w:rsidRPr="00583BA4">
              <w:rPr>
                <w:b/>
                <w:sz w:val="16"/>
                <w:szCs w:val="16"/>
                <w:lang w:val="tr-TR"/>
              </w:rPr>
              <w:t>CUMA</w:t>
            </w:r>
          </w:p>
        </w:tc>
        <w:tc>
          <w:tcPr>
            <w:tcW w:w="313" w:type="pct"/>
            <w:tcBorders>
              <w:top w:val="single" w:sz="18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31F7F92A" w14:textId="77777777" w:rsidR="0065265E" w:rsidRPr="00583BA4" w:rsidRDefault="0065265E" w:rsidP="0065265E">
            <w:pPr>
              <w:jc w:val="center"/>
              <w:rPr>
                <w:sz w:val="16"/>
                <w:szCs w:val="16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08 - 09</w:t>
            </w:r>
          </w:p>
        </w:tc>
        <w:tc>
          <w:tcPr>
            <w:tcW w:w="2148" w:type="pct"/>
            <w:tcBorders>
              <w:top w:val="single" w:sz="18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111E9C7F" w14:textId="77777777" w:rsidR="0065265E" w:rsidRPr="00152AAD" w:rsidRDefault="0065265E" w:rsidP="0065265E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2" w:type="pct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5E667E9D" w14:textId="77777777" w:rsidR="0065265E" w:rsidRPr="00152AAD" w:rsidRDefault="0065265E" w:rsidP="0065265E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65265E" w:rsidRPr="00583BA4" w14:paraId="22762600" w14:textId="77777777" w:rsidTr="0065265E">
        <w:trPr>
          <w:cantSplit/>
          <w:trHeight w:val="72"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2C4ECC94" w14:textId="77777777" w:rsidR="0065265E" w:rsidRPr="00583BA4" w:rsidRDefault="0065265E" w:rsidP="0065265E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660B17EA" w14:textId="77777777" w:rsidR="0065265E" w:rsidRPr="00583BA4" w:rsidRDefault="0065265E" w:rsidP="0065265E">
            <w:pPr>
              <w:jc w:val="center"/>
              <w:rPr>
                <w:sz w:val="16"/>
                <w:szCs w:val="16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09 – 10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52A15728" w14:textId="77777777" w:rsidR="0065265E" w:rsidRPr="00152AAD" w:rsidRDefault="0065265E" w:rsidP="0065265E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129969A2" w14:textId="77777777" w:rsidR="0065265E" w:rsidRPr="00152AAD" w:rsidRDefault="0065265E" w:rsidP="0065265E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65265E" w:rsidRPr="00583BA4" w14:paraId="4E60C850" w14:textId="77777777" w:rsidTr="0065265E">
        <w:trPr>
          <w:cantSplit/>
          <w:trHeight w:val="72"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299C7FAE" w14:textId="77777777" w:rsidR="0065265E" w:rsidRPr="00583BA4" w:rsidRDefault="0065265E" w:rsidP="0065265E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73DAFA18" w14:textId="77777777" w:rsidR="0065265E" w:rsidRPr="00583BA4" w:rsidRDefault="0065265E" w:rsidP="0065265E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0 – 11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32B95A4A" w14:textId="77777777" w:rsidR="0065265E" w:rsidRPr="00152AAD" w:rsidRDefault="0065265E" w:rsidP="0065265E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0BC98E32" w14:textId="77777777" w:rsidR="0065265E" w:rsidRPr="00152AAD" w:rsidRDefault="0065265E" w:rsidP="0065265E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65265E" w:rsidRPr="00583BA4" w14:paraId="3D2E65C6" w14:textId="77777777" w:rsidTr="0065265E">
        <w:trPr>
          <w:cantSplit/>
          <w:trHeight w:val="206"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71F18F15" w14:textId="77777777" w:rsidR="0065265E" w:rsidRPr="00583BA4" w:rsidRDefault="0065265E" w:rsidP="0065265E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5B0B19A7" w14:textId="77777777" w:rsidR="0065265E" w:rsidRPr="00583BA4" w:rsidRDefault="0065265E" w:rsidP="0065265E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1 – 12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53E413C7" w14:textId="201E30FD" w:rsidR="0065265E" w:rsidRPr="00152AAD" w:rsidRDefault="0065265E" w:rsidP="0065265E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6FD799A6" w14:textId="77777777" w:rsidR="0065265E" w:rsidRPr="00152AAD" w:rsidRDefault="0065265E" w:rsidP="0065265E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65265E" w:rsidRPr="00583BA4" w14:paraId="22C70B52" w14:textId="77777777" w:rsidTr="0065265E">
        <w:trPr>
          <w:cantSplit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38032922" w14:textId="77777777" w:rsidR="0065265E" w:rsidRPr="00583BA4" w:rsidRDefault="0065265E" w:rsidP="0065265E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6C4DCCC6" w14:textId="77777777" w:rsidR="0065265E" w:rsidRPr="00583BA4" w:rsidRDefault="0065265E" w:rsidP="0065265E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2 – 13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7FB5B672" w14:textId="77777777" w:rsidR="0065265E" w:rsidRPr="00152AAD" w:rsidRDefault="0065265E" w:rsidP="0065265E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7925309E" w14:textId="77777777" w:rsidR="0065265E" w:rsidRPr="00152AAD" w:rsidRDefault="0065265E" w:rsidP="0065265E">
            <w:pPr>
              <w:tabs>
                <w:tab w:val="left" w:pos="1077"/>
              </w:tabs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65265E" w:rsidRPr="00583BA4" w14:paraId="074486C7" w14:textId="77777777" w:rsidTr="0065265E">
        <w:trPr>
          <w:cantSplit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490A0E3F" w14:textId="77777777" w:rsidR="0065265E" w:rsidRPr="00583BA4" w:rsidRDefault="0065265E" w:rsidP="0065265E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21D16F57" w14:textId="77777777" w:rsidR="0065265E" w:rsidRPr="00583BA4" w:rsidRDefault="0065265E" w:rsidP="0065265E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3 – 14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7AA91805" w14:textId="77777777" w:rsidR="0065265E" w:rsidRPr="00152AAD" w:rsidRDefault="0065265E" w:rsidP="0065265E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440B7998" w14:textId="77777777" w:rsidR="0065265E" w:rsidRPr="00152AAD" w:rsidRDefault="0065265E" w:rsidP="0065265E">
            <w:pPr>
              <w:tabs>
                <w:tab w:val="left" w:pos="1134"/>
              </w:tabs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65265E" w:rsidRPr="00583BA4" w14:paraId="0008FDDF" w14:textId="77777777" w:rsidTr="0065265E">
        <w:trPr>
          <w:cantSplit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6AF32980" w14:textId="77777777" w:rsidR="0065265E" w:rsidRPr="00583BA4" w:rsidRDefault="0065265E" w:rsidP="0065265E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0D8C0FF6" w14:textId="77777777" w:rsidR="0065265E" w:rsidRPr="00583BA4" w:rsidRDefault="0065265E" w:rsidP="0065265E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4 – 15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514CF89A" w14:textId="77777777" w:rsidR="0065265E" w:rsidRPr="00152AAD" w:rsidRDefault="0065265E" w:rsidP="0065265E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10EA1A8B" w14:textId="77777777" w:rsidR="0065265E" w:rsidRPr="00152AAD" w:rsidRDefault="0065265E" w:rsidP="0065265E">
            <w:pPr>
              <w:tabs>
                <w:tab w:val="left" w:pos="1134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65265E" w:rsidRPr="00583BA4" w14:paraId="269785A7" w14:textId="77777777" w:rsidTr="0065265E">
        <w:trPr>
          <w:cantSplit/>
          <w:trHeight w:val="48"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74001067" w14:textId="77777777" w:rsidR="0065265E" w:rsidRPr="00583BA4" w:rsidRDefault="0065265E" w:rsidP="0065265E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418228B2" w14:textId="77777777" w:rsidR="0065265E" w:rsidRPr="00583BA4" w:rsidRDefault="0065265E" w:rsidP="0065265E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5 – 16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395FFDB8" w14:textId="77777777" w:rsidR="0065265E" w:rsidRPr="00152AAD" w:rsidRDefault="0065265E" w:rsidP="0065265E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32955981" w14:textId="77777777" w:rsidR="0065265E" w:rsidRPr="00152AAD" w:rsidRDefault="0065265E" w:rsidP="0065265E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65265E" w:rsidRPr="00583BA4" w14:paraId="6F199DF4" w14:textId="77777777" w:rsidTr="0065265E">
        <w:trPr>
          <w:cantSplit/>
          <w:trHeight w:val="48"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1DEF1EB4" w14:textId="77777777" w:rsidR="0065265E" w:rsidRPr="00583BA4" w:rsidRDefault="0065265E" w:rsidP="0065265E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79799A5B" w14:textId="77777777" w:rsidR="0065265E" w:rsidRPr="00583BA4" w:rsidRDefault="0065265E" w:rsidP="0065265E">
            <w:pPr>
              <w:rPr>
                <w:sz w:val="16"/>
                <w:szCs w:val="16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6 - 17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49239363" w14:textId="77777777" w:rsidR="0065265E" w:rsidRPr="00152AAD" w:rsidRDefault="0065265E" w:rsidP="0065265E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74DA2064" w14:textId="77777777" w:rsidR="0065265E" w:rsidRPr="00152AAD" w:rsidRDefault="0065265E" w:rsidP="0065265E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65265E" w:rsidRPr="00583BA4" w14:paraId="639AB513" w14:textId="77777777" w:rsidTr="0065265E">
        <w:trPr>
          <w:cantSplit/>
          <w:trHeight w:val="48"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44CD7CC5" w14:textId="77777777" w:rsidR="0065265E" w:rsidRPr="00583BA4" w:rsidRDefault="0065265E" w:rsidP="0065265E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1A387766" w14:textId="77777777" w:rsidR="0065265E" w:rsidRPr="00583BA4" w:rsidRDefault="0065265E" w:rsidP="0065265E">
            <w:pPr>
              <w:rPr>
                <w:sz w:val="16"/>
                <w:szCs w:val="16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7-18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034931C4" w14:textId="77777777" w:rsidR="0065265E" w:rsidRPr="00152AAD" w:rsidRDefault="0065265E" w:rsidP="0065265E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2A06D80A" w14:textId="77777777" w:rsidR="0065265E" w:rsidRPr="00152AAD" w:rsidRDefault="0065265E" w:rsidP="0065265E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65265E" w:rsidRPr="00583BA4" w14:paraId="223FF6D8" w14:textId="77777777" w:rsidTr="0065265E">
        <w:trPr>
          <w:cantSplit/>
          <w:trHeight w:val="48"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412188A6" w14:textId="77777777" w:rsidR="0065265E" w:rsidRPr="00583BA4" w:rsidRDefault="0065265E" w:rsidP="0065265E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3E840D9D" w14:textId="77777777" w:rsidR="0065265E" w:rsidRPr="00583BA4" w:rsidRDefault="0065265E" w:rsidP="0065265E">
            <w:pPr>
              <w:rPr>
                <w:sz w:val="16"/>
                <w:szCs w:val="16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8-19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6B0B1A8C" w14:textId="77777777" w:rsidR="0065265E" w:rsidRPr="00152AAD" w:rsidRDefault="0065265E" w:rsidP="0065265E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240656E3" w14:textId="77777777" w:rsidR="0065265E" w:rsidRPr="00152AAD" w:rsidRDefault="0065265E" w:rsidP="0065265E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65265E" w:rsidRPr="00583BA4" w14:paraId="4AC8C3FF" w14:textId="77777777" w:rsidTr="0065265E">
        <w:trPr>
          <w:cantSplit/>
          <w:trHeight w:val="48"/>
        </w:trPr>
        <w:tc>
          <w:tcPr>
            <w:tcW w:w="268" w:type="pct"/>
            <w:vMerge/>
            <w:tcBorders>
              <w:left w:val="single" w:sz="12" w:space="0" w:color="auto"/>
              <w:bottom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0AED6EAD" w14:textId="77777777" w:rsidR="0065265E" w:rsidRPr="00583BA4" w:rsidRDefault="0065265E" w:rsidP="0065265E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51BB8AC9" w14:textId="77777777" w:rsidR="0065265E" w:rsidRPr="00583BA4" w:rsidRDefault="0065265E" w:rsidP="0065265E">
            <w:pPr>
              <w:rPr>
                <w:sz w:val="16"/>
                <w:szCs w:val="16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9-20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22C813BE" w14:textId="77777777" w:rsidR="0065265E" w:rsidRPr="00152AAD" w:rsidRDefault="0065265E" w:rsidP="0065265E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70AA27E1" w14:textId="77777777" w:rsidR="0065265E" w:rsidRPr="00152AAD" w:rsidRDefault="0065265E" w:rsidP="0065265E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</w:tbl>
    <w:p w14:paraId="01882D89" w14:textId="77777777" w:rsidR="00A067CE" w:rsidRPr="00583BA4" w:rsidRDefault="00A067CE" w:rsidP="007B3262">
      <w:pPr>
        <w:rPr>
          <w:sz w:val="16"/>
          <w:szCs w:val="16"/>
          <w:lang w:val="tr-TR"/>
        </w:rPr>
      </w:pPr>
    </w:p>
    <w:sectPr w:rsidR="00A067CE" w:rsidRPr="00583BA4" w:rsidSect="00D3651E">
      <w:pgSz w:w="11906" w:h="16838"/>
      <w:pgMar w:top="0" w:right="720" w:bottom="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57751AD"/>
    <w:multiLevelType w:val="hybridMultilevel"/>
    <w:tmpl w:val="4EE645E6"/>
    <w:lvl w:ilvl="0" w:tplc="2D0217E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457870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awNDc1NDY0NzExNDdX0lEKTi0uzszPAykwrAUA0ZoYlywAAAA="/>
  </w:docVars>
  <w:rsids>
    <w:rsidRoot w:val="00EB14F3"/>
    <w:rsid w:val="0000048C"/>
    <w:rsid w:val="00004CBB"/>
    <w:rsid w:val="0002467C"/>
    <w:rsid w:val="00027AD9"/>
    <w:rsid w:val="00030F46"/>
    <w:rsid w:val="00031B5E"/>
    <w:rsid w:val="00033EB9"/>
    <w:rsid w:val="00034F30"/>
    <w:rsid w:val="0003612B"/>
    <w:rsid w:val="00041429"/>
    <w:rsid w:val="0004259F"/>
    <w:rsid w:val="00042A4B"/>
    <w:rsid w:val="00044B69"/>
    <w:rsid w:val="00046FC3"/>
    <w:rsid w:val="00053F5A"/>
    <w:rsid w:val="00053FC9"/>
    <w:rsid w:val="000548B7"/>
    <w:rsid w:val="00054D6B"/>
    <w:rsid w:val="00060458"/>
    <w:rsid w:val="00060DEE"/>
    <w:rsid w:val="000658CA"/>
    <w:rsid w:val="00066DA9"/>
    <w:rsid w:val="0007413E"/>
    <w:rsid w:val="00076D32"/>
    <w:rsid w:val="00080198"/>
    <w:rsid w:val="0008036A"/>
    <w:rsid w:val="00081CBB"/>
    <w:rsid w:val="00082923"/>
    <w:rsid w:val="00083127"/>
    <w:rsid w:val="000853CB"/>
    <w:rsid w:val="000906A4"/>
    <w:rsid w:val="00091D4C"/>
    <w:rsid w:val="00095B38"/>
    <w:rsid w:val="00096091"/>
    <w:rsid w:val="00096394"/>
    <w:rsid w:val="000971D8"/>
    <w:rsid w:val="000A24DE"/>
    <w:rsid w:val="000B45FD"/>
    <w:rsid w:val="000B47EF"/>
    <w:rsid w:val="000C147E"/>
    <w:rsid w:val="000C621A"/>
    <w:rsid w:val="000D230F"/>
    <w:rsid w:val="000D4A8C"/>
    <w:rsid w:val="000D758B"/>
    <w:rsid w:val="000E18DB"/>
    <w:rsid w:val="000E19B0"/>
    <w:rsid w:val="000E494C"/>
    <w:rsid w:val="000E53BF"/>
    <w:rsid w:val="000E6421"/>
    <w:rsid w:val="000E66DD"/>
    <w:rsid w:val="000E7620"/>
    <w:rsid w:val="000E787B"/>
    <w:rsid w:val="000F3785"/>
    <w:rsid w:val="000F571E"/>
    <w:rsid w:val="000F5B54"/>
    <w:rsid w:val="00101089"/>
    <w:rsid w:val="001015FE"/>
    <w:rsid w:val="00106119"/>
    <w:rsid w:val="00107CEC"/>
    <w:rsid w:val="0011092E"/>
    <w:rsid w:val="00111D1B"/>
    <w:rsid w:val="001130D7"/>
    <w:rsid w:val="00113E9D"/>
    <w:rsid w:val="0011426F"/>
    <w:rsid w:val="00117B75"/>
    <w:rsid w:val="00120B74"/>
    <w:rsid w:val="00121BE7"/>
    <w:rsid w:val="001267ED"/>
    <w:rsid w:val="00126C39"/>
    <w:rsid w:val="00131CFE"/>
    <w:rsid w:val="001354A4"/>
    <w:rsid w:val="00136588"/>
    <w:rsid w:val="0014065F"/>
    <w:rsid w:val="00141A74"/>
    <w:rsid w:val="0014279B"/>
    <w:rsid w:val="00142E97"/>
    <w:rsid w:val="00144ADA"/>
    <w:rsid w:val="0015264E"/>
    <w:rsid w:val="00152AAD"/>
    <w:rsid w:val="00153407"/>
    <w:rsid w:val="00153E4D"/>
    <w:rsid w:val="001541F3"/>
    <w:rsid w:val="001543A7"/>
    <w:rsid w:val="001572D7"/>
    <w:rsid w:val="001600BA"/>
    <w:rsid w:val="00163F0B"/>
    <w:rsid w:val="00165042"/>
    <w:rsid w:val="00171BC8"/>
    <w:rsid w:val="00173CAF"/>
    <w:rsid w:val="0018250C"/>
    <w:rsid w:val="001828E7"/>
    <w:rsid w:val="001829EE"/>
    <w:rsid w:val="00182CAE"/>
    <w:rsid w:val="00184A36"/>
    <w:rsid w:val="00185364"/>
    <w:rsid w:val="0018735B"/>
    <w:rsid w:val="00191267"/>
    <w:rsid w:val="00194332"/>
    <w:rsid w:val="001950FB"/>
    <w:rsid w:val="00195CEC"/>
    <w:rsid w:val="001A0178"/>
    <w:rsid w:val="001A72F1"/>
    <w:rsid w:val="001B003D"/>
    <w:rsid w:val="001B097D"/>
    <w:rsid w:val="001B295E"/>
    <w:rsid w:val="001C03B8"/>
    <w:rsid w:val="001C0E54"/>
    <w:rsid w:val="001C23F7"/>
    <w:rsid w:val="001C2C46"/>
    <w:rsid w:val="001C6FF5"/>
    <w:rsid w:val="001C7E2E"/>
    <w:rsid w:val="001D02AC"/>
    <w:rsid w:val="001D139E"/>
    <w:rsid w:val="001D3759"/>
    <w:rsid w:val="001D3862"/>
    <w:rsid w:val="001D412E"/>
    <w:rsid w:val="001D5282"/>
    <w:rsid w:val="001D5CEB"/>
    <w:rsid w:val="001D682C"/>
    <w:rsid w:val="001E04CC"/>
    <w:rsid w:val="001E0B49"/>
    <w:rsid w:val="001E12EB"/>
    <w:rsid w:val="001E2A5A"/>
    <w:rsid w:val="001E3626"/>
    <w:rsid w:val="001E543D"/>
    <w:rsid w:val="001E62C9"/>
    <w:rsid w:val="001F2EF1"/>
    <w:rsid w:val="001F6AB9"/>
    <w:rsid w:val="0020069F"/>
    <w:rsid w:val="0020085A"/>
    <w:rsid w:val="0020475F"/>
    <w:rsid w:val="00205D93"/>
    <w:rsid w:val="0020688B"/>
    <w:rsid w:val="00215F6F"/>
    <w:rsid w:val="00216280"/>
    <w:rsid w:val="002213D6"/>
    <w:rsid w:val="00224977"/>
    <w:rsid w:val="00225D04"/>
    <w:rsid w:val="00231BA9"/>
    <w:rsid w:val="00231F5D"/>
    <w:rsid w:val="002331AB"/>
    <w:rsid w:val="00234AD6"/>
    <w:rsid w:val="00235D34"/>
    <w:rsid w:val="00237D4E"/>
    <w:rsid w:val="0024148D"/>
    <w:rsid w:val="00243765"/>
    <w:rsid w:val="002447F6"/>
    <w:rsid w:val="002510D8"/>
    <w:rsid w:val="00252BAA"/>
    <w:rsid w:val="002533F8"/>
    <w:rsid w:val="00255404"/>
    <w:rsid w:val="00255850"/>
    <w:rsid w:val="00256C17"/>
    <w:rsid w:val="00260C09"/>
    <w:rsid w:val="0026662B"/>
    <w:rsid w:val="00272FF3"/>
    <w:rsid w:val="00274CAA"/>
    <w:rsid w:val="00277620"/>
    <w:rsid w:val="00282E68"/>
    <w:rsid w:val="00283585"/>
    <w:rsid w:val="00284F92"/>
    <w:rsid w:val="00291BB9"/>
    <w:rsid w:val="00294AC0"/>
    <w:rsid w:val="002A05A8"/>
    <w:rsid w:val="002A3698"/>
    <w:rsid w:val="002A6CED"/>
    <w:rsid w:val="002A7549"/>
    <w:rsid w:val="002B138D"/>
    <w:rsid w:val="002B1FAC"/>
    <w:rsid w:val="002B5132"/>
    <w:rsid w:val="002B57E6"/>
    <w:rsid w:val="002B59F8"/>
    <w:rsid w:val="002B5C8F"/>
    <w:rsid w:val="002C29AE"/>
    <w:rsid w:val="002C2DFD"/>
    <w:rsid w:val="002C51E6"/>
    <w:rsid w:val="002C5EBF"/>
    <w:rsid w:val="002D43D7"/>
    <w:rsid w:val="002D69BE"/>
    <w:rsid w:val="002E3F14"/>
    <w:rsid w:val="002F0BE3"/>
    <w:rsid w:val="002F3F64"/>
    <w:rsid w:val="002F6B89"/>
    <w:rsid w:val="003061C3"/>
    <w:rsid w:val="003102B3"/>
    <w:rsid w:val="003121D3"/>
    <w:rsid w:val="00315D32"/>
    <w:rsid w:val="00321180"/>
    <w:rsid w:val="00322BEE"/>
    <w:rsid w:val="00322BFA"/>
    <w:rsid w:val="00324142"/>
    <w:rsid w:val="003309B0"/>
    <w:rsid w:val="0033198B"/>
    <w:rsid w:val="003325ED"/>
    <w:rsid w:val="00332771"/>
    <w:rsid w:val="003341AE"/>
    <w:rsid w:val="003415A1"/>
    <w:rsid w:val="003422F6"/>
    <w:rsid w:val="00343F5C"/>
    <w:rsid w:val="003459B9"/>
    <w:rsid w:val="00347326"/>
    <w:rsid w:val="00352C1D"/>
    <w:rsid w:val="003563D9"/>
    <w:rsid w:val="003612BC"/>
    <w:rsid w:val="0037435F"/>
    <w:rsid w:val="0037474E"/>
    <w:rsid w:val="00383B3B"/>
    <w:rsid w:val="00384723"/>
    <w:rsid w:val="003877F0"/>
    <w:rsid w:val="00392A30"/>
    <w:rsid w:val="00393E8A"/>
    <w:rsid w:val="003959F9"/>
    <w:rsid w:val="00396F6A"/>
    <w:rsid w:val="003A2467"/>
    <w:rsid w:val="003B0AC9"/>
    <w:rsid w:val="003B687C"/>
    <w:rsid w:val="003C080E"/>
    <w:rsid w:val="003C28B8"/>
    <w:rsid w:val="003C4BF9"/>
    <w:rsid w:val="003C6294"/>
    <w:rsid w:val="003C7C85"/>
    <w:rsid w:val="003D0092"/>
    <w:rsid w:val="003D111D"/>
    <w:rsid w:val="003D2D4F"/>
    <w:rsid w:val="003E38C1"/>
    <w:rsid w:val="003E397C"/>
    <w:rsid w:val="003E76EA"/>
    <w:rsid w:val="003F468C"/>
    <w:rsid w:val="003F5581"/>
    <w:rsid w:val="00400E1C"/>
    <w:rsid w:val="00401384"/>
    <w:rsid w:val="0040212D"/>
    <w:rsid w:val="004055BC"/>
    <w:rsid w:val="0040646E"/>
    <w:rsid w:val="004068D2"/>
    <w:rsid w:val="00410BAE"/>
    <w:rsid w:val="00410BEA"/>
    <w:rsid w:val="0041475F"/>
    <w:rsid w:val="00415507"/>
    <w:rsid w:val="00416260"/>
    <w:rsid w:val="00422180"/>
    <w:rsid w:val="004228B4"/>
    <w:rsid w:val="00422BB5"/>
    <w:rsid w:val="00423D88"/>
    <w:rsid w:val="0042747B"/>
    <w:rsid w:val="004303B2"/>
    <w:rsid w:val="00432945"/>
    <w:rsid w:val="0044190C"/>
    <w:rsid w:val="00445FDB"/>
    <w:rsid w:val="00446F8C"/>
    <w:rsid w:val="004566E1"/>
    <w:rsid w:val="00456923"/>
    <w:rsid w:val="004638DE"/>
    <w:rsid w:val="004662F7"/>
    <w:rsid w:val="00466CF1"/>
    <w:rsid w:val="00475C50"/>
    <w:rsid w:val="004767CF"/>
    <w:rsid w:val="00476996"/>
    <w:rsid w:val="0048069D"/>
    <w:rsid w:val="00480CAD"/>
    <w:rsid w:val="0048128A"/>
    <w:rsid w:val="004818DF"/>
    <w:rsid w:val="00481E6C"/>
    <w:rsid w:val="0048276C"/>
    <w:rsid w:val="00486FBB"/>
    <w:rsid w:val="004936F7"/>
    <w:rsid w:val="00494890"/>
    <w:rsid w:val="004978AD"/>
    <w:rsid w:val="004A2F3F"/>
    <w:rsid w:val="004A53DB"/>
    <w:rsid w:val="004A58E9"/>
    <w:rsid w:val="004B173D"/>
    <w:rsid w:val="004B1A8A"/>
    <w:rsid w:val="004B1B11"/>
    <w:rsid w:val="004B4C56"/>
    <w:rsid w:val="004C1E24"/>
    <w:rsid w:val="004C27D4"/>
    <w:rsid w:val="004C3E0E"/>
    <w:rsid w:val="004C7C64"/>
    <w:rsid w:val="004D3391"/>
    <w:rsid w:val="004E3267"/>
    <w:rsid w:val="004E6C6A"/>
    <w:rsid w:val="004E6E5D"/>
    <w:rsid w:val="004F150C"/>
    <w:rsid w:val="004F6A08"/>
    <w:rsid w:val="005067F3"/>
    <w:rsid w:val="00512179"/>
    <w:rsid w:val="005143C1"/>
    <w:rsid w:val="005167B4"/>
    <w:rsid w:val="0052543E"/>
    <w:rsid w:val="00526C83"/>
    <w:rsid w:val="00527506"/>
    <w:rsid w:val="0053251C"/>
    <w:rsid w:val="00534F47"/>
    <w:rsid w:val="005400FA"/>
    <w:rsid w:val="0054024E"/>
    <w:rsid w:val="00540BBC"/>
    <w:rsid w:val="005443EA"/>
    <w:rsid w:val="0054485C"/>
    <w:rsid w:val="00550D68"/>
    <w:rsid w:val="005538E6"/>
    <w:rsid w:val="00566404"/>
    <w:rsid w:val="00571067"/>
    <w:rsid w:val="0057261E"/>
    <w:rsid w:val="005739D7"/>
    <w:rsid w:val="005769AC"/>
    <w:rsid w:val="005802D2"/>
    <w:rsid w:val="00583BA4"/>
    <w:rsid w:val="00585955"/>
    <w:rsid w:val="005928D8"/>
    <w:rsid w:val="00596B0E"/>
    <w:rsid w:val="005A515D"/>
    <w:rsid w:val="005B0023"/>
    <w:rsid w:val="005B21B0"/>
    <w:rsid w:val="005B3575"/>
    <w:rsid w:val="005B3967"/>
    <w:rsid w:val="005B74AE"/>
    <w:rsid w:val="005C0372"/>
    <w:rsid w:val="005C11EF"/>
    <w:rsid w:val="005D41CD"/>
    <w:rsid w:val="005D6C15"/>
    <w:rsid w:val="005E0C03"/>
    <w:rsid w:val="005E4ECF"/>
    <w:rsid w:val="005E75F4"/>
    <w:rsid w:val="005E77E7"/>
    <w:rsid w:val="005F1109"/>
    <w:rsid w:val="005F1769"/>
    <w:rsid w:val="005F32A6"/>
    <w:rsid w:val="005F4290"/>
    <w:rsid w:val="005F457D"/>
    <w:rsid w:val="005F4A18"/>
    <w:rsid w:val="005F7E59"/>
    <w:rsid w:val="00600FFF"/>
    <w:rsid w:val="0060106C"/>
    <w:rsid w:val="00601CAE"/>
    <w:rsid w:val="006021F1"/>
    <w:rsid w:val="006022EB"/>
    <w:rsid w:val="00611351"/>
    <w:rsid w:val="00611D2C"/>
    <w:rsid w:val="00617C3A"/>
    <w:rsid w:val="00623269"/>
    <w:rsid w:val="006245C6"/>
    <w:rsid w:val="00627420"/>
    <w:rsid w:val="00632F97"/>
    <w:rsid w:val="00633A32"/>
    <w:rsid w:val="006437BF"/>
    <w:rsid w:val="00644DAD"/>
    <w:rsid w:val="00645F1D"/>
    <w:rsid w:val="00647DC6"/>
    <w:rsid w:val="0065265E"/>
    <w:rsid w:val="00652899"/>
    <w:rsid w:val="006548FF"/>
    <w:rsid w:val="0065505F"/>
    <w:rsid w:val="00655625"/>
    <w:rsid w:val="00656F11"/>
    <w:rsid w:val="00657B1D"/>
    <w:rsid w:val="00657F21"/>
    <w:rsid w:val="006600E2"/>
    <w:rsid w:val="00671998"/>
    <w:rsid w:val="00674746"/>
    <w:rsid w:val="00676174"/>
    <w:rsid w:val="00683758"/>
    <w:rsid w:val="00684D67"/>
    <w:rsid w:val="00684EE6"/>
    <w:rsid w:val="0069277E"/>
    <w:rsid w:val="00692C4C"/>
    <w:rsid w:val="006A4642"/>
    <w:rsid w:val="006A488F"/>
    <w:rsid w:val="006B3398"/>
    <w:rsid w:val="006B5C19"/>
    <w:rsid w:val="006B702B"/>
    <w:rsid w:val="006C0242"/>
    <w:rsid w:val="006C0339"/>
    <w:rsid w:val="006C15F5"/>
    <w:rsid w:val="006C6BC4"/>
    <w:rsid w:val="006C6DE1"/>
    <w:rsid w:val="006D2193"/>
    <w:rsid w:val="006D2379"/>
    <w:rsid w:val="006D24D3"/>
    <w:rsid w:val="006D4793"/>
    <w:rsid w:val="006D6D4D"/>
    <w:rsid w:val="006D724E"/>
    <w:rsid w:val="006E23DE"/>
    <w:rsid w:val="006E250B"/>
    <w:rsid w:val="006E67CF"/>
    <w:rsid w:val="006F6B65"/>
    <w:rsid w:val="00700E67"/>
    <w:rsid w:val="00706A7F"/>
    <w:rsid w:val="00707448"/>
    <w:rsid w:val="00715538"/>
    <w:rsid w:val="00717928"/>
    <w:rsid w:val="00726F0D"/>
    <w:rsid w:val="00727E28"/>
    <w:rsid w:val="00733256"/>
    <w:rsid w:val="00733ADA"/>
    <w:rsid w:val="007360F8"/>
    <w:rsid w:val="00743954"/>
    <w:rsid w:val="007447E2"/>
    <w:rsid w:val="0074586F"/>
    <w:rsid w:val="007466DD"/>
    <w:rsid w:val="00746D6A"/>
    <w:rsid w:val="0074768D"/>
    <w:rsid w:val="00752210"/>
    <w:rsid w:val="0075410B"/>
    <w:rsid w:val="0075527F"/>
    <w:rsid w:val="00755680"/>
    <w:rsid w:val="007556D3"/>
    <w:rsid w:val="007564A1"/>
    <w:rsid w:val="00761134"/>
    <w:rsid w:val="007651FF"/>
    <w:rsid w:val="007703AE"/>
    <w:rsid w:val="007709CF"/>
    <w:rsid w:val="007727A9"/>
    <w:rsid w:val="0077569E"/>
    <w:rsid w:val="0077744B"/>
    <w:rsid w:val="00777A17"/>
    <w:rsid w:val="0078736C"/>
    <w:rsid w:val="007934B4"/>
    <w:rsid w:val="007A1E83"/>
    <w:rsid w:val="007A56CA"/>
    <w:rsid w:val="007A7E10"/>
    <w:rsid w:val="007B3262"/>
    <w:rsid w:val="007B39D4"/>
    <w:rsid w:val="007B69F1"/>
    <w:rsid w:val="007C327B"/>
    <w:rsid w:val="007C330F"/>
    <w:rsid w:val="007C339D"/>
    <w:rsid w:val="007C6A4D"/>
    <w:rsid w:val="007C725A"/>
    <w:rsid w:val="007D32E0"/>
    <w:rsid w:val="007D3705"/>
    <w:rsid w:val="007D46E1"/>
    <w:rsid w:val="007D5C7E"/>
    <w:rsid w:val="007D7641"/>
    <w:rsid w:val="007E0787"/>
    <w:rsid w:val="007E175A"/>
    <w:rsid w:val="007E2B15"/>
    <w:rsid w:val="007E38BC"/>
    <w:rsid w:val="007E4385"/>
    <w:rsid w:val="007E4833"/>
    <w:rsid w:val="007F23EC"/>
    <w:rsid w:val="007F4D49"/>
    <w:rsid w:val="007F6381"/>
    <w:rsid w:val="007F7185"/>
    <w:rsid w:val="00800F2A"/>
    <w:rsid w:val="00802A8D"/>
    <w:rsid w:val="0080474D"/>
    <w:rsid w:val="00810704"/>
    <w:rsid w:val="008117A5"/>
    <w:rsid w:val="008124E8"/>
    <w:rsid w:val="00814A8C"/>
    <w:rsid w:val="00815D04"/>
    <w:rsid w:val="00816D70"/>
    <w:rsid w:val="00822F18"/>
    <w:rsid w:val="00825A89"/>
    <w:rsid w:val="008318C2"/>
    <w:rsid w:val="008324C3"/>
    <w:rsid w:val="00833B07"/>
    <w:rsid w:val="008352E4"/>
    <w:rsid w:val="00836CD2"/>
    <w:rsid w:val="00845EDB"/>
    <w:rsid w:val="00846CA2"/>
    <w:rsid w:val="00851959"/>
    <w:rsid w:val="0085478D"/>
    <w:rsid w:val="008569D7"/>
    <w:rsid w:val="00860E41"/>
    <w:rsid w:val="008642FF"/>
    <w:rsid w:val="008713A1"/>
    <w:rsid w:val="00871742"/>
    <w:rsid w:val="00872B73"/>
    <w:rsid w:val="00874B5A"/>
    <w:rsid w:val="008768B3"/>
    <w:rsid w:val="008813D3"/>
    <w:rsid w:val="00881667"/>
    <w:rsid w:val="0088678F"/>
    <w:rsid w:val="00890000"/>
    <w:rsid w:val="0089181A"/>
    <w:rsid w:val="00893206"/>
    <w:rsid w:val="008A01F1"/>
    <w:rsid w:val="008A0358"/>
    <w:rsid w:val="008A036C"/>
    <w:rsid w:val="008A3913"/>
    <w:rsid w:val="008A45CC"/>
    <w:rsid w:val="008A5284"/>
    <w:rsid w:val="008A5DBA"/>
    <w:rsid w:val="008A7A0F"/>
    <w:rsid w:val="008B0B97"/>
    <w:rsid w:val="008B1041"/>
    <w:rsid w:val="008B1939"/>
    <w:rsid w:val="008B2163"/>
    <w:rsid w:val="008B356B"/>
    <w:rsid w:val="008B3C49"/>
    <w:rsid w:val="008B4FBF"/>
    <w:rsid w:val="008C0D56"/>
    <w:rsid w:val="008C347E"/>
    <w:rsid w:val="008C5123"/>
    <w:rsid w:val="008C6691"/>
    <w:rsid w:val="008D1A72"/>
    <w:rsid w:val="008D2C4F"/>
    <w:rsid w:val="008D40CC"/>
    <w:rsid w:val="008D433E"/>
    <w:rsid w:val="008D5DBF"/>
    <w:rsid w:val="008D6749"/>
    <w:rsid w:val="008D6DD4"/>
    <w:rsid w:val="008E3B76"/>
    <w:rsid w:val="008E49DE"/>
    <w:rsid w:val="008E4ABC"/>
    <w:rsid w:val="008E51FA"/>
    <w:rsid w:val="008E6F7D"/>
    <w:rsid w:val="008E7613"/>
    <w:rsid w:val="008F65DD"/>
    <w:rsid w:val="008F6678"/>
    <w:rsid w:val="00900036"/>
    <w:rsid w:val="00900A9B"/>
    <w:rsid w:val="00900AB2"/>
    <w:rsid w:val="00901726"/>
    <w:rsid w:val="00905D69"/>
    <w:rsid w:val="0090746A"/>
    <w:rsid w:val="00907DD6"/>
    <w:rsid w:val="00911567"/>
    <w:rsid w:val="0091184E"/>
    <w:rsid w:val="009155AF"/>
    <w:rsid w:val="0093163C"/>
    <w:rsid w:val="00932274"/>
    <w:rsid w:val="00932B84"/>
    <w:rsid w:val="0093538B"/>
    <w:rsid w:val="00935BEC"/>
    <w:rsid w:val="00937AF2"/>
    <w:rsid w:val="0094140C"/>
    <w:rsid w:val="009515E5"/>
    <w:rsid w:val="009549AD"/>
    <w:rsid w:val="009554C5"/>
    <w:rsid w:val="00956A9B"/>
    <w:rsid w:val="00965887"/>
    <w:rsid w:val="009660D2"/>
    <w:rsid w:val="00971E82"/>
    <w:rsid w:val="009727D9"/>
    <w:rsid w:val="0098032E"/>
    <w:rsid w:val="009860E6"/>
    <w:rsid w:val="0098613D"/>
    <w:rsid w:val="00987FA7"/>
    <w:rsid w:val="009906A7"/>
    <w:rsid w:val="00990F81"/>
    <w:rsid w:val="00991004"/>
    <w:rsid w:val="009914B9"/>
    <w:rsid w:val="00992F96"/>
    <w:rsid w:val="009930FF"/>
    <w:rsid w:val="00994387"/>
    <w:rsid w:val="009A0DE7"/>
    <w:rsid w:val="009A39B9"/>
    <w:rsid w:val="009A4B43"/>
    <w:rsid w:val="009A67E1"/>
    <w:rsid w:val="009A77DE"/>
    <w:rsid w:val="009B10C4"/>
    <w:rsid w:val="009B7900"/>
    <w:rsid w:val="009C037E"/>
    <w:rsid w:val="009C2200"/>
    <w:rsid w:val="009C3A41"/>
    <w:rsid w:val="009C524B"/>
    <w:rsid w:val="009C534D"/>
    <w:rsid w:val="009C6967"/>
    <w:rsid w:val="009D05FD"/>
    <w:rsid w:val="009D177A"/>
    <w:rsid w:val="009D23E8"/>
    <w:rsid w:val="009D4654"/>
    <w:rsid w:val="009D5C2F"/>
    <w:rsid w:val="009D625C"/>
    <w:rsid w:val="009E1A32"/>
    <w:rsid w:val="009E1FF6"/>
    <w:rsid w:val="009E26D4"/>
    <w:rsid w:val="009E3D63"/>
    <w:rsid w:val="009E42D3"/>
    <w:rsid w:val="009E7BEF"/>
    <w:rsid w:val="009E7EF4"/>
    <w:rsid w:val="009F7996"/>
    <w:rsid w:val="009F79C0"/>
    <w:rsid w:val="00A04DAD"/>
    <w:rsid w:val="00A067CE"/>
    <w:rsid w:val="00A132F4"/>
    <w:rsid w:val="00A21504"/>
    <w:rsid w:val="00A30405"/>
    <w:rsid w:val="00A331E9"/>
    <w:rsid w:val="00A37D11"/>
    <w:rsid w:val="00A40CBD"/>
    <w:rsid w:val="00A43AB6"/>
    <w:rsid w:val="00A52227"/>
    <w:rsid w:val="00A52AFF"/>
    <w:rsid w:val="00A56715"/>
    <w:rsid w:val="00A57013"/>
    <w:rsid w:val="00A60DB2"/>
    <w:rsid w:val="00A61182"/>
    <w:rsid w:val="00A63E42"/>
    <w:rsid w:val="00A64317"/>
    <w:rsid w:val="00A6553A"/>
    <w:rsid w:val="00A66F25"/>
    <w:rsid w:val="00A875EE"/>
    <w:rsid w:val="00A90524"/>
    <w:rsid w:val="00A92D18"/>
    <w:rsid w:val="00A941C3"/>
    <w:rsid w:val="00A96E77"/>
    <w:rsid w:val="00AA19D7"/>
    <w:rsid w:val="00AA4C5E"/>
    <w:rsid w:val="00AA60D8"/>
    <w:rsid w:val="00AA679F"/>
    <w:rsid w:val="00AB045F"/>
    <w:rsid w:val="00AB0FDF"/>
    <w:rsid w:val="00AB6B32"/>
    <w:rsid w:val="00AC00B7"/>
    <w:rsid w:val="00AC2069"/>
    <w:rsid w:val="00AC4456"/>
    <w:rsid w:val="00AC5BE7"/>
    <w:rsid w:val="00AC6570"/>
    <w:rsid w:val="00AC68B6"/>
    <w:rsid w:val="00AC74A2"/>
    <w:rsid w:val="00AD13F8"/>
    <w:rsid w:val="00AD5205"/>
    <w:rsid w:val="00AD7F20"/>
    <w:rsid w:val="00AE4261"/>
    <w:rsid w:val="00AE49DE"/>
    <w:rsid w:val="00AF356A"/>
    <w:rsid w:val="00AF3F31"/>
    <w:rsid w:val="00AF5CB0"/>
    <w:rsid w:val="00AF64ED"/>
    <w:rsid w:val="00AF70BE"/>
    <w:rsid w:val="00B015EE"/>
    <w:rsid w:val="00B06690"/>
    <w:rsid w:val="00B075B0"/>
    <w:rsid w:val="00B122B1"/>
    <w:rsid w:val="00B1342C"/>
    <w:rsid w:val="00B13C4B"/>
    <w:rsid w:val="00B13CD2"/>
    <w:rsid w:val="00B14768"/>
    <w:rsid w:val="00B22440"/>
    <w:rsid w:val="00B233DE"/>
    <w:rsid w:val="00B35C95"/>
    <w:rsid w:val="00B36ED7"/>
    <w:rsid w:val="00B409F8"/>
    <w:rsid w:val="00B44C8D"/>
    <w:rsid w:val="00B4680C"/>
    <w:rsid w:val="00B46F4E"/>
    <w:rsid w:val="00B475F5"/>
    <w:rsid w:val="00B508DE"/>
    <w:rsid w:val="00B53394"/>
    <w:rsid w:val="00B534C8"/>
    <w:rsid w:val="00B60AAE"/>
    <w:rsid w:val="00B61F22"/>
    <w:rsid w:val="00B63238"/>
    <w:rsid w:val="00B66B1B"/>
    <w:rsid w:val="00B73D9C"/>
    <w:rsid w:val="00B74E4C"/>
    <w:rsid w:val="00B7516A"/>
    <w:rsid w:val="00B755A0"/>
    <w:rsid w:val="00B81686"/>
    <w:rsid w:val="00B83823"/>
    <w:rsid w:val="00B878E9"/>
    <w:rsid w:val="00B91339"/>
    <w:rsid w:val="00B93A31"/>
    <w:rsid w:val="00B97B36"/>
    <w:rsid w:val="00BA4D75"/>
    <w:rsid w:val="00BA5571"/>
    <w:rsid w:val="00BA5AFE"/>
    <w:rsid w:val="00BB205B"/>
    <w:rsid w:val="00BB2216"/>
    <w:rsid w:val="00BB5FF6"/>
    <w:rsid w:val="00BB6E66"/>
    <w:rsid w:val="00BC3CE2"/>
    <w:rsid w:val="00BC61FE"/>
    <w:rsid w:val="00BD0494"/>
    <w:rsid w:val="00BD12B7"/>
    <w:rsid w:val="00BD3399"/>
    <w:rsid w:val="00BD34DC"/>
    <w:rsid w:val="00BD5BEE"/>
    <w:rsid w:val="00BD695E"/>
    <w:rsid w:val="00BD6CE6"/>
    <w:rsid w:val="00BD7229"/>
    <w:rsid w:val="00BD7B38"/>
    <w:rsid w:val="00BE1F1B"/>
    <w:rsid w:val="00BE2E42"/>
    <w:rsid w:val="00BE34CC"/>
    <w:rsid w:val="00BE3A72"/>
    <w:rsid w:val="00BE3F96"/>
    <w:rsid w:val="00BE69E7"/>
    <w:rsid w:val="00BE73B8"/>
    <w:rsid w:val="00BF058E"/>
    <w:rsid w:val="00BF106D"/>
    <w:rsid w:val="00BF1A69"/>
    <w:rsid w:val="00BF287C"/>
    <w:rsid w:val="00BF2D2B"/>
    <w:rsid w:val="00BF30F0"/>
    <w:rsid w:val="00BF58C5"/>
    <w:rsid w:val="00BF6211"/>
    <w:rsid w:val="00C016C8"/>
    <w:rsid w:val="00C01A16"/>
    <w:rsid w:val="00C04E2A"/>
    <w:rsid w:val="00C04EFB"/>
    <w:rsid w:val="00C05211"/>
    <w:rsid w:val="00C060BF"/>
    <w:rsid w:val="00C11F17"/>
    <w:rsid w:val="00C12448"/>
    <w:rsid w:val="00C17D4A"/>
    <w:rsid w:val="00C20B25"/>
    <w:rsid w:val="00C21180"/>
    <w:rsid w:val="00C2194F"/>
    <w:rsid w:val="00C26C6C"/>
    <w:rsid w:val="00C40A33"/>
    <w:rsid w:val="00C4298C"/>
    <w:rsid w:val="00C4365A"/>
    <w:rsid w:val="00C43675"/>
    <w:rsid w:val="00C436BB"/>
    <w:rsid w:val="00C446B8"/>
    <w:rsid w:val="00C45846"/>
    <w:rsid w:val="00C45AAB"/>
    <w:rsid w:val="00C500A9"/>
    <w:rsid w:val="00C50E3E"/>
    <w:rsid w:val="00C52CD6"/>
    <w:rsid w:val="00C55604"/>
    <w:rsid w:val="00C55771"/>
    <w:rsid w:val="00C56288"/>
    <w:rsid w:val="00C622AB"/>
    <w:rsid w:val="00C637BC"/>
    <w:rsid w:val="00C64A76"/>
    <w:rsid w:val="00C65169"/>
    <w:rsid w:val="00C658BA"/>
    <w:rsid w:val="00C66B7C"/>
    <w:rsid w:val="00C72C83"/>
    <w:rsid w:val="00C73533"/>
    <w:rsid w:val="00C73CCD"/>
    <w:rsid w:val="00C74243"/>
    <w:rsid w:val="00C74F84"/>
    <w:rsid w:val="00C821A4"/>
    <w:rsid w:val="00C821FE"/>
    <w:rsid w:val="00C857F0"/>
    <w:rsid w:val="00C872FA"/>
    <w:rsid w:val="00C91DE0"/>
    <w:rsid w:val="00C936EB"/>
    <w:rsid w:val="00C93733"/>
    <w:rsid w:val="00C95AE3"/>
    <w:rsid w:val="00C97C4F"/>
    <w:rsid w:val="00CA3E67"/>
    <w:rsid w:val="00CA7205"/>
    <w:rsid w:val="00CB13BB"/>
    <w:rsid w:val="00CB16E5"/>
    <w:rsid w:val="00CB239A"/>
    <w:rsid w:val="00CB5EB8"/>
    <w:rsid w:val="00CB6D04"/>
    <w:rsid w:val="00CC3A81"/>
    <w:rsid w:val="00CC45D7"/>
    <w:rsid w:val="00CC6C96"/>
    <w:rsid w:val="00CD0875"/>
    <w:rsid w:val="00CD08C0"/>
    <w:rsid w:val="00CD3675"/>
    <w:rsid w:val="00CD394E"/>
    <w:rsid w:val="00CE1616"/>
    <w:rsid w:val="00CE2FFB"/>
    <w:rsid w:val="00CE31EC"/>
    <w:rsid w:val="00CE3B49"/>
    <w:rsid w:val="00CE4367"/>
    <w:rsid w:val="00CE4583"/>
    <w:rsid w:val="00CE73CB"/>
    <w:rsid w:val="00CF0BFE"/>
    <w:rsid w:val="00CF2D2F"/>
    <w:rsid w:val="00CF2F66"/>
    <w:rsid w:val="00CF3DED"/>
    <w:rsid w:val="00D041DA"/>
    <w:rsid w:val="00D060A7"/>
    <w:rsid w:val="00D066CA"/>
    <w:rsid w:val="00D06823"/>
    <w:rsid w:val="00D06C67"/>
    <w:rsid w:val="00D06CF7"/>
    <w:rsid w:val="00D06F78"/>
    <w:rsid w:val="00D07A6B"/>
    <w:rsid w:val="00D12386"/>
    <w:rsid w:val="00D127FD"/>
    <w:rsid w:val="00D1350D"/>
    <w:rsid w:val="00D14D34"/>
    <w:rsid w:val="00D172DD"/>
    <w:rsid w:val="00D20EC3"/>
    <w:rsid w:val="00D22CBF"/>
    <w:rsid w:val="00D23FCF"/>
    <w:rsid w:val="00D279F0"/>
    <w:rsid w:val="00D31E24"/>
    <w:rsid w:val="00D32AC1"/>
    <w:rsid w:val="00D32CD3"/>
    <w:rsid w:val="00D3651E"/>
    <w:rsid w:val="00D369AA"/>
    <w:rsid w:val="00D406C6"/>
    <w:rsid w:val="00D53217"/>
    <w:rsid w:val="00D55591"/>
    <w:rsid w:val="00D63FA5"/>
    <w:rsid w:val="00D655BE"/>
    <w:rsid w:val="00D67624"/>
    <w:rsid w:val="00D71015"/>
    <w:rsid w:val="00D74AA6"/>
    <w:rsid w:val="00D75E18"/>
    <w:rsid w:val="00D77B0F"/>
    <w:rsid w:val="00D836BB"/>
    <w:rsid w:val="00D83ADF"/>
    <w:rsid w:val="00D8501A"/>
    <w:rsid w:val="00D85650"/>
    <w:rsid w:val="00D864EE"/>
    <w:rsid w:val="00D86CCE"/>
    <w:rsid w:val="00D95A2A"/>
    <w:rsid w:val="00DA2B24"/>
    <w:rsid w:val="00DB6E21"/>
    <w:rsid w:val="00DC2C06"/>
    <w:rsid w:val="00DC5C5C"/>
    <w:rsid w:val="00DC6126"/>
    <w:rsid w:val="00DC7292"/>
    <w:rsid w:val="00DD056D"/>
    <w:rsid w:val="00DD3E0E"/>
    <w:rsid w:val="00DE05E8"/>
    <w:rsid w:val="00DE0F3D"/>
    <w:rsid w:val="00DE13ED"/>
    <w:rsid w:val="00DF0B6A"/>
    <w:rsid w:val="00DF21AC"/>
    <w:rsid w:val="00DF3463"/>
    <w:rsid w:val="00DF44E5"/>
    <w:rsid w:val="00DF79C4"/>
    <w:rsid w:val="00E01481"/>
    <w:rsid w:val="00E02367"/>
    <w:rsid w:val="00E039B8"/>
    <w:rsid w:val="00E044C8"/>
    <w:rsid w:val="00E052CF"/>
    <w:rsid w:val="00E05C54"/>
    <w:rsid w:val="00E14262"/>
    <w:rsid w:val="00E15BB0"/>
    <w:rsid w:val="00E22695"/>
    <w:rsid w:val="00E23AAA"/>
    <w:rsid w:val="00E407D8"/>
    <w:rsid w:val="00E506CB"/>
    <w:rsid w:val="00E535A7"/>
    <w:rsid w:val="00E54A65"/>
    <w:rsid w:val="00E54B74"/>
    <w:rsid w:val="00E55345"/>
    <w:rsid w:val="00E6164D"/>
    <w:rsid w:val="00E6682B"/>
    <w:rsid w:val="00E7219A"/>
    <w:rsid w:val="00E75A4C"/>
    <w:rsid w:val="00E8321C"/>
    <w:rsid w:val="00E83672"/>
    <w:rsid w:val="00E856F0"/>
    <w:rsid w:val="00E87A37"/>
    <w:rsid w:val="00E903A8"/>
    <w:rsid w:val="00E91032"/>
    <w:rsid w:val="00E9241D"/>
    <w:rsid w:val="00E92A0D"/>
    <w:rsid w:val="00E9383B"/>
    <w:rsid w:val="00E94BAE"/>
    <w:rsid w:val="00E95854"/>
    <w:rsid w:val="00EA2B9F"/>
    <w:rsid w:val="00EA7D30"/>
    <w:rsid w:val="00EB14F3"/>
    <w:rsid w:val="00EB359B"/>
    <w:rsid w:val="00EB4CA0"/>
    <w:rsid w:val="00EC0227"/>
    <w:rsid w:val="00EC049E"/>
    <w:rsid w:val="00EC3314"/>
    <w:rsid w:val="00EC6138"/>
    <w:rsid w:val="00ED1618"/>
    <w:rsid w:val="00ED1958"/>
    <w:rsid w:val="00ED46E9"/>
    <w:rsid w:val="00ED7E57"/>
    <w:rsid w:val="00EE50FC"/>
    <w:rsid w:val="00EE53E4"/>
    <w:rsid w:val="00EE5E2F"/>
    <w:rsid w:val="00EE61DC"/>
    <w:rsid w:val="00EE732C"/>
    <w:rsid w:val="00EF0B42"/>
    <w:rsid w:val="00EF1D70"/>
    <w:rsid w:val="00EF5C8A"/>
    <w:rsid w:val="00F0098C"/>
    <w:rsid w:val="00F109A9"/>
    <w:rsid w:val="00F15FAE"/>
    <w:rsid w:val="00F17C48"/>
    <w:rsid w:val="00F21B91"/>
    <w:rsid w:val="00F23DA5"/>
    <w:rsid w:val="00F259D1"/>
    <w:rsid w:val="00F30EA0"/>
    <w:rsid w:val="00F31303"/>
    <w:rsid w:val="00F3130D"/>
    <w:rsid w:val="00F317B7"/>
    <w:rsid w:val="00F31CA5"/>
    <w:rsid w:val="00F31EA1"/>
    <w:rsid w:val="00F341C3"/>
    <w:rsid w:val="00F4116E"/>
    <w:rsid w:val="00F51DC3"/>
    <w:rsid w:val="00F524C1"/>
    <w:rsid w:val="00F54F33"/>
    <w:rsid w:val="00F565F0"/>
    <w:rsid w:val="00F57DD6"/>
    <w:rsid w:val="00F60058"/>
    <w:rsid w:val="00F65DF8"/>
    <w:rsid w:val="00F66258"/>
    <w:rsid w:val="00F66CE9"/>
    <w:rsid w:val="00F71EDE"/>
    <w:rsid w:val="00F72D50"/>
    <w:rsid w:val="00F745BE"/>
    <w:rsid w:val="00F76F54"/>
    <w:rsid w:val="00F771F2"/>
    <w:rsid w:val="00F84DB0"/>
    <w:rsid w:val="00F8610D"/>
    <w:rsid w:val="00F87268"/>
    <w:rsid w:val="00F87833"/>
    <w:rsid w:val="00F90F1B"/>
    <w:rsid w:val="00F92910"/>
    <w:rsid w:val="00F93488"/>
    <w:rsid w:val="00F93DE4"/>
    <w:rsid w:val="00F93F12"/>
    <w:rsid w:val="00FA3634"/>
    <w:rsid w:val="00FA3ADD"/>
    <w:rsid w:val="00FB2443"/>
    <w:rsid w:val="00FB39AC"/>
    <w:rsid w:val="00FB45B8"/>
    <w:rsid w:val="00FB51B3"/>
    <w:rsid w:val="00FB66FC"/>
    <w:rsid w:val="00FC0F65"/>
    <w:rsid w:val="00FC7D9F"/>
    <w:rsid w:val="00FD1C5F"/>
    <w:rsid w:val="00FD2F45"/>
    <w:rsid w:val="00FD36A2"/>
    <w:rsid w:val="00FD592E"/>
    <w:rsid w:val="00FD73FF"/>
    <w:rsid w:val="00FE0CF5"/>
    <w:rsid w:val="00FE261D"/>
    <w:rsid w:val="00FE69E9"/>
    <w:rsid w:val="00FF7F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486122"/>
  <w15:docId w15:val="{1B987D11-E28C-41F0-B96A-AAA26B307F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14F3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 w:eastAsia="tr-TR"/>
    </w:rPr>
  </w:style>
  <w:style w:type="paragraph" w:styleId="Balk4">
    <w:name w:val="heading 4"/>
    <w:basedOn w:val="Normal"/>
    <w:next w:val="Normal"/>
    <w:link w:val="Balk4Char"/>
    <w:unhideWhenUsed/>
    <w:qFormat/>
    <w:rsid w:val="00EB14F3"/>
    <w:pPr>
      <w:keepNext/>
      <w:spacing w:before="120" w:after="120"/>
      <w:jc w:val="center"/>
      <w:outlineLvl w:val="3"/>
    </w:pPr>
    <w:rPr>
      <w:b/>
      <w:sz w:val="14"/>
    </w:rPr>
  </w:style>
  <w:style w:type="paragraph" w:styleId="Balk5">
    <w:name w:val="heading 5"/>
    <w:basedOn w:val="Normal"/>
    <w:next w:val="Normal"/>
    <w:link w:val="Balk5Char"/>
    <w:unhideWhenUsed/>
    <w:qFormat/>
    <w:rsid w:val="00EB14F3"/>
    <w:pPr>
      <w:keepNext/>
      <w:spacing w:after="120"/>
      <w:jc w:val="center"/>
      <w:outlineLvl w:val="4"/>
    </w:pPr>
    <w:rPr>
      <w:b/>
      <w:lang w:val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4Char">
    <w:name w:val="Başlık 4 Char"/>
    <w:basedOn w:val="VarsaylanParagrafYazTipi"/>
    <w:link w:val="Balk4"/>
    <w:rsid w:val="00EB14F3"/>
    <w:rPr>
      <w:rFonts w:ascii="Times New Roman" w:eastAsia="Times New Roman" w:hAnsi="Times New Roman" w:cs="Times New Roman"/>
      <w:b/>
      <w:sz w:val="14"/>
      <w:szCs w:val="20"/>
      <w:lang w:val="en-US" w:eastAsia="tr-TR"/>
    </w:rPr>
  </w:style>
  <w:style w:type="character" w:customStyle="1" w:styleId="Balk5Char">
    <w:name w:val="Başlık 5 Char"/>
    <w:basedOn w:val="VarsaylanParagrafYazTipi"/>
    <w:link w:val="Balk5"/>
    <w:rsid w:val="00EB14F3"/>
    <w:rPr>
      <w:rFonts w:ascii="Times New Roman" w:eastAsia="Times New Roman" w:hAnsi="Times New Roman" w:cs="Times New Roman"/>
      <w:b/>
      <w:sz w:val="24"/>
      <w:szCs w:val="20"/>
      <w:lang w:eastAsia="tr-TR"/>
    </w:rPr>
  </w:style>
  <w:style w:type="paragraph" w:styleId="ListeParagraf">
    <w:name w:val="List Paragraph"/>
    <w:basedOn w:val="Normal"/>
    <w:uiPriority w:val="34"/>
    <w:qFormat/>
    <w:rsid w:val="000971D8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BF058E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F058E"/>
    <w:rPr>
      <w:rFonts w:ascii="Segoe UI" w:eastAsia="Times New Roman" w:hAnsi="Segoe UI" w:cs="Segoe UI"/>
      <w:sz w:val="18"/>
      <w:szCs w:val="18"/>
      <w:lang w:val="en-US" w:eastAsia="tr-TR"/>
    </w:rPr>
  </w:style>
  <w:style w:type="paragraph" w:styleId="AralkYok">
    <w:name w:val="No Spacing"/>
    <w:uiPriority w:val="1"/>
    <w:qFormat/>
    <w:rsid w:val="007E4833"/>
    <w:pPr>
      <w:spacing w:after="0" w:line="240" w:lineRule="auto"/>
    </w:pPr>
  </w:style>
  <w:style w:type="character" w:styleId="Kpr">
    <w:name w:val="Hyperlink"/>
    <w:basedOn w:val="VarsaylanParagrafYazTipi"/>
    <w:uiPriority w:val="99"/>
    <w:unhideWhenUsed/>
    <w:rsid w:val="00540BBC"/>
    <w:rPr>
      <w:color w:val="0000FF" w:themeColor="hyperlink"/>
      <w:u w:val="single"/>
    </w:rPr>
  </w:style>
  <w:style w:type="character" w:styleId="zlenenKpr">
    <w:name w:val="FollowedHyperlink"/>
    <w:basedOn w:val="VarsaylanParagrafYazTipi"/>
    <w:uiPriority w:val="99"/>
    <w:semiHidden/>
    <w:unhideWhenUsed/>
    <w:rsid w:val="00D07A6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477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1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E2E0E5-9EF9-4E6D-B2BD-A0997EFC23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524</Words>
  <Characters>2991</Characters>
  <Application>Microsoft Office Word</Application>
  <DocSecurity>0</DocSecurity>
  <Lines>24</Lines>
  <Paragraphs>7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</dc:creator>
  <cp:lastModifiedBy>Mustafa Özgür Öteyaka</cp:lastModifiedBy>
  <cp:revision>6</cp:revision>
  <cp:lastPrinted>2026-01-23T09:20:00Z</cp:lastPrinted>
  <dcterms:created xsi:type="dcterms:W3CDTF">2026-01-28T09:32:00Z</dcterms:created>
  <dcterms:modified xsi:type="dcterms:W3CDTF">2026-03-11T0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c1849ddac116490856605af0beb8f443353127b420f2ba2cd6cb01f54b2990a</vt:lpwstr>
  </property>
</Properties>
</file>